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8569DC" w14:textId="21199BC6" w:rsidR="00B63DBB" w:rsidRDefault="00B63DBB" w:rsidP="009A483C">
      <w:pPr>
        <w:pStyle w:val="06Body-Heading2"/>
        <w:jc w:val="center"/>
        <w:outlineLvl w:val="9"/>
        <w:rPr>
          <w:sz w:val="40"/>
        </w:rPr>
      </w:pPr>
    </w:p>
    <w:p w14:paraId="1F3B035A" w14:textId="77777777" w:rsidR="00B63DBB" w:rsidRDefault="00B63DBB" w:rsidP="009A483C">
      <w:pPr>
        <w:pStyle w:val="06Body-Heading2"/>
        <w:jc w:val="center"/>
        <w:outlineLvl w:val="9"/>
        <w:rPr>
          <w:sz w:val="40"/>
        </w:rPr>
      </w:pPr>
    </w:p>
    <w:p w14:paraId="35FC52C9" w14:textId="77777777" w:rsidR="00B63DBB" w:rsidRDefault="00B63DBB" w:rsidP="009A483C">
      <w:pPr>
        <w:pStyle w:val="06Body-Heading2"/>
        <w:jc w:val="center"/>
        <w:outlineLvl w:val="9"/>
        <w:rPr>
          <w:sz w:val="40"/>
        </w:rPr>
      </w:pPr>
    </w:p>
    <w:p w14:paraId="2C00C09D" w14:textId="77777777" w:rsidR="00B63DBB" w:rsidRDefault="00B63DBB" w:rsidP="009A483C">
      <w:pPr>
        <w:pStyle w:val="06Body-Heading2"/>
        <w:jc w:val="center"/>
        <w:outlineLvl w:val="9"/>
        <w:rPr>
          <w:sz w:val="40"/>
        </w:rPr>
      </w:pPr>
    </w:p>
    <w:p w14:paraId="33EA0779" w14:textId="77777777" w:rsidR="00B63DBB" w:rsidRDefault="00B63DBB" w:rsidP="00B63DBB">
      <w:pPr>
        <w:pStyle w:val="13Body-ProposalBodyText"/>
      </w:pPr>
    </w:p>
    <w:p w14:paraId="342D8EE4" w14:textId="77777777" w:rsidR="00B63DBB" w:rsidRDefault="00B63DBB" w:rsidP="00B63DBB">
      <w:pPr>
        <w:pStyle w:val="13Body-ProposalBodyText"/>
      </w:pPr>
    </w:p>
    <w:p w14:paraId="52CF83D0" w14:textId="77777777" w:rsidR="00B63DBB" w:rsidRDefault="00B63DBB" w:rsidP="00B63DBB">
      <w:pPr>
        <w:pStyle w:val="13Body-ProposalBodyText"/>
      </w:pPr>
    </w:p>
    <w:p w14:paraId="7E00AB3C" w14:textId="77777777" w:rsidR="00B63DBB" w:rsidRDefault="00B63DBB" w:rsidP="00B63DBB">
      <w:pPr>
        <w:pStyle w:val="13Body-ProposalBodyText"/>
      </w:pPr>
    </w:p>
    <w:p w14:paraId="7AB6137B" w14:textId="77777777" w:rsidR="00B63DBB" w:rsidRPr="00B63DBB" w:rsidRDefault="00B63DBB" w:rsidP="00B63DBB">
      <w:pPr>
        <w:pStyle w:val="13Body-ProposalBodyText"/>
      </w:pPr>
    </w:p>
    <w:p w14:paraId="36164B19" w14:textId="77777777" w:rsidR="00B63DBB" w:rsidRDefault="00B63DBB" w:rsidP="009A483C">
      <w:pPr>
        <w:pStyle w:val="06Body-Heading2"/>
        <w:jc w:val="center"/>
        <w:outlineLvl w:val="9"/>
        <w:rPr>
          <w:sz w:val="40"/>
        </w:rPr>
      </w:pPr>
    </w:p>
    <w:p w14:paraId="104BC9D6" w14:textId="77777777" w:rsidR="009A483C" w:rsidRDefault="009A483C" w:rsidP="009A483C">
      <w:pPr>
        <w:pStyle w:val="06Body-Heading2"/>
        <w:jc w:val="center"/>
        <w:outlineLvl w:val="9"/>
        <w:rPr>
          <w:sz w:val="40"/>
        </w:rPr>
      </w:pPr>
      <w:r w:rsidRPr="009A483C">
        <w:rPr>
          <w:sz w:val="40"/>
          <w:lang w:bidi="tr-TR"/>
        </w:rPr>
        <w:t>Ek 11A</w:t>
      </w:r>
    </w:p>
    <w:p w14:paraId="468AE2B8" w14:textId="77777777" w:rsidR="009A483C" w:rsidRDefault="008D3015" w:rsidP="009A483C">
      <w:pPr>
        <w:pStyle w:val="06Body-Heading2"/>
        <w:jc w:val="center"/>
        <w:outlineLvl w:val="9"/>
        <w:rPr>
          <w:sz w:val="40"/>
        </w:rPr>
      </w:pPr>
      <w:r>
        <w:rPr>
          <w:sz w:val="40"/>
          <w:lang w:bidi="tr-TR"/>
        </w:rPr>
        <w:t>BCR Veri Sorumlusu Dokümanının Maddi Kapsamı</w:t>
      </w:r>
    </w:p>
    <w:p w14:paraId="59288DBA" w14:textId="77777777" w:rsidR="00246ECB" w:rsidRPr="00246ECB" w:rsidRDefault="00246ECB" w:rsidP="00246ECB">
      <w:pPr>
        <w:pStyle w:val="13Body-ProposalBodyText"/>
        <w:jc w:val="center"/>
        <w:rPr>
          <w:rFonts w:asciiTheme="majorHAnsi" w:eastAsiaTheme="minorHAnsi" w:hAnsiTheme="majorHAnsi"/>
          <w:color w:val="003D5B" w:themeColor="text2"/>
          <w:sz w:val="32"/>
          <w:szCs w:val="18"/>
        </w:rPr>
      </w:pPr>
      <w:r w:rsidRPr="00246ECB">
        <w:rPr>
          <w:rFonts w:asciiTheme="majorHAnsi" w:eastAsiaTheme="minorHAnsi" w:hAnsiTheme="majorHAnsi"/>
          <w:color w:val="003D5B" w:themeColor="text2"/>
          <w:sz w:val="32"/>
          <w:szCs w:val="18"/>
          <w:lang w:bidi="tr-TR"/>
        </w:rPr>
        <w:t>Veri İşleme Amaçları ve ilgili Kişisel Veri ve İlgili Kişiler Kategorileri Listesi</w:t>
      </w:r>
    </w:p>
    <w:p w14:paraId="03D1ED18" w14:textId="77777777" w:rsidR="009A483C" w:rsidRDefault="009A483C" w:rsidP="00DF2CAD">
      <w:pPr>
        <w:pStyle w:val="13Body-ProposalBodyText"/>
        <w:rPr>
          <w:b/>
          <w:color w:val="FFFFFF" w:themeColor="background1"/>
        </w:rPr>
      </w:pPr>
    </w:p>
    <w:p w14:paraId="27816100" w14:textId="77777777" w:rsidR="00B63DBB" w:rsidRDefault="00B63DBB">
      <w:pPr>
        <w:suppressAutoHyphens w:val="0"/>
        <w:spacing w:before="0" w:after="160" w:line="259" w:lineRule="auto"/>
        <w:jc w:val="left"/>
        <w:rPr>
          <w:b/>
          <w:color w:val="FFFFFF" w:themeColor="background1"/>
        </w:rPr>
      </w:pPr>
      <w:r>
        <w:rPr>
          <w:b/>
          <w:color w:val="FFFFFF" w:themeColor="background1"/>
          <w:lang w:bidi="tr-TR"/>
        </w:rPr>
        <w:br w:type="page"/>
      </w:r>
    </w:p>
    <w:p w14:paraId="29730814" w14:textId="218BA59B" w:rsidR="00217EB9" w:rsidRDefault="00217EB9" w:rsidP="00217EB9">
      <w:pPr>
        <w:rPr>
          <w:sz w:val="21"/>
          <w:szCs w:val="21"/>
        </w:rPr>
      </w:pPr>
      <w:r>
        <w:rPr>
          <w:sz w:val="21"/>
          <w:szCs w:val="21"/>
          <w:lang w:bidi="tr-TR"/>
        </w:rPr>
        <w:lastRenderedPageBreak/>
        <w:t xml:space="preserve">İşbu Bağlayıcı Şirket Kuralları Veri Sorumlusu (BCR-C) dokümanının maddi kapsamına ilişkin bölüm 2.1 hükümlerine ek olarak, aşağıdaki tabloda işbu BCR-C kapsamında gerçekleştirilen Veri Aktarımları hakkında daha fazla ayrıntı verilmektedir. Bu tablo, işbu BCR-C kapsamında bulunan Veri İşleme Amaçları ve söz konusu İlgili Kişiler ve Kişisel veri kategorileri hakkında ayrıntılı bilgi sunar. Aşağıda Bölüm 1’de verilen tablo, </w:t>
      </w:r>
      <w:bookmarkStart w:id="0" w:name="_Hlk73345271"/>
      <w:r>
        <w:rPr>
          <w:sz w:val="21"/>
          <w:szCs w:val="21"/>
          <w:lang w:bidi="tr-TR"/>
        </w:rPr>
        <w:t>işbu BCR-C kapsamında Ek 1’de listelenen BCR Üyeleri arasında</w:t>
      </w:r>
      <w:bookmarkEnd w:id="0"/>
      <w:r>
        <w:rPr>
          <w:sz w:val="21"/>
          <w:szCs w:val="21"/>
          <w:lang w:bidi="tr-TR"/>
        </w:rPr>
        <w:t xml:space="preserve"> gerçekleştirilen kişisel veri aktarımları konusunda daha fazla bilgi sağlar. </w:t>
      </w:r>
    </w:p>
    <w:p w14:paraId="3D09C141" w14:textId="7E9466F2" w:rsidR="00217EB9" w:rsidRDefault="00217EB9" w:rsidP="00217EB9">
      <w:pPr>
        <w:rPr>
          <w:sz w:val="21"/>
          <w:szCs w:val="21"/>
        </w:rPr>
      </w:pPr>
      <w:r>
        <w:rPr>
          <w:sz w:val="21"/>
          <w:szCs w:val="21"/>
          <w:lang w:bidi="tr-TR"/>
        </w:rPr>
        <w:t>Kişisel Verilerin aktarılabileceği ülkeler, Veri İşleme faaliyetlerine katılan BCR Üyelerinin yerleşimlerine bağlıdır ve Ek 1’de verilmiştir. BCR-C ile ilgili olarak, Kişisel Veri Aktarımları çoğunlukla aynı Bölgedeki BCR Üyeleri arasında gerçekleştiğini unutmayın (Veri İşleme Amaçlarına bağlı olarak Küresel kuruluşlar ile tüm diğer BCR Üyeleri arasında veri aktarımları olabilecek bu Küresel kuruluşlar hariç. Daha fazla şeffaflık sağlamak amacıyla işbu Ek belge bölüm 2’de Bölgeleri gösteren ek bir tablo ekledik.</w:t>
      </w:r>
    </w:p>
    <w:p w14:paraId="3A47BA39" w14:textId="77777777" w:rsidR="00217EB9" w:rsidRDefault="00217EB9" w:rsidP="00217EB9"/>
    <w:p w14:paraId="6CBFEDDA" w14:textId="77777777" w:rsidR="00217EB9" w:rsidRDefault="00217EB9" w:rsidP="00217EB9"/>
    <w:p w14:paraId="1A14B989" w14:textId="1E3E56B0" w:rsidR="00217EB9" w:rsidRDefault="00217EB9" w:rsidP="00C92494">
      <w:pPr>
        <w:pStyle w:val="Balk1"/>
        <w:keepNext/>
        <w:keepLines/>
        <w:pageBreakBefore w:val="0"/>
        <w:numPr>
          <w:ilvl w:val="0"/>
          <w:numId w:val="11"/>
        </w:numPr>
        <w:suppressAutoHyphens w:val="0"/>
        <w:spacing w:before="160" w:after="160"/>
        <w:ind w:left="432" w:hanging="432"/>
        <w:jc w:val="both"/>
        <w:rPr>
          <w:noProof/>
        </w:rPr>
      </w:pPr>
      <w:r>
        <w:rPr>
          <w:noProof/>
          <w:lang w:bidi="tr-TR"/>
        </w:rPr>
        <w:t>İşbu BCR-C dokümanı kapsamında Ek 1’de listelenen BCR Üyeleri arasındaki Kişisel Veri Aktarımları Tablosu</w:t>
      </w:r>
    </w:p>
    <w:p w14:paraId="281E81A1" w14:textId="77777777" w:rsidR="00217EB9" w:rsidRPr="00486389" w:rsidRDefault="00217EB9" w:rsidP="00217EB9">
      <w:pPr>
        <w:pStyle w:val="ListeParagraf"/>
        <w:numPr>
          <w:ilvl w:val="0"/>
          <w:numId w:val="0"/>
        </w:numPr>
        <w:ind w:left="720"/>
        <w:rPr>
          <w:lang w:val="en-GB"/>
        </w:rPr>
      </w:pPr>
    </w:p>
    <w:tbl>
      <w:tblPr>
        <w:tblStyle w:val="TabloKlavuzu"/>
        <w:tblW w:w="0" w:type="auto"/>
        <w:tblInd w:w="-572" w:type="dxa"/>
        <w:tblLook w:val="04A0" w:firstRow="1" w:lastRow="0" w:firstColumn="1" w:lastColumn="0" w:noHBand="0" w:noVBand="1"/>
      </w:tblPr>
      <w:tblGrid>
        <w:gridCol w:w="1887"/>
        <w:gridCol w:w="2331"/>
        <w:gridCol w:w="2694"/>
        <w:gridCol w:w="2714"/>
      </w:tblGrid>
      <w:tr w:rsidR="00217EB9" w:rsidRPr="00283B0B" w14:paraId="5FC6D9BB" w14:textId="77777777" w:rsidTr="00C92494">
        <w:trPr>
          <w:tblHeader/>
        </w:trPr>
        <w:tc>
          <w:tcPr>
            <w:tcW w:w="1968" w:type="dxa"/>
            <w:shd w:val="clear" w:color="auto" w:fill="003D5B"/>
            <w:hideMark/>
          </w:tcPr>
          <w:p w14:paraId="355FD48E" w14:textId="77777777" w:rsidR="00217EB9" w:rsidRPr="00C14E41" w:rsidRDefault="00217EB9" w:rsidP="001C1D48">
            <w:pPr>
              <w:jc w:val="center"/>
              <w:rPr>
                <w:b/>
                <w:bCs/>
                <w:color w:val="FFFFFF" w:themeColor="background1"/>
              </w:rPr>
            </w:pPr>
          </w:p>
          <w:p w14:paraId="386A27F9" w14:textId="77777777" w:rsidR="00217EB9" w:rsidRPr="00C14E41" w:rsidRDefault="00217EB9" w:rsidP="001C1D48">
            <w:pPr>
              <w:jc w:val="center"/>
              <w:rPr>
                <w:b/>
                <w:bCs/>
                <w:color w:val="FFFFFF" w:themeColor="background1"/>
              </w:rPr>
            </w:pPr>
            <w:r w:rsidRPr="00C14E41">
              <w:rPr>
                <w:b/>
                <w:color w:val="FFFFFF" w:themeColor="background1"/>
                <w:lang w:bidi="tr-TR"/>
              </w:rPr>
              <w:t>Veri İşleme Faaliyetleri Alanı</w:t>
            </w:r>
          </w:p>
        </w:tc>
        <w:tc>
          <w:tcPr>
            <w:tcW w:w="2538" w:type="dxa"/>
            <w:shd w:val="clear" w:color="auto" w:fill="003D5B"/>
            <w:noWrap/>
            <w:hideMark/>
          </w:tcPr>
          <w:p w14:paraId="5B8C53DF" w14:textId="77777777" w:rsidR="00217EB9" w:rsidRDefault="00217EB9" w:rsidP="001C1D48">
            <w:pPr>
              <w:jc w:val="center"/>
              <w:rPr>
                <w:b/>
                <w:bCs/>
                <w:color w:val="FFFFFF" w:themeColor="background1"/>
              </w:rPr>
            </w:pPr>
          </w:p>
          <w:p w14:paraId="317A78BD" w14:textId="77777777" w:rsidR="00217EB9" w:rsidRPr="00C14E41" w:rsidRDefault="00217EB9" w:rsidP="001C1D48">
            <w:pPr>
              <w:jc w:val="center"/>
              <w:rPr>
                <w:b/>
                <w:bCs/>
                <w:color w:val="FFFFFF" w:themeColor="background1"/>
              </w:rPr>
            </w:pPr>
            <w:r>
              <w:rPr>
                <w:b/>
                <w:color w:val="FFFFFF" w:themeColor="background1"/>
                <w:lang w:bidi="tr-TR"/>
              </w:rPr>
              <w:t>Veri İşleme Amacı</w:t>
            </w:r>
          </w:p>
        </w:tc>
        <w:tc>
          <w:tcPr>
            <w:tcW w:w="2936" w:type="dxa"/>
            <w:shd w:val="clear" w:color="auto" w:fill="003D5B"/>
            <w:noWrap/>
            <w:hideMark/>
          </w:tcPr>
          <w:p w14:paraId="4276C5A0" w14:textId="77777777" w:rsidR="00217EB9" w:rsidRPr="00C14E41" w:rsidRDefault="00217EB9" w:rsidP="001C1D48">
            <w:pPr>
              <w:jc w:val="center"/>
              <w:rPr>
                <w:b/>
                <w:bCs/>
                <w:color w:val="FFFFFF" w:themeColor="background1"/>
              </w:rPr>
            </w:pPr>
          </w:p>
          <w:p w14:paraId="6188523B" w14:textId="77777777" w:rsidR="00217EB9" w:rsidRPr="00C14E41" w:rsidRDefault="00217EB9" w:rsidP="001C1D48">
            <w:pPr>
              <w:jc w:val="center"/>
              <w:rPr>
                <w:b/>
                <w:bCs/>
                <w:color w:val="FFFFFF" w:themeColor="background1"/>
              </w:rPr>
            </w:pPr>
            <w:r w:rsidRPr="00C14E41">
              <w:rPr>
                <w:b/>
                <w:color w:val="FFFFFF" w:themeColor="background1"/>
                <w:lang w:bidi="tr-TR"/>
              </w:rPr>
              <w:t>Kişisel Veri Kategorileri</w:t>
            </w:r>
          </w:p>
        </w:tc>
        <w:tc>
          <w:tcPr>
            <w:tcW w:w="2184" w:type="dxa"/>
            <w:shd w:val="clear" w:color="auto" w:fill="003D5B"/>
            <w:hideMark/>
          </w:tcPr>
          <w:p w14:paraId="45C789BC" w14:textId="589072AE" w:rsidR="00217EB9" w:rsidRPr="00C14E41" w:rsidRDefault="00217EB9" w:rsidP="001C1D48">
            <w:pPr>
              <w:jc w:val="center"/>
              <w:rPr>
                <w:b/>
                <w:bCs/>
                <w:color w:val="FFFFFF" w:themeColor="background1"/>
              </w:rPr>
            </w:pPr>
          </w:p>
          <w:p w14:paraId="12FBC525" w14:textId="77777777" w:rsidR="00217EB9" w:rsidRPr="00C14E41" w:rsidRDefault="00217EB9" w:rsidP="001C1D48">
            <w:pPr>
              <w:jc w:val="center"/>
              <w:rPr>
                <w:b/>
                <w:bCs/>
                <w:color w:val="FFFFFF" w:themeColor="background1"/>
              </w:rPr>
            </w:pPr>
            <w:r w:rsidRPr="00C14E41">
              <w:rPr>
                <w:b/>
                <w:color w:val="FFFFFF" w:themeColor="background1"/>
                <w:lang w:bidi="tr-TR"/>
              </w:rPr>
              <w:t>İlgili Kişi Kategorileri</w:t>
            </w:r>
          </w:p>
        </w:tc>
      </w:tr>
      <w:tr w:rsidR="00217EB9" w:rsidRPr="00283B0B" w14:paraId="122C222E" w14:textId="77777777" w:rsidTr="00217EB9">
        <w:trPr>
          <w:trHeight w:val="2820"/>
        </w:trPr>
        <w:tc>
          <w:tcPr>
            <w:tcW w:w="1968" w:type="dxa"/>
            <w:vMerge w:val="restart"/>
            <w:noWrap/>
            <w:hideMark/>
          </w:tcPr>
          <w:p w14:paraId="6A9BCB19" w14:textId="77777777" w:rsidR="00217EB9" w:rsidRPr="00283B0B" w:rsidRDefault="00217EB9" w:rsidP="001C1D48">
            <w:pPr>
              <w:rPr>
                <w:b/>
                <w:bCs/>
              </w:rPr>
            </w:pPr>
            <w:r w:rsidRPr="00283B0B">
              <w:rPr>
                <w:b/>
                <w:lang w:bidi="tr-TR"/>
              </w:rPr>
              <w:t>İK işleme faaliyetleri</w:t>
            </w:r>
          </w:p>
        </w:tc>
        <w:tc>
          <w:tcPr>
            <w:tcW w:w="2538" w:type="dxa"/>
            <w:hideMark/>
          </w:tcPr>
          <w:p w14:paraId="75CB7B0F" w14:textId="77777777" w:rsidR="00217EB9" w:rsidRPr="00283B0B" w:rsidRDefault="00217EB9" w:rsidP="001C1D48">
            <w:pPr>
              <w:rPr>
                <w:b/>
                <w:bCs/>
              </w:rPr>
            </w:pPr>
            <w:r w:rsidRPr="00283B0B">
              <w:rPr>
                <w:b/>
                <w:lang w:bidi="tr-TR"/>
              </w:rPr>
              <w:t>İstihdam yönetimi</w:t>
            </w:r>
          </w:p>
        </w:tc>
        <w:tc>
          <w:tcPr>
            <w:tcW w:w="2936" w:type="dxa"/>
            <w:hideMark/>
          </w:tcPr>
          <w:p w14:paraId="1A3CEDC1"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resim (varsa), adres)</w:t>
            </w:r>
            <w:r w:rsidRPr="00283B0B">
              <w:rPr>
                <w:b/>
                <w:lang w:bidi="tr-TR"/>
              </w:rPr>
              <w:br/>
              <w:t>2. Ekonomik ve finansal veriler</w:t>
            </w:r>
            <w:r w:rsidRPr="00283B0B">
              <w:rPr>
                <w:lang w:bidi="tr-TR"/>
              </w:rPr>
              <w:t xml:space="preserve"> (ör. maaş beklentisi)</w:t>
            </w:r>
            <w:r w:rsidRPr="00283B0B">
              <w:rPr>
                <w:lang w:bidi="tr-TR"/>
              </w:rPr>
              <w:br/>
            </w:r>
            <w:r w:rsidRPr="00283B0B">
              <w:rPr>
                <w:b/>
                <w:lang w:bidi="tr-TR"/>
              </w:rPr>
              <w:t>3. Mesleki veriler</w:t>
            </w:r>
            <w:r w:rsidRPr="00283B0B">
              <w:rPr>
                <w:lang w:bidi="tr-TR"/>
              </w:rPr>
              <w:t xml:space="preserve"> (ör. CV-özgeçmiş, önceki deneyimler, diplomalar, sertifikalar, bilinen yabancı diller, bilgi ve eğitimlerin değerlendirilmesi, çalışma izinlerinin sayısı ve birer kopyası (sadece gerekliyse)) </w:t>
            </w:r>
            <w:r w:rsidRPr="00283B0B">
              <w:rPr>
                <w:b/>
                <w:lang w:bidi="tr-TR"/>
              </w:rPr>
              <w:br/>
              <w:t xml:space="preserve">4. Geçmiş araştırması </w:t>
            </w:r>
            <w:r w:rsidRPr="00283B0B">
              <w:rPr>
                <w:lang w:bidi="tr-TR"/>
              </w:rPr>
              <w:t xml:space="preserve">(geçmiş araştırmasının </w:t>
            </w:r>
            <w:r w:rsidRPr="00283B0B">
              <w:rPr>
                <w:lang w:bidi="tr-TR"/>
              </w:rPr>
              <w:lastRenderedPageBreak/>
              <w:t>sonuçları (işe alınacak başarılı adaylar için sadece sonuçlar)</w:t>
            </w:r>
          </w:p>
        </w:tc>
        <w:tc>
          <w:tcPr>
            <w:tcW w:w="2184" w:type="dxa"/>
            <w:noWrap/>
            <w:hideMark/>
          </w:tcPr>
          <w:p w14:paraId="2E79CFF8" w14:textId="77777777" w:rsidR="00217EB9" w:rsidRPr="00283B0B" w:rsidRDefault="00217EB9" w:rsidP="001C1D48">
            <w:r w:rsidRPr="00283B0B">
              <w:rPr>
                <w:b/>
                <w:lang w:bidi="tr-TR"/>
              </w:rPr>
              <w:lastRenderedPageBreak/>
              <w:t xml:space="preserve"> Adaylar</w:t>
            </w:r>
          </w:p>
        </w:tc>
      </w:tr>
      <w:tr w:rsidR="00217EB9" w:rsidRPr="00283B0B" w14:paraId="576DEF2E" w14:textId="77777777" w:rsidTr="00217EB9">
        <w:trPr>
          <w:trHeight w:val="3510"/>
        </w:trPr>
        <w:tc>
          <w:tcPr>
            <w:tcW w:w="1968" w:type="dxa"/>
            <w:vMerge/>
            <w:hideMark/>
          </w:tcPr>
          <w:p w14:paraId="42280452" w14:textId="77777777" w:rsidR="00217EB9" w:rsidRPr="00283B0B" w:rsidRDefault="00217EB9" w:rsidP="001C1D48">
            <w:pPr>
              <w:rPr>
                <w:b/>
                <w:bCs/>
              </w:rPr>
            </w:pPr>
          </w:p>
        </w:tc>
        <w:tc>
          <w:tcPr>
            <w:tcW w:w="2538" w:type="dxa"/>
            <w:hideMark/>
          </w:tcPr>
          <w:p w14:paraId="143A8DD1" w14:textId="77777777" w:rsidR="00217EB9" w:rsidRPr="00283B0B" w:rsidRDefault="00217EB9" w:rsidP="001C1D48">
            <w:pPr>
              <w:rPr>
                <w:b/>
                <w:bCs/>
              </w:rPr>
            </w:pPr>
            <w:r w:rsidRPr="00283B0B">
              <w:rPr>
                <w:b/>
                <w:lang w:bidi="tr-TR"/>
              </w:rPr>
              <w:t>Çalışan kayıt yönetimi</w:t>
            </w:r>
            <w:r w:rsidRPr="00283B0B">
              <w:rPr>
                <w:lang w:bidi="tr-TR"/>
              </w:rPr>
              <w:t xml:space="preserve"> (kabul süreci, çalışan kayıtlarının yürürlükteki mevzuata uygun olarak tutulması, meslek hekimliği idari takibi, kurum içi nizamname dahil)</w:t>
            </w:r>
          </w:p>
        </w:tc>
        <w:tc>
          <w:tcPr>
            <w:tcW w:w="2936" w:type="dxa"/>
            <w:hideMark/>
          </w:tcPr>
          <w:p w14:paraId="255F3E1B"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ilgili kişinin resmi, adres, cinsiyet, aile durumu)</w:t>
            </w:r>
            <w:r w:rsidRPr="00283B0B">
              <w:rPr>
                <w:b/>
                <w:lang w:bidi="tr-TR"/>
              </w:rPr>
              <w:br/>
              <w:t>2. Mesleki veriler</w:t>
            </w:r>
            <w:r w:rsidRPr="00283B0B">
              <w:rPr>
                <w:lang w:bidi="tr-TR"/>
              </w:rPr>
              <w:t xml:space="preserve"> (ör. CV-özgeçmiş, eğitim kayıtları ve çalışanın becerilerine ilişkin bilgiler, önceki deneyimler, diplomalar/sertifikalar, bilinen yabancı diller, bilgi ve eğitimlerin değerlendirilmesi, çalışma izinlerinin sayısı ve birer kopyası (sadece gerekliyse), çalışanın kurum içi kimlik numarası, ofis konumu, önceki iş geçmişi, İş Birimi Bölümü</w:t>
            </w:r>
            <w:r w:rsidRPr="00283B0B">
              <w:rPr>
                <w:lang w:bidi="tr-TR"/>
              </w:rPr>
              <w:br/>
              <w:t xml:space="preserve">Hat Raporlama Yöneticisi, sözleşme türü)                </w:t>
            </w:r>
            <w:r w:rsidRPr="00283B0B">
              <w:rPr>
                <w:b/>
                <w:lang w:bidi="tr-TR"/>
              </w:rPr>
              <w:t xml:space="preserve">                                                                                      3. Ekonomik ve finansal veriler </w:t>
            </w:r>
            <w:r w:rsidRPr="00283B0B">
              <w:rPr>
                <w:lang w:bidi="tr-TR"/>
              </w:rPr>
              <w:t>(ör. gelir/maaş, IBAN/BIC)</w:t>
            </w:r>
            <w:r w:rsidRPr="00283B0B">
              <w:rPr>
                <w:lang w:bidi="tr-TR"/>
              </w:rPr>
              <w:br/>
            </w:r>
            <w:r w:rsidRPr="00283B0B">
              <w:rPr>
                <w:b/>
                <w:lang w:bidi="tr-TR"/>
              </w:rPr>
              <w:t>4. Hassas veriler</w:t>
            </w:r>
            <w:r w:rsidRPr="00283B0B">
              <w:rPr>
                <w:lang w:bidi="tr-TR"/>
              </w:rPr>
              <w:t xml:space="preserve"> (sosyal güvenlik numarası)                                                                                                   </w:t>
            </w:r>
          </w:p>
        </w:tc>
        <w:tc>
          <w:tcPr>
            <w:tcW w:w="2184" w:type="dxa"/>
            <w:hideMark/>
          </w:tcPr>
          <w:p w14:paraId="51DE479B" w14:textId="388C67C2" w:rsidR="00217EB9" w:rsidRPr="00283B0B" w:rsidRDefault="001F0A2D" w:rsidP="001C1D48">
            <w:pPr>
              <w:rPr>
                <w:b/>
                <w:bCs/>
              </w:rPr>
            </w:pPr>
            <w:r>
              <w:rPr>
                <w:b/>
                <w:lang w:bidi="tr-TR"/>
              </w:rPr>
              <w:t xml:space="preserve">BCR Üyelerinin çalışanları                                  </w:t>
            </w:r>
          </w:p>
        </w:tc>
      </w:tr>
      <w:tr w:rsidR="00217EB9" w:rsidRPr="00283B0B" w14:paraId="1865CC4F" w14:textId="77777777" w:rsidTr="00217EB9">
        <w:trPr>
          <w:trHeight w:val="2130"/>
        </w:trPr>
        <w:tc>
          <w:tcPr>
            <w:tcW w:w="1968" w:type="dxa"/>
            <w:vMerge/>
            <w:hideMark/>
          </w:tcPr>
          <w:p w14:paraId="2F7DAACD" w14:textId="77777777" w:rsidR="00217EB9" w:rsidRPr="00283B0B" w:rsidRDefault="00217EB9" w:rsidP="001C1D48">
            <w:pPr>
              <w:rPr>
                <w:b/>
                <w:bCs/>
              </w:rPr>
            </w:pPr>
          </w:p>
        </w:tc>
        <w:tc>
          <w:tcPr>
            <w:tcW w:w="2538" w:type="dxa"/>
            <w:hideMark/>
          </w:tcPr>
          <w:p w14:paraId="030E5451" w14:textId="77777777" w:rsidR="00217EB9" w:rsidRPr="00283B0B" w:rsidRDefault="00217EB9" w:rsidP="001C1D48">
            <w:pPr>
              <w:rPr>
                <w:b/>
                <w:bCs/>
              </w:rPr>
            </w:pPr>
            <w:r w:rsidRPr="00283B0B">
              <w:rPr>
                <w:b/>
                <w:lang w:bidi="tr-TR"/>
              </w:rPr>
              <w:t>Bordro Yönetimi</w:t>
            </w:r>
          </w:p>
        </w:tc>
        <w:tc>
          <w:tcPr>
            <w:tcW w:w="2936" w:type="dxa"/>
            <w:hideMark/>
          </w:tcPr>
          <w:p w14:paraId="57C552BC" w14:textId="77777777" w:rsidR="00217EB9" w:rsidRDefault="00217EB9" w:rsidP="001C1D48">
            <w:r w:rsidRPr="00283B0B">
              <w:rPr>
                <w:b/>
                <w:lang w:bidi="tr-TR"/>
              </w:rPr>
              <w:t xml:space="preserve"> 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adres)</w:t>
            </w:r>
          </w:p>
          <w:p w14:paraId="4803CFB0" w14:textId="77777777" w:rsidR="00217EB9" w:rsidRPr="00283B0B" w:rsidRDefault="00217EB9" w:rsidP="001C1D48">
            <w:pPr>
              <w:rPr>
                <w:b/>
                <w:bCs/>
              </w:rPr>
            </w:pPr>
            <w:r w:rsidRPr="00283B0B">
              <w:rPr>
                <w:b/>
                <w:lang w:bidi="tr-TR"/>
              </w:rPr>
              <w:t xml:space="preserve">2. Mesleki veriler </w:t>
            </w:r>
            <w:r w:rsidRPr="00283B0B">
              <w:rPr>
                <w:lang w:bidi="tr-TR"/>
              </w:rPr>
              <w:t>(ör. çalışan kurum içi kimlik numarası, sözleşme türü, çalışma saatleri)</w:t>
            </w:r>
            <w:r w:rsidRPr="00283B0B">
              <w:rPr>
                <w:b/>
                <w:lang w:bidi="tr-TR"/>
              </w:rPr>
              <w:br/>
              <w:t xml:space="preserve">3. Ekonomik ve finansal veriler </w:t>
            </w:r>
            <w:r w:rsidRPr="00283B0B">
              <w:rPr>
                <w:lang w:bidi="tr-TR"/>
              </w:rPr>
              <w:t>(ör. ödeme verileri (çalışma saatleri, iş devamsızlıkları, tazminat ve yan haklar, ikramiye, Sosyal Yardım ve İstihkak Verileri), maaş ve ücret, IBAN/</w:t>
            </w:r>
            <w:proofErr w:type="gramStart"/>
            <w:r w:rsidRPr="00283B0B">
              <w:rPr>
                <w:lang w:bidi="tr-TR"/>
              </w:rPr>
              <w:t xml:space="preserve">BIC)   </w:t>
            </w:r>
            <w:proofErr w:type="gramEnd"/>
            <w:r w:rsidRPr="00283B0B">
              <w:rPr>
                <w:lang w:bidi="tr-TR"/>
              </w:rPr>
              <w:t xml:space="preserve">                                               </w:t>
            </w:r>
            <w:r w:rsidRPr="00283B0B">
              <w:rPr>
                <w:b/>
                <w:lang w:bidi="tr-TR"/>
              </w:rPr>
              <w:br/>
              <w:t xml:space="preserve"> 4. Hassas veriler</w:t>
            </w:r>
            <w:r w:rsidRPr="00283B0B">
              <w:rPr>
                <w:lang w:bidi="tr-TR"/>
              </w:rPr>
              <w:t xml:space="preserve"> (sosyal güvenlik numarası)                                            </w:t>
            </w:r>
          </w:p>
        </w:tc>
        <w:tc>
          <w:tcPr>
            <w:tcW w:w="2184" w:type="dxa"/>
            <w:hideMark/>
          </w:tcPr>
          <w:p w14:paraId="5543782A" w14:textId="7D75628D" w:rsidR="00217EB9" w:rsidRPr="00283B0B" w:rsidRDefault="001F0A2D" w:rsidP="001C1D48">
            <w:pPr>
              <w:rPr>
                <w:b/>
                <w:bCs/>
              </w:rPr>
            </w:pPr>
            <w:r>
              <w:rPr>
                <w:b/>
                <w:lang w:bidi="tr-TR"/>
              </w:rPr>
              <w:t xml:space="preserve">BCR Üyelerinin çalışanları                                  </w:t>
            </w:r>
          </w:p>
        </w:tc>
      </w:tr>
      <w:tr w:rsidR="00217EB9" w:rsidRPr="00283B0B" w14:paraId="7ADDEEC8" w14:textId="77777777" w:rsidTr="00217EB9">
        <w:trPr>
          <w:trHeight w:val="1500"/>
        </w:trPr>
        <w:tc>
          <w:tcPr>
            <w:tcW w:w="1968" w:type="dxa"/>
            <w:vMerge/>
            <w:hideMark/>
          </w:tcPr>
          <w:p w14:paraId="145BBF81" w14:textId="77777777" w:rsidR="00217EB9" w:rsidRPr="00283B0B" w:rsidRDefault="00217EB9" w:rsidP="001C1D48">
            <w:pPr>
              <w:rPr>
                <w:b/>
                <w:bCs/>
              </w:rPr>
            </w:pPr>
          </w:p>
        </w:tc>
        <w:tc>
          <w:tcPr>
            <w:tcW w:w="2538" w:type="dxa"/>
            <w:hideMark/>
          </w:tcPr>
          <w:p w14:paraId="1ECE724F" w14:textId="77777777" w:rsidR="00217EB9" w:rsidRPr="00283B0B" w:rsidRDefault="00217EB9" w:rsidP="001C1D48">
            <w:pPr>
              <w:rPr>
                <w:b/>
                <w:bCs/>
              </w:rPr>
            </w:pPr>
            <w:r w:rsidRPr="00283B0B">
              <w:rPr>
                <w:b/>
                <w:lang w:bidi="tr-TR"/>
              </w:rPr>
              <w:t>Referans Programının yönetimi</w:t>
            </w:r>
          </w:p>
        </w:tc>
        <w:tc>
          <w:tcPr>
            <w:tcW w:w="2936" w:type="dxa"/>
            <w:hideMark/>
          </w:tcPr>
          <w:p w14:paraId="71040E3F"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adres)</w:t>
            </w:r>
          </w:p>
          <w:p w14:paraId="43A38704" w14:textId="77777777" w:rsidR="00217EB9" w:rsidRPr="00283B0B" w:rsidRDefault="00217EB9" w:rsidP="001C1D48">
            <w:pPr>
              <w:rPr>
                <w:b/>
                <w:bCs/>
              </w:rPr>
            </w:pPr>
            <w:r w:rsidRPr="00283B0B">
              <w:rPr>
                <w:b/>
                <w:lang w:bidi="tr-TR"/>
              </w:rPr>
              <w:t>2. Mesleki veriler</w:t>
            </w:r>
            <w:r w:rsidRPr="00283B0B">
              <w:rPr>
                <w:lang w:bidi="tr-TR"/>
              </w:rPr>
              <w:t xml:space="preserve"> (ör. CV-özgeçmiş, önceki deneyimler, diplomalar, sertifikalar, bilinen yabancı diller, bilgi ve eğitimin değerlendirilmesi).   </w:t>
            </w:r>
          </w:p>
        </w:tc>
        <w:tc>
          <w:tcPr>
            <w:tcW w:w="2184" w:type="dxa"/>
            <w:hideMark/>
          </w:tcPr>
          <w:p w14:paraId="737F6F4E" w14:textId="1B52BCB4" w:rsidR="00217EB9" w:rsidRPr="00283B0B" w:rsidRDefault="001F0A2D" w:rsidP="001C1D48">
            <w:pPr>
              <w:rPr>
                <w:b/>
                <w:bCs/>
              </w:rPr>
            </w:pPr>
            <w:r>
              <w:rPr>
                <w:b/>
                <w:lang w:bidi="tr-TR"/>
              </w:rPr>
              <w:t>BCR Üyelerinin çalışanları</w:t>
            </w:r>
            <w:r>
              <w:rPr>
                <w:b/>
                <w:lang w:bidi="tr-TR"/>
              </w:rPr>
              <w:br/>
              <w:t xml:space="preserve">Adaylar                                  </w:t>
            </w:r>
          </w:p>
        </w:tc>
      </w:tr>
      <w:tr w:rsidR="00217EB9" w:rsidRPr="00283B0B" w14:paraId="53322D9E" w14:textId="77777777" w:rsidTr="00217EB9">
        <w:trPr>
          <w:trHeight w:val="2210"/>
        </w:trPr>
        <w:tc>
          <w:tcPr>
            <w:tcW w:w="1968" w:type="dxa"/>
            <w:vMerge/>
            <w:hideMark/>
          </w:tcPr>
          <w:p w14:paraId="2F1E5AC7" w14:textId="77777777" w:rsidR="00217EB9" w:rsidRPr="00283B0B" w:rsidRDefault="00217EB9" w:rsidP="001C1D48">
            <w:pPr>
              <w:rPr>
                <w:b/>
                <w:bCs/>
              </w:rPr>
            </w:pPr>
          </w:p>
        </w:tc>
        <w:tc>
          <w:tcPr>
            <w:tcW w:w="2538" w:type="dxa"/>
            <w:hideMark/>
          </w:tcPr>
          <w:p w14:paraId="3A8D6254" w14:textId="77777777" w:rsidR="00217EB9" w:rsidRPr="00283B0B" w:rsidRDefault="00217EB9" w:rsidP="001C1D48">
            <w:pPr>
              <w:rPr>
                <w:b/>
                <w:bCs/>
              </w:rPr>
            </w:pPr>
            <w:r w:rsidRPr="00283B0B">
              <w:rPr>
                <w:b/>
                <w:lang w:bidi="tr-TR"/>
              </w:rPr>
              <w:t>Çalışanlar için yaka kartı yönetimi</w:t>
            </w:r>
          </w:p>
        </w:tc>
        <w:tc>
          <w:tcPr>
            <w:tcW w:w="2936" w:type="dxa"/>
            <w:hideMark/>
          </w:tcPr>
          <w:p w14:paraId="5D0208C8"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telefon numarası)</w:t>
            </w:r>
            <w:r w:rsidRPr="00283B0B">
              <w:rPr>
                <w:lang w:bidi="tr-TR"/>
              </w:rPr>
              <w:br/>
            </w:r>
            <w:r w:rsidRPr="00283B0B">
              <w:rPr>
                <w:b/>
                <w:lang w:bidi="tr-TR"/>
              </w:rPr>
              <w:t xml:space="preserve">2. Mesleki veriler </w:t>
            </w:r>
            <w:r w:rsidRPr="00283B0B">
              <w:rPr>
                <w:lang w:bidi="tr-TR"/>
              </w:rPr>
              <w:t xml:space="preserve">(ör. iş unvanı, rolü, çalışan kurum içi kimlik numarası), çalışan yaka kartı numarası, </w:t>
            </w:r>
            <w:r w:rsidRPr="00283B0B">
              <w:rPr>
                <w:lang w:bidi="tr-TR"/>
              </w:rPr>
              <w:lastRenderedPageBreak/>
              <w:t>izinli alanlar ve çalışma saatleri)</w:t>
            </w:r>
            <w:r w:rsidRPr="00283B0B">
              <w:rPr>
                <w:lang w:bidi="tr-TR"/>
              </w:rPr>
              <w:br/>
            </w:r>
            <w:r w:rsidRPr="00283B0B">
              <w:rPr>
                <w:b/>
                <w:lang w:bidi="tr-TR"/>
              </w:rPr>
              <w:t>3. Ekonomik ve finansal veriler</w:t>
            </w:r>
            <w:r w:rsidRPr="00283B0B">
              <w:rPr>
                <w:lang w:bidi="tr-TR"/>
              </w:rPr>
              <w:t xml:space="preserve"> (ör. kantin kullanımına bağlı ödeme)</w:t>
            </w:r>
          </w:p>
        </w:tc>
        <w:tc>
          <w:tcPr>
            <w:tcW w:w="2184" w:type="dxa"/>
            <w:hideMark/>
          </w:tcPr>
          <w:p w14:paraId="3217B973" w14:textId="501DF412" w:rsidR="00217EB9" w:rsidRPr="00283B0B" w:rsidRDefault="001F0A2D" w:rsidP="001C1D48">
            <w:pPr>
              <w:rPr>
                <w:b/>
                <w:bCs/>
              </w:rPr>
            </w:pPr>
            <w:r>
              <w:rPr>
                <w:b/>
                <w:lang w:bidi="tr-TR"/>
              </w:rPr>
              <w:lastRenderedPageBreak/>
              <w:t xml:space="preserve">BCR Üyelerinin çalışanları                                  </w:t>
            </w:r>
          </w:p>
        </w:tc>
      </w:tr>
      <w:tr w:rsidR="00217EB9" w:rsidRPr="00283B0B" w14:paraId="441435E7" w14:textId="77777777" w:rsidTr="00217EB9">
        <w:trPr>
          <w:trHeight w:val="1930"/>
        </w:trPr>
        <w:tc>
          <w:tcPr>
            <w:tcW w:w="1968" w:type="dxa"/>
            <w:vMerge/>
            <w:hideMark/>
          </w:tcPr>
          <w:p w14:paraId="470CF31F" w14:textId="77777777" w:rsidR="00217EB9" w:rsidRPr="00283B0B" w:rsidRDefault="00217EB9" w:rsidP="001C1D48">
            <w:pPr>
              <w:rPr>
                <w:b/>
                <w:bCs/>
              </w:rPr>
            </w:pPr>
          </w:p>
        </w:tc>
        <w:tc>
          <w:tcPr>
            <w:tcW w:w="2538" w:type="dxa"/>
            <w:hideMark/>
          </w:tcPr>
          <w:p w14:paraId="56D7B53E" w14:textId="28293699" w:rsidR="00217EB9" w:rsidRPr="00283B0B" w:rsidRDefault="00217EB9" w:rsidP="001C1D48">
            <w:pPr>
              <w:rPr>
                <w:b/>
                <w:bCs/>
              </w:rPr>
            </w:pPr>
            <w:r w:rsidRPr="00283B0B">
              <w:rPr>
                <w:b/>
                <w:lang w:bidi="tr-TR"/>
              </w:rPr>
              <w:t xml:space="preserve">Çalışanın eğitim yönetimi </w:t>
            </w:r>
            <w:r w:rsidRPr="00283B0B">
              <w:rPr>
                <w:lang w:bidi="tr-TR"/>
              </w:rPr>
              <w:t>(kurum içi eğitim ve müşterinin eğitimi dahil)</w:t>
            </w:r>
          </w:p>
        </w:tc>
        <w:tc>
          <w:tcPr>
            <w:tcW w:w="2936" w:type="dxa"/>
            <w:hideMark/>
          </w:tcPr>
          <w:p w14:paraId="2C50E238"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adres)</w:t>
            </w:r>
          </w:p>
          <w:p w14:paraId="360337E4" w14:textId="77777777" w:rsidR="00217EB9" w:rsidRPr="00283B0B" w:rsidRDefault="00217EB9" w:rsidP="001C1D48">
            <w:pPr>
              <w:rPr>
                <w:b/>
                <w:bCs/>
              </w:rPr>
            </w:pPr>
            <w:r w:rsidRPr="00283B0B">
              <w:rPr>
                <w:b/>
                <w:lang w:bidi="tr-TR"/>
              </w:rPr>
              <w:t xml:space="preserve">2. Mesleki veriler </w:t>
            </w:r>
            <w:r w:rsidRPr="00283B0B">
              <w:rPr>
                <w:lang w:bidi="tr-TR"/>
              </w:rPr>
              <w:t xml:space="preserve">(ör. iş unvanı, rolü, çalışan kurum içi kimlik numarası, eğitim bilgileri (eğitimin türü, tarihi, katılım, sınav </w:t>
            </w:r>
            <w:proofErr w:type="spellStart"/>
            <w:proofErr w:type="gramStart"/>
            <w:r w:rsidRPr="00283B0B">
              <w:rPr>
                <w:lang w:bidi="tr-TR"/>
              </w:rPr>
              <w:t>sonuçları,vs</w:t>
            </w:r>
            <w:proofErr w:type="spellEnd"/>
            <w:r w:rsidRPr="00283B0B">
              <w:rPr>
                <w:lang w:bidi="tr-TR"/>
              </w:rPr>
              <w:t>.</w:t>
            </w:r>
            <w:proofErr w:type="gramEnd"/>
            <w:r w:rsidRPr="00283B0B">
              <w:rPr>
                <w:lang w:bidi="tr-TR"/>
              </w:rPr>
              <w:t xml:space="preserve">), ofis konumu, iş geçmişi, İş Kolu Birimi Bölümü, hat raporlama yöneticisi)                                                                                                           </w:t>
            </w:r>
          </w:p>
        </w:tc>
        <w:tc>
          <w:tcPr>
            <w:tcW w:w="2184" w:type="dxa"/>
            <w:hideMark/>
          </w:tcPr>
          <w:p w14:paraId="3483EC7D" w14:textId="5020602D" w:rsidR="00217EB9" w:rsidRPr="00283B0B" w:rsidRDefault="001F0A2D" w:rsidP="001C1D48">
            <w:pPr>
              <w:rPr>
                <w:b/>
                <w:bCs/>
              </w:rPr>
            </w:pPr>
            <w:r>
              <w:rPr>
                <w:b/>
                <w:lang w:bidi="tr-TR"/>
              </w:rPr>
              <w:t xml:space="preserve">BCR Üyelerinin çalışanları                                  </w:t>
            </w:r>
          </w:p>
        </w:tc>
      </w:tr>
      <w:tr w:rsidR="00217EB9" w:rsidRPr="00283B0B" w14:paraId="0F8BA847" w14:textId="77777777" w:rsidTr="00217EB9">
        <w:trPr>
          <w:trHeight w:val="2500"/>
        </w:trPr>
        <w:tc>
          <w:tcPr>
            <w:tcW w:w="1968" w:type="dxa"/>
            <w:vMerge/>
            <w:hideMark/>
          </w:tcPr>
          <w:p w14:paraId="5664A520" w14:textId="77777777" w:rsidR="00217EB9" w:rsidRPr="00283B0B" w:rsidRDefault="00217EB9" w:rsidP="001C1D48">
            <w:pPr>
              <w:rPr>
                <w:b/>
                <w:bCs/>
              </w:rPr>
            </w:pPr>
          </w:p>
        </w:tc>
        <w:tc>
          <w:tcPr>
            <w:tcW w:w="2538" w:type="dxa"/>
            <w:hideMark/>
          </w:tcPr>
          <w:p w14:paraId="6E1F9E07" w14:textId="77777777" w:rsidR="00217EB9" w:rsidRPr="00283B0B" w:rsidRDefault="00217EB9" w:rsidP="001C1D48">
            <w:pPr>
              <w:rPr>
                <w:b/>
                <w:bCs/>
              </w:rPr>
            </w:pPr>
            <w:r w:rsidRPr="00283B0B">
              <w:rPr>
                <w:b/>
                <w:lang w:bidi="tr-TR"/>
              </w:rPr>
              <w:t>Çalışanın kariyer ve hareketlilik yönetimi</w:t>
            </w:r>
          </w:p>
        </w:tc>
        <w:tc>
          <w:tcPr>
            <w:tcW w:w="2936" w:type="dxa"/>
            <w:hideMark/>
          </w:tcPr>
          <w:p w14:paraId="4DFE77D7"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resim (varsa), adres)</w:t>
            </w:r>
            <w:r w:rsidRPr="00283B0B">
              <w:rPr>
                <w:b/>
                <w:lang w:bidi="tr-TR"/>
              </w:rPr>
              <w:br/>
              <w:t>2. Mesleki veriler</w:t>
            </w:r>
            <w:r w:rsidRPr="00283B0B">
              <w:rPr>
                <w:lang w:bidi="tr-TR"/>
              </w:rPr>
              <w:t xml:space="preserve"> (ör. CV-özgeçmiş, mevcut iş unvanı, rolü, önceki deneyimler, diplomalar, sertifikalar, bilinen yabancı diller, bilgi ve eğitimlerin değerlendirilmesi, çalışma izinlerinin sayısı ve birer kopyası (sadece gerekliyse)) </w:t>
            </w:r>
          </w:p>
        </w:tc>
        <w:tc>
          <w:tcPr>
            <w:tcW w:w="2184" w:type="dxa"/>
            <w:hideMark/>
          </w:tcPr>
          <w:p w14:paraId="36485257" w14:textId="05167AF7" w:rsidR="00217EB9" w:rsidRPr="00283B0B" w:rsidRDefault="001F0A2D" w:rsidP="001C1D48">
            <w:pPr>
              <w:rPr>
                <w:b/>
                <w:bCs/>
              </w:rPr>
            </w:pPr>
            <w:r>
              <w:rPr>
                <w:b/>
                <w:lang w:bidi="tr-TR"/>
              </w:rPr>
              <w:t xml:space="preserve">BCR Üyelerinin çalışanları                                  </w:t>
            </w:r>
          </w:p>
        </w:tc>
      </w:tr>
      <w:tr w:rsidR="00217EB9" w:rsidRPr="00283B0B" w14:paraId="26F73700" w14:textId="77777777" w:rsidTr="00217EB9">
        <w:trPr>
          <w:trHeight w:val="2190"/>
        </w:trPr>
        <w:tc>
          <w:tcPr>
            <w:tcW w:w="1968" w:type="dxa"/>
            <w:vMerge/>
            <w:hideMark/>
          </w:tcPr>
          <w:p w14:paraId="7BC36902" w14:textId="77777777" w:rsidR="00217EB9" w:rsidRPr="00283B0B" w:rsidRDefault="00217EB9" w:rsidP="001C1D48">
            <w:pPr>
              <w:rPr>
                <w:b/>
                <w:bCs/>
              </w:rPr>
            </w:pPr>
          </w:p>
        </w:tc>
        <w:tc>
          <w:tcPr>
            <w:tcW w:w="2538" w:type="dxa"/>
            <w:hideMark/>
          </w:tcPr>
          <w:p w14:paraId="12A05AEE" w14:textId="77777777" w:rsidR="00217EB9" w:rsidRPr="00283B0B" w:rsidRDefault="00217EB9" w:rsidP="001C1D48">
            <w:pPr>
              <w:rPr>
                <w:b/>
                <w:bCs/>
              </w:rPr>
            </w:pPr>
            <w:r w:rsidRPr="00283B0B">
              <w:rPr>
                <w:b/>
                <w:lang w:bidi="tr-TR"/>
              </w:rPr>
              <w:t>Çalışanların geçmiş araştırması</w:t>
            </w:r>
          </w:p>
        </w:tc>
        <w:tc>
          <w:tcPr>
            <w:tcW w:w="2936" w:type="dxa"/>
            <w:hideMark/>
          </w:tcPr>
          <w:p w14:paraId="2CCD10D6"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fotoğraf (varsa), adres)</w:t>
            </w:r>
            <w:r w:rsidRPr="00283B0B">
              <w:rPr>
                <w:b/>
                <w:lang w:bidi="tr-TR"/>
              </w:rPr>
              <w:br/>
              <w:t>2. Mesleki veriler</w:t>
            </w:r>
            <w:r w:rsidRPr="00283B0B">
              <w:rPr>
                <w:lang w:bidi="tr-TR"/>
              </w:rPr>
              <w:t xml:space="preserve"> (ör. CV-özgeçmiş, mevcut iş unvanı, rolü, önceki deneyimler, diplomalar, sertifikalar, bilinen yabancı diller, bilgi ve eğitimlerin değerlendirilmesi, çalışma izinlerinin sayısı ve birer kopyası (sadece gerekliyse)) </w:t>
            </w:r>
            <w:r w:rsidRPr="00283B0B">
              <w:rPr>
                <w:b/>
                <w:lang w:bidi="tr-TR"/>
              </w:rPr>
              <w:br/>
              <w:t xml:space="preserve">4. Geçmiş araştırması bilgileri </w:t>
            </w:r>
            <w:r w:rsidRPr="00283B0B">
              <w:rPr>
                <w:lang w:bidi="tr-TR"/>
              </w:rPr>
              <w:t xml:space="preserve">(ör. geçmiş araştırması </w:t>
            </w:r>
            <w:proofErr w:type="gramStart"/>
            <w:r w:rsidRPr="00283B0B">
              <w:rPr>
                <w:lang w:bidi="tr-TR"/>
              </w:rPr>
              <w:t xml:space="preserve">sonuçları)   </w:t>
            </w:r>
            <w:proofErr w:type="gramEnd"/>
            <w:r w:rsidRPr="00283B0B">
              <w:rPr>
                <w:lang w:bidi="tr-TR"/>
              </w:rPr>
              <w:t xml:space="preserve"> </w:t>
            </w:r>
          </w:p>
        </w:tc>
        <w:tc>
          <w:tcPr>
            <w:tcW w:w="2184" w:type="dxa"/>
            <w:hideMark/>
          </w:tcPr>
          <w:p w14:paraId="520BBA4F" w14:textId="4A77F653" w:rsidR="00217EB9" w:rsidRPr="00283B0B" w:rsidRDefault="001F0A2D" w:rsidP="001C1D48">
            <w:pPr>
              <w:rPr>
                <w:b/>
                <w:bCs/>
              </w:rPr>
            </w:pPr>
            <w:r>
              <w:rPr>
                <w:b/>
                <w:lang w:bidi="tr-TR"/>
              </w:rPr>
              <w:t xml:space="preserve">BCR Üyelerinin çalışanları                                  </w:t>
            </w:r>
          </w:p>
        </w:tc>
      </w:tr>
      <w:tr w:rsidR="00217EB9" w:rsidRPr="00283B0B" w14:paraId="29B2F0EF" w14:textId="77777777" w:rsidTr="00217EB9">
        <w:trPr>
          <w:trHeight w:val="1610"/>
        </w:trPr>
        <w:tc>
          <w:tcPr>
            <w:tcW w:w="1968" w:type="dxa"/>
            <w:vMerge/>
            <w:hideMark/>
          </w:tcPr>
          <w:p w14:paraId="7505CDB8" w14:textId="77777777" w:rsidR="00217EB9" w:rsidRPr="00283B0B" w:rsidRDefault="00217EB9" w:rsidP="001C1D48">
            <w:pPr>
              <w:rPr>
                <w:b/>
                <w:bCs/>
              </w:rPr>
            </w:pPr>
          </w:p>
        </w:tc>
        <w:tc>
          <w:tcPr>
            <w:tcW w:w="2538" w:type="dxa"/>
            <w:hideMark/>
          </w:tcPr>
          <w:p w14:paraId="7AB1FA0F" w14:textId="77777777" w:rsidR="00217EB9" w:rsidRPr="00283B0B" w:rsidRDefault="00217EB9" w:rsidP="001C1D48">
            <w:pPr>
              <w:rPr>
                <w:b/>
                <w:bCs/>
              </w:rPr>
            </w:pPr>
            <w:r w:rsidRPr="00283B0B">
              <w:rPr>
                <w:b/>
                <w:lang w:bidi="tr-TR"/>
              </w:rPr>
              <w:t>Çalışanların devamsızlık ve çalışma saati yönetimi</w:t>
            </w:r>
          </w:p>
        </w:tc>
        <w:tc>
          <w:tcPr>
            <w:tcW w:w="2936" w:type="dxa"/>
            <w:hideMark/>
          </w:tcPr>
          <w:p w14:paraId="18D31926"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w:t>
            </w:r>
            <w:r w:rsidRPr="00283B0B">
              <w:rPr>
                <w:lang w:bidi="tr-TR"/>
              </w:rPr>
              <w:br/>
            </w:r>
            <w:r w:rsidRPr="00283B0B">
              <w:rPr>
                <w:b/>
                <w:lang w:bidi="tr-TR"/>
              </w:rPr>
              <w:t xml:space="preserve">2. Mesleki veriler </w:t>
            </w:r>
            <w:r w:rsidRPr="00283B0B">
              <w:rPr>
                <w:lang w:bidi="tr-TR"/>
              </w:rPr>
              <w:t>(ör. çalışan kurum içi kimlik numarası, ofis konumu, iş geçmişi, İş Kolu Birimi Bölümü)</w:t>
            </w:r>
            <w:r w:rsidRPr="00283B0B">
              <w:rPr>
                <w:lang w:bidi="tr-TR"/>
              </w:rPr>
              <w:br/>
              <w:t xml:space="preserve">Hat Raporlama Yöneticisi, sözleşme türü, çalışma saatleri, çalışma programı, iş devamsızlıkları (hastalık izni, tatiller, vs.))                                                                                                                    </w:t>
            </w:r>
          </w:p>
        </w:tc>
        <w:tc>
          <w:tcPr>
            <w:tcW w:w="2184" w:type="dxa"/>
            <w:hideMark/>
          </w:tcPr>
          <w:p w14:paraId="7578787B" w14:textId="7731A883" w:rsidR="00217EB9" w:rsidRPr="00283B0B" w:rsidRDefault="001F0A2D" w:rsidP="001C1D48">
            <w:pPr>
              <w:rPr>
                <w:b/>
                <w:bCs/>
              </w:rPr>
            </w:pPr>
            <w:r>
              <w:rPr>
                <w:b/>
                <w:lang w:bidi="tr-TR"/>
              </w:rPr>
              <w:t xml:space="preserve">BCR Üyelerinin çalışanları                                  </w:t>
            </w:r>
          </w:p>
        </w:tc>
      </w:tr>
      <w:tr w:rsidR="00217EB9" w:rsidRPr="00283B0B" w14:paraId="72A9244E" w14:textId="77777777" w:rsidTr="00217EB9">
        <w:trPr>
          <w:trHeight w:val="3100"/>
        </w:trPr>
        <w:tc>
          <w:tcPr>
            <w:tcW w:w="1968" w:type="dxa"/>
            <w:vMerge/>
            <w:hideMark/>
          </w:tcPr>
          <w:p w14:paraId="50D1CA2E" w14:textId="77777777" w:rsidR="00217EB9" w:rsidRPr="00283B0B" w:rsidRDefault="00217EB9" w:rsidP="001C1D48">
            <w:pPr>
              <w:rPr>
                <w:b/>
                <w:bCs/>
              </w:rPr>
            </w:pPr>
          </w:p>
        </w:tc>
        <w:tc>
          <w:tcPr>
            <w:tcW w:w="2538" w:type="dxa"/>
            <w:hideMark/>
          </w:tcPr>
          <w:p w14:paraId="1B4619E2" w14:textId="77777777" w:rsidR="00217EB9" w:rsidRPr="00283B0B" w:rsidRDefault="00217EB9" w:rsidP="001C1D48">
            <w:pPr>
              <w:rPr>
                <w:b/>
                <w:bCs/>
              </w:rPr>
            </w:pPr>
            <w:r w:rsidRPr="00283B0B">
              <w:rPr>
                <w:b/>
                <w:lang w:bidi="tr-TR"/>
              </w:rPr>
              <w:t>Mesleki seçim yönetimi</w:t>
            </w:r>
          </w:p>
        </w:tc>
        <w:tc>
          <w:tcPr>
            <w:tcW w:w="2936" w:type="dxa"/>
            <w:hideMark/>
          </w:tcPr>
          <w:p w14:paraId="6B5BBE67"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yaş)</w:t>
            </w:r>
            <w:r w:rsidRPr="00283B0B">
              <w:rPr>
                <w:b/>
                <w:lang w:bidi="tr-TR"/>
              </w:rPr>
              <w:t xml:space="preserve"> 2. Mesleki veriler </w:t>
            </w:r>
            <w:r w:rsidRPr="00283B0B">
              <w:rPr>
                <w:lang w:bidi="tr-TR"/>
              </w:rPr>
              <w:t xml:space="preserve">(ör. Seçim listesinin hazırlanması (seçmenlerin kimliği, yaşı, kıdemi, yüksek okulu), başvuru yönetimi (kimlik, başvurulan yetkinin niteliği, uygunluk gerekliliklerine uyumu doğrulamaya olanak tanıyan bilgiler, varsa adayların beyan ettiği sendika üyeliği) ve seçim sonuçlarının açıklanması (adayların kimliği, ilgili yetkiler, alınan oyların sayısı ve yüzdesi, seçilen çalışanların kimliği ve varsa seçilen çalışanların sendika üyeliği).                                                                        </w:t>
            </w:r>
          </w:p>
        </w:tc>
        <w:tc>
          <w:tcPr>
            <w:tcW w:w="2184" w:type="dxa"/>
            <w:hideMark/>
          </w:tcPr>
          <w:p w14:paraId="39A46450" w14:textId="471AAC0A" w:rsidR="00217EB9" w:rsidRPr="00283B0B" w:rsidRDefault="001F0A2D" w:rsidP="001C1D48">
            <w:pPr>
              <w:rPr>
                <w:b/>
                <w:bCs/>
              </w:rPr>
            </w:pPr>
            <w:r>
              <w:rPr>
                <w:b/>
                <w:lang w:bidi="tr-TR"/>
              </w:rPr>
              <w:t xml:space="preserve">BCR Üyelerinin çalışanları                                  </w:t>
            </w:r>
          </w:p>
        </w:tc>
      </w:tr>
      <w:tr w:rsidR="00217EB9" w:rsidRPr="00283B0B" w14:paraId="32EDF180" w14:textId="77777777" w:rsidTr="00217EB9">
        <w:trPr>
          <w:trHeight w:val="1520"/>
        </w:trPr>
        <w:tc>
          <w:tcPr>
            <w:tcW w:w="1968" w:type="dxa"/>
            <w:vMerge/>
            <w:hideMark/>
          </w:tcPr>
          <w:p w14:paraId="5DE2BCF8" w14:textId="77777777" w:rsidR="00217EB9" w:rsidRPr="00283B0B" w:rsidRDefault="00217EB9" w:rsidP="001C1D48">
            <w:pPr>
              <w:rPr>
                <w:b/>
                <w:bCs/>
              </w:rPr>
            </w:pPr>
          </w:p>
        </w:tc>
        <w:tc>
          <w:tcPr>
            <w:tcW w:w="2538" w:type="dxa"/>
            <w:hideMark/>
          </w:tcPr>
          <w:p w14:paraId="5E786104" w14:textId="77777777" w:rsidR="00217EB9" w:rsidRPr="00283B0B" w:rsidRDefault="00217EB9" w:rsidP="001C1D48">
            <w:pPr>
              <w:rPr>
                <w:b/>
                <w:bCs/>
              </w:rPr>
            </w:pPr>
            <w:r w:rsidRPr="00283B0B">
              <w:rPr>
                <w:b/>
                <w:lang w:bidi="tr-TR"/>
              </w:rPr>
              <w:t>Çalışan temsilcisi organları komitelerinin yönetimi</w:t>
            </w:r>
          </w:p>
        </w:tc>
        <w:tc>
          <w:tcPr>
            <w:tcW w:w="2936" w:type="dxa"/>
            <w:hideMark/>
          </w:tcPr>
          <w:p w14:paraId="4B2EB802"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proofErr w:type="gramStart"/>
            <w:r w:rsidRPr="00283B0B">
              <w:rPr>
                <w:lang w:bidi="tr-TR"/>
              </w:rPr>
              <w:t>soyad</w:t>
            </w:r>
            <w:proofErr w:type="spellEnd"/>
            <w:r w:rsidRPr="00283B0B">
              <w:rPr>
                <w:lang w:bidi="tr-TR"/>
              </w:rPr>
              <w:t xml:space="preserve">)   </w:t>
            </w:r>
            <w:proofErr w:type="gramEnd"/>
            <w:r w:rsidRPr="00283B0B">
              <w:rPr>
                <w:lang w:bidi="tr-TR"/>
              </w:rPr>
              <w:t xml:space="preserve">                                 </w:t>
            </w:r>
            <w:r w:rsidRPr="00283B0B">
              <w:rPr>
                <w:b/>
                <w:lang w:bidi="tr-TR"/>
              </w:rPr>
              <w:br/>
              <w:t xml:space="preserve">2. Mesleki veriler </w:t>
            </w:r>
            <w:r w:rsidRPr="00283B0B">
              <w:rPr>
                <w:lang w:bidi="tr-TR"/>
              </w:rPr>
              <w:t xml:space="preserve">(ör. toplantılar, hazırlık belgeleri, raporlar, temsilci organları komitesinin çeşitli tutanakları).                                                                                                                  </w:t>
            </w:r>
          </w:p>
        </w:tc>
        <w:tc>
          <w:tcPr>
            <w:tcW w:w="2184" w:type="dxa"/>
            <w:hideMark/>
          </w:tcPr>
          <w:p w14:paraId="5A561199" w14:textId="6546DE9C" w:rsidR="00217EB9" w:rsidRPr="00283B0B" w:rsidRDefault="001F0A2D" w:rsidP="001C1D48">
            <w:pPr>
              <w:rPr>
                <w:b/>
                <w:bCs/>
              </w:rPr>
            </w:pPr>
            <w:r>
              <w:rPr>
                <w:b/>
                <w:lang w:bidi="tr-TR"/>
              </w:rPr>
              <w:t xml:space="preserve">BCR Üyelerinin çalışanları                                  </w:t>
            </w:r>
          </w:p>
        </w:tc>
      </w:tr>
      <w:tr w:rsidR="00217EB9" w:rsidRPr="00283B0B" w14:paraId="25872F6C" w14:textId="77777777" w:rsidTr="00217EB9">
        <w:trPr>
          <w:trHeight w:val="2850"/>
        </w:trPr>
        <w:tc>
          <w:tcPr>
            <w:tcW w:w="1968" w:type="dxa"/>
            <w:vMerge/>
            <w:hideMark/>
          </w:tcPr>
          <w:p w14:paraId="6D5689F3" w14:textId="77777777" w:rsidR="00217EB9" w:rsidRPr="00283B0B" w:rsidRDefault="00217EB9" w:rsidP="001C1D48">
            <w:pPr>
              <w:rPr>
                <w:b/>
                <w:bCs/>
              </w:rPr>
            </w:pPr>
          </w:p>
        </w:tc>
        <w:tc>
          <w:tcPr>
            <w:tcW w:w="2538" w:type="dxa"/>
            <w:hideMark/>
          </w:tcPr>
          <w:p w14:paraId="2BF70FF0" w14:textId="77777777" w:rsidR="00217EB9" w:rsidRPr="00283B0B" w:rsidRDefault="00217EB9" w:rsidP="001C1D48">
            <w:pPr>
              <w:rPr>
                <w:b/>
                <w:bCs/>
              </w:rPr>
            </w:pPr>
            <w:r w:rsidRPr="00283B0B">
              <w:rPr>
                <w:b/>
                <w:lang w:bidi="tr-TR"/>
              </w:rPr>
              <w:t>Çalışanların performans ve değerlendirme yönetimi</w:t>
            </w:r>
          </w:p>
        </w:tc>
        <w:tc>
          <w:tcPr>
            <w:tcW w:w="2936" w:type="dxa"/>
            <w:hideMark/>
          </w:tcPr>
          <w:p w14:paraId="402B29F4"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proofErr w:type="gramStart"/>
            <w:r w:rsidRPr="00283B0B">
              <w:rPr>
                <w:lang w:bidi="tr-TR"/>
              </w:rPr>
              <w:t>soyad</w:t>
            </w:r>
            <w:proofErr w:type="spellEnd"/>
            <w:r w:rsidRPr="00283B0B">
              <w:rPr>
                <w:lang w:bidi="tr-TR"/>
              </w:rPr>
              <w:t xml:space="preserve">)   </w:t>
            </w:r>
            <w:proofErr w:type="gramEnd"/>
            <w:r w:rsidRPr="00283B0B">
              <w:rPr>
                <w:lang w:bidi="tr-TR"/>
              </w:rPr>
              <w:t xml:space="preserve">                                  </w:t>
            </w:r>
            <w:r w:rsidRPr="00283B0B">
              <w:rPr>
                <w:b/>
                <w:lang w:bidi="tr-TR"/>
              </w:rPr>
              <w:br/>
              <w:t xml:space="preserve">2. Mesleki veriler </w:t>
            </w:r>
            <w:r w:rsidRPr="00283B0B">
              <w:rPr>
                <w:lang w:bidi="tr-TR"/>
              </w:rPr>
              <w:t xml:space="preserve">(ör. Değerlendirme hakkında bilgi: değerlendirme görüşmelerinin tarihleri, değerlendiricinin kimliği, çalışanın mesleki yeterlilikleri, </w:t>
            </w:r>
            <w:r w:rsidRPr="00283B0B">
              <w:rPr>
                <w:lang w:bidi="tr-TR"/>
              </w:rPr>
              <w:lastRenderedPageBreak/>
              <w:t xml:space="preserve">atanan hedefler, hedeflenen sonuçlar, elde edilen sonuçlar, işle doğrudan ve gerekli bir bağlantısı olan objektif kriterlere dayalı mesleki becerilerin değerlendirilmesi, çalışan tarafından formüle edilen gözlemler ve istekler, kariyer geliştirme tahminleri. Temsilciler için, son müşteriyle yapılan telefon görüşmesinin deşifresi kalite değerlendirme amaçları için kullanılabilir).                                                                                                           </w:t>
            </w:r>
          </w:p>
        </w:tc>
        <w:tc>
          <w:tcPr>
            <w:tcW w:w="2184" w:type="dxa"/>
            <w:hideMark/>
          </w:tcPr>
          <w:p w14:paraId="52F53F38" w14:textId="6AD704D9" w:rsidR="00217EB9" w:rsidRPr="00283B0B" w:rsidRDefault="001F0A2D" w:rsidP="001C1D48">
            <w:pPr>
              <w:rPr>
                <w:b/>
                <w:bCs/>
              </w:rPr>
            </w:pPr>
            <w:r>
              <w:rPr>
                <w:b/>
                <w:lang w:bidi="tr-TR"/>
              </w:rPr>
              <w:lastRenderedPageBreak/>
              <w:t xml:space="preserve">BCR Üyelerinin çalışanları                                  </w:t>
            </w:r>
          </w:p>
        </w:tc>
      </w:tr>
      <w:tr w:rsidR="00217EB9" w:rsidRPr="00283B0B" w14:paraId="10ABD9BE" w14:textId="77777777" w:rsidTr="00217EB9">
        <w:trPr>
          <w:trHeight w:val="2220"/>
        </w:trPr>
        <w:tc>
          <w:tcPr>
            <w:tcW w:w="1968" w:type="dxa"/>
            <w:vMerge/>
            <w:hideMark/>
          </w:tcPr>
          <w:p w14:paraId="4E33012C" w14:textId="77777777" w:rsidR="00217EB9" w:rsidRPr="00283B0B" w:rsidRDefault="00217EB9" w:rsidP="001C1D48">
            <w:pPr>
              <w:rPr>
                <w:b/>
                <w:bCs/>
              </w:rPr>
            </w:pPr>
          </w:p>
        </w:tc>
        <w:tc>
          <w:tcPr>
            <w:tcW w:w="2538" w:type="dxa"/>
            <w:hideMark/>
          </w:tcPr>
          <w:p w14:paraId="15C0E501" w14:textId="77777777" w:rsidR="00217EB9" w:rsidRPr="00283B0B" w:rsidRDefault="00217EB9" w:rsidP="001C1D48">
            <w:pPr>
              <w:rPr>
                <w:b/>
                <w:bCs/>
              </w:rPr>
            </w:pPr>
            <w:r w:rsidRPr="00283B0B">
              <w:rPr>
                <w:b/>
                <w:lang w:bidi="tr-TR"/>
              </w:rPr>
              <w:t>Temsilcilerin / operatörlerin kalite değerlendirmesi</w:t>
            </w:r>
          </w:p>
        </w:tc>
        <w:tc>
          <w:tcPr>
            <w:tcW w:w="2936" w:type="dxa"/>
            <w:hideMark/>
          </w:tcPr>
          <w:p w14:paraId="241E200C"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w:t>
            </w:r>
            <w:r w:rsidRPr="00283B0B">
              <w:rPr>
                <w:b/>
                <w:lang w:bidi="tr-TR"/>
              </w:rPr>
              <w:br/>
              <w:t xml:space="preserve">2. Mesleki veriler </w:t>
            </w:r>
            <w:r w:rsidRPr="00283B0B">
              <w:rPr>
                <w:lang w:bidi="tr-TR"/>
              </w:rPr>
              <w:t xml:space="preserve">(ör. çalışan kurum içi kimlik numarası, iş unvanı, rolü, hat raporlama yöneticileri, kilit performans göstergeleri, atanan hedefler, hedeflenen sonuçlar, elde edilen sonuçlar, işle doğrudan ve gerekli bir bağlantısı olan objektif kriterlere dayalı mesleki becerilerin değerlendirilmesi, çalışan tarafından formüle edilen gözlemler ve istekler, kariyer geliştirme tahminleri, son </w:t>
            </w:r>
            <w:r w:rsidRPr="00283B0B">
              <w:rPr>
                <w:lang w:bidi="tr-TR"/>
              </w:rPr>
              <w:lastRenderedPageBreak/>
              <w:t xml:space="preserve">müşteriyle yapılan telefon görüşmesinin deşifresi kalite değerlendirme amaçları için kullanılabilir, değerlendirme sonuçları)                                                                                                                   </w:t>
            </w:r>
          </w:p>
        </w:tc>
        <w:tc>
          <w:tcPr>
            <w:tcW w:w="2184" w:type="dxa"/>
            <w:hideMark/>
          </w:tcPr>
          <w:p w14:paraId="32C0272E" w14:textId="55E1F48A" w:rsidR="00217EB9" w:rsidRPr="00283B0B" w:rsidRDefault="001F0A2D" w:rsidP="001C1D48">
            <w:pPr>
              <w:rPr>
                <w:b/>
                <w:bCs/>
              </w:rPr>
            </w:pPr>
            <w:r>
              <w:rPr>
                <w:b/>
                <w:lang w:bidi="tr-TR"/>
              </w:rPr>
              <w:lastRenderedPageBreak/>
              <w:t xml:space="preserve">BCR Üyelerinin temsilcileri/operatörleri                                  </w:t>
            </w:r>
          </w:p>
        </w:tc>
      </w:tr>
      <w:tr w:rsidR="00217EB9" w:rsidRPr="00283B0B" w14:paraId="28CC7051" w14:textId="77777777" w:rsidTr="00217EB9">
        <w:trPr>
          <w:trHeight w:val="2250"/>
        </w:trPr>
        <w:tc>
          <w:tcPr>
            <w:tcW w:w="1968" w:type="dxa"/>
            <w:vMerge/>
          </w:tcPr>
          <w:p w14:paraId="2BCD132F" w14:textId="77777777" w:rsidR="00217EB9" w:rsidRPr="00283B0B" w:rsidRDefault="00217EB9" w:rsidP="001C1D48">
            <w:pPr>
              <w:rPr>
                <w:b/>
                <w:bCs/>
              </w:rPr>
            </w:pPr>
          </w:p>
        </w:tc>
        <w:tc>
          <w:tcPr>
            <w:tcW w:w="2538" w:type="dxa"/>
          </w:tcPr>
          <w:p w14:paraId="7565BEA6" w14:textId="77777777" w:rsidR="00217EB9" w:rsidRPr="00283B0B" w:rsidRDefault="00217EB9" w:rsidP="001C1D48">
            <w:pPr>
              <w:rPr>
                <w:b/>
                <w:bCs/>
              </w:rPr>
            </w:pPr>
            <w:r>
              <w:rPr>
                <w:b/>
                <w:lang w:bidi="tr-TR"/>
              </w:rPr>
              <w:t>Çalışan Refah Programı</w:t>
            </w:r>
          </w:p>
        </w:tc>
        <w:tc>
          <w:tcPr>
            <w:tcW w:w="2936" w:type="dxa"/>
          </w:tcPr>
          <w:p w14:paraId="5B4FD892"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w:t>
            </w:r>
          </w:p>
          <w:p w14:paraId="21343308" w14:textId="77777777" w:rsidR="00217EB9" w:rsidRPr="00283B0B" w:rsidRDefault="00217EB9" w:rsidP="001C1D48">
            <w:pPr>
              <w:rPr>
                <w:b/>
                <w:bCs/>
              </w:rPr>
            </w:pPr>
            <w:r w:rsidRPr="00283B0B">
              <w:rPr>
                <w:b/>
                <w:lang w:bidi="tr-TR"/>
              </w:rPr>
              <w:t xml:space="preserve">2. Mesleki veriler </w:t>
            </w:r>
            <w:r w:rsidRPr="00283B0B">
              <w:rPr>
                <w:lang w:bidi="tr-TR"/>
              </w:rPr>
              <w:t>(</w:t>
            </w:r>
            <w:proofErr w:type="spellStart"/>
            <w:r w:rsidRPr="00283B0B">
              <w:rPr>
                <w:lang w:bidi="tr-TR"/>
              </w:rPr>
              <w:t>e.g</w:t>
            </w:r>
            <w:proofErr w:type="spellEnd"/>
            <w:r w:rsidRPr="00283B0B">
              <w:rPr>
                <w:lang w:bidi="tr-TR"/>
              </w:rPr>
              <w:t xml:space="preserve">., kurum içi kimlik numarası, anket puanı, planlanan görüşme, iş pozisyonu, hat yöneticisi, vardiyalar, çalışma saatleri, kalite değerlendirme sonuçları, vs.)                          </w:t>
            </w:r>
          </w:p>
        </w:tc>
        <w:tc>
          <w:tcPr>
            <w:tcW w:w="2184" w:type="dxa"/>
          </w:tcPr>
          <w:p w14:paraId="6A967326" w14:textId="586F27C6" w:rsidR="00217EB9" w:rsidRPr="00283B0B" w:rsidRDefault="001F0A2D" w:rsidP="001C1D48">
            <w:pPr>
              <w:rPr>
                <w:b/>
                <w:bCs/>
              </w:rPr>
            </w:pPr>
            <w:r>
              <w:rPr>
                <w:b/>
                <w:lang w:bidi="tr-TR"/>
              </w:rPr>
              <w:t>BCR Üyelerinin çalışanları (</w:t>
            </w:r>
            <w:proofErr w:type="spellStart"/>
            <w:r>
              <w:rPr>
                <w:b/>
                <w:lang w:bidi="tr-TR"/>
              </w:rPr>
              <w:t>moderatörler</w:t>
            </w:r>
            <w:proofErr w:type="spellEnd"/>
            <w:r>
              <w:rPr>
                <w:b/>
                <w:lang w:bidi="tr-TR"/>
              </w:rPr>
              <w:t>)</w:t>
            </w:r>
          </w:p>
        </w:tc>
      </w:tr>
      <w:tr w:rsidR="00217EB9" w:rsidRPr="00283B0B" w14:paraId="3E8B22B6" w14:textId="77777777" w:rsidTr="00217EB9">
        <w:trPr>
          <w:trHeight w:val="2250"/>
        </w:trPr>
        <w:tc>
          <w:tcPr>
            <w:tcW w:w="1968" w:type="dxa"/>
            <w:vMerge/>
            <w:hideMark/>
          </w:tcPr>
          <w:p w14:paraId="45FDA266" w14:textId="77777777" w:rsidR="00217EB9" w:rsidRPr="00283B0B" w:rsidRDefault="00217EB9" w:rsidP="001C1D48">
            <w:pPr>
              <w:rPr>
                <w:b/>
                <w:bCs/>
              </w:rPr>
            </w:pPr>
          </w:p>
        </w:tc>
        <w:tc>
          <w:tcPr>
            <w:tcW w:w="2538" w:type="dxa"/>
            <w:hideMark/>
          </w:tcPr>
          <w:p w14:paraId="2E4C0E21" w14:textId="77777777" w:rsidR="00217EB9" w:rsidRPr="00283B0B" w:rsidRDefault="00217EB9" w:rsidP="001C1D48">
            <w:pPr>
              <w:rPr>
                <w:b/>
                <w:bCs/>
              </w:rPr>
            </w:pPr>
            <w:r w:rsidRPr="00283B0B">
              <w:rPr>
                <w:b/>
                <w:lang w:bidi="tr-TR"/>
              </w:rPr>
              <w:t>Etki satın alımı programı yönetimi (işe alım, raporlama, vs.)</w:t>
            </w:r>
          </w:p>
        </w:tc>
        <w:tc>
          <w:tcPr>
            <w:tcW w:w="2936" w:type="dxa"/>
            <w:hideMark/>
          </w:tcPr>
          <w:p w14:paraId="36C6D11F"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fotoğraf (varsa), adres)</w:t>
            </w:r>
            <w:r w:rsidRPr="00283B0B">
              <w:rPr>
                <w:b/>
                <w:lang w:bidi="tr-TR"/>
              </w:rPr>
              <w:br/>
              <w:t>2. Ekonomik ve finansal veriler</w:t>
            </w:r>
            <w:r w:rsidRPr="00283B0B">
              <w:rPr>
                <w:lang w:bidi="tr-TR"/>
              </w:rPr>
              <w:t xml:space="preserve"> (ör. maaş beklentisi)</w:t>
            </w:r>
            <w:r w:rsidRPr="00283B0B">
              <w:rPr>
                <w:lang w:bidi="tr-TR"/>
              </w:rPr>
              <w:br/>
            </w:r>
            <w:r w:rsidRPr="00283B0B">
              <w:rPr>
                <w:b/>
                <w:lang w:bidi="tr-TR"/>
              </w:rPr>
              <w:t>3. Mesleki veriler</w:t>
            </w:r>
            <w:r w:rsidRPr="00283B0B">
              <w:rPr>
                <w:lang w:bidi="tr-TR"/>
              </w:rPr>
              <w:t xml:space="preserve"> (ör. CV-özgeçmiş, önceki deneyimler, diplomalar, sertifikalar, bilinen yabancı diller, bilgi ve eğitimlerin değerlendirilmesi, çalışma izinlerinin sayısı ve birer kopyası (sadece gerekliyse), istihdam kaynağı) </w:t>
            </w:r>
          </w:p>
        </w:tc>
        <w:tc>
          <w:tcPr>
            <w:tcW w:w="2184" w:type="dxa"/>
            <w:hideMark/>
          </w:tcPr>
          <w:p w14:paraId="04515088" w14:textId="3B55C85F" w:rsidR="00217EB9" w:rsidRPr="00283B0B" w:rsidRDefault="00217EB9" w:rsidP="001C1D48">
            <w:pPr>
              <w:rPr>
                <w:b/>
                <w:bCs/>
              </w:rPr>
            </w:pPr>
            <w:r w:rsidRPr="00283B0B">
              <w:rPr>
                <w:b/>
                <w:lang w:bidi="tr-TR"/>
              </w:rPr>
              <w:t xml:space="preserve">Adaylar, </w:t>
            </w:r>
            <w:r w:rsidRPr="00283B0B">
              <w:rPr>
                <w:b/>
                <w:lang w:bidi="tr-TR"/>
              </w:rPr>
              <w:br/>
              <w:t xml:space="preserve">BCR Üyelerinin çalışanları                                  </w:t>
            </w:r>
          </w:p>
        </w:tc>
      </w:tr>
      <w:tr w:rsidR="00217EB9" w:rsidRPr="00283B0B" w14:paraId="33497DF2" w14:textId="77777777" w:rsidTr="00217EB9">
        <w:trPr>
          <w:trHeight w:val="2140"/>
        </w:trPr>
        <w:tc>
          <w:tcPr>
            <w:tcW w:w="1968" w:type="dxa"/>
            <w:vMerge/>
            <w:hideMark/>
          </w:tcPr>
          <w:p w14:paraId="7ABF6785" w14:textId="77777777" w:rsidR="00217EB9" w:rsidRPr="00283B0B" w:rsidRDefault="00217EB9" w:rsidP="001C1D48">
            <w:pPr>
              <w:rPr>
                <w:b/>
                <w:bCs/>
              </w:rPr>
            </w:pPr>
          </w:p>
        </w:tc>
        <w:tc>
          <w:tcPr>
            <w:tcW w:w="2538" w:type="dxa"/>
            <w:hideMark/>
          </w:tcPr>
          <w:p w14:paraId="1BF35D7E" w14:textId="77777777" w:rsidR="00217EB9" w:rsidRPr="00283B0B" w:rsidRDefault="00217EB9" w:rsidP="001C1D48">
            <w:pPr>
              <w:rPr>
                <w:b/>
                <w:bCs/>
              </w:rPr>
            </w:pPr>
            <w:r w:rsidRPr="00283B0B">
              <w:rPr>
                <w:b/>
                <w:lang w:bidi="tr-TR"/>
              </w:rPr>
              <w:t>Seyahat ve masraf yönetimi</w:t>
            </w:r>
          </w:p>
        </w:tc>
        <w:tc>
          <w:tcPr>
            <w:tcW w:w="2936" w:type="dxa"/>
            <w:hideMark/>
          </w:tcPr>
          <w:p w14:paraId="62566E22"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adres)</w:t>
            </w:r>
            <w:r w:rsidRPr="00283B0B">
              <w:rPr>
                <w:b/>
                <w:lang w:bidi="tr-TR"/>
              </w:rPr>
              <w:br/>
              <w:t xml:space="preserve">2. Mesleki veriler </w:t>
            </w:r>
            <w:r w:rsidRPr="00283B0B">
              <w:rPr>
                <w:lang w:bidi="tr-TR"/>
              </w:rPr>
              <w:t xml:space="preserve">(ör. iş unvanı, rolü, çalışan kurum içi kimlik numarası, rezervasyon, seyahat tarihleri, iş gerekçesi, hat raporlama </w:t>
            </w:r>
            <w:proofErr w:type="gramStart"/>
            <w:r w:rsidRPr="00283B0B">
              <w:rPr>
                <w:lang w:bidi="tr-TR"/>
              </w:rPr>
              <w:t xml:space="preserve">yöneticisi)   </w:t>
            </w:r>
            <w:proofErr w:type="gramEnd"/>
            <w:r w:rsidRPr="00283B0B">
              <w:rPr>
                <w:lang w:bidi="tr-TR"/>
              </w:rPr>
              <w:t xml:space="preserve">   </w:t>
            </w:r>
            <w:r w:rsidRPr="00283B0B">
              <w:rPr>
                <w:b/>
                <w:lang w:bidi="tr-TR"/>
              </w:rPr>
              <w:t xml:space="preserve">                                                                                             3. Ekonomik ve finansal veriler</w:t>
            </w:r>
            <w:r w:rsidRPr="00283B0B">
              <w:rPr>
                <w:lang w:bidi="tr-TR"/>
              </w:rPr>
              <w:t xml:space="preserve"> (ör. harcama raporu, faturalar, IBAN / BIC )                                                                                                       </w:t>
            </w:r>
          </w:p>
        </w:tc>
        <w:tc>
          <w:tcPr>
            <w:tcW w:w="2184" w:type="dxa"/>
            <w:hideMark/>
          </w:tcPr>
          <w:p w14:paraId="28CBF382" w14:textId="64F4BE80" w:rsidR="00217EB9" w:rsidRPr="00283B0B" w:rsidRDefault="001F0A2D" w:rsidP="001C1D48">
            <w:pPr>
              <w:rPr>
                <w:b/>
                <w:bCs/>
              </w:rPr>
            </w:pPr>
            <w:r>
              <w:rPr>
                <w:b/>
                <w:lang w:bidi="tr-TR"/>
              </w:rPr>
              <w:t xml:space="preserve">BCR Üyelerinin çalışanları                                  </w:t>
            </w:r>
          </w:p>
        </w:tc>
      </w:tr>
      <w:tr w:rsidR="00217EB9" w:rsidRPr="00283B0B" w14:paraId="5A0C6863" w14:textId="77777777" w:rsidTr="00217EB9">
        <w:trPr>
          <w:trHeight w:val="1850"/>
        </w:trPr>
        <w:tc>
          <w:tcPr>
            <w:tcW w:w="1968" w:type="dxa"/>
            <w:noWrap/>
            <w:hideMark/>
          </w:tcPr>
          <w:p w14:paraId="25717DD7" w14:textId="77777777" w:rsidR="00217EB9" w:rsidRPr="00283B0B" w:rsidRDefault="00217EB9" w:rsidP="001C1D48">
            <w:pPr>
              <w:rPr>
                <w:b/>
                <w:bCs/>
              </w:rPr>
            </w:pPr>
            <w:r w:rsidRPr="00283B0B">
              <w:rPr>
                <w:b/>
                <w:lang w:bidi="tr-TR"/>
              </w:rPr>
              <w:t> </w:t>
            </w:r>
          </w:p>
        </w:tc>
        <w:tc>
          <w:tcPr>
            <w:tcW w:w="2538" w:type="dxa"/>
            <w:hideMark/>
          </w:tcPr>
          <w:p w14:paraId="0DF55B2E" w14:textId="77777777" w:rsidR="00217EB9" w:rsidRPr="00283B0B" w:rsidRDefault="00217EB9" w:rsidP="001C1D48">
            <w:pPr>
              <w:rPr>
                <w:b/>
                <w:bCs/>
              </w:rPr>
            </w:pPr>
            <w:proofErr w:type="spellStart"/>
            <w:r w:rsidRPr="00283B0B">
              <w:rPr>
                <w:b/>
                <w:lang w:bidi="tr-TR"/>
              </w:rPr>
              <w:t>Sosyo</w:t>
            </w:r>
            <w:proofErr w:type="spellEnd"/>
            <w:r w:rsidRPr="00283B0B">
              <w:rPr>
                <w:b/>
                <w:lang w:bidi="tr-TR"/>
              </w:rPr>
              <w:t xml:space="preserve"> kültürel faaliyetlerin yönetimi</w:t>
            </w:r>
          </w:p>
        </w:tc>
        <w:tc>
          <w:tcPr>
            <w:tcW w:w="2936" w:type="dxa"/>
            <w:hideMark/>
          </w:tcPr>
          <w:p w14:paraId="18B79E6C"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adres, medeni durum/ilişki durumu)</w:t>
            </w:r>
          </w:p>
          <w:p w14:paraId="57455D3D" w14:textId="77777777" w:rsidR="00217EB9" w:rsidRDefault="00217EB9" w:rsidP="001C1D48">
            <w:r w:rsidRPr="00283B0B">
              <w:rPr>
                <w:b/>
                <w:lang w:bidi="tr-TR"/>
              </w:rPr>
              <w:t xml:space="preserve">2. Mesleki veriler </w:t>
            </w:r>
            <w:r w:rsidRPr="00283B0B">
              <w:rPr>
                <w:lang w:bidi="tr-TR"/>
              </w:rPr>
              <w:t>(ör. iş unvanı, rolü, çalışan kurum içi kimlik numarası)</w:t>
            </w:r>
          </w:p>
          <w:p w14:paraId="1B16DC5B" w14:textId="77777777" w:rsidR="00217EB9" w:rsidRDefault="00217EB9" w:rsidP="001C1D48">
            <w:r w:rsidRPr="00283B0B">
              <w:rPr>
                <w:b/>
                <w:lang w:bidi="tr-TR"/>
              </w:rPr>
              <w:t>3. Ekonomik ve finansal veriler</w:t>
            </w:r>
            <w:r w:rsidRPr="00283B0B">
              <w:rPr>
                <w:lang w:bidi="tr-TR"/>
              </w:rPr>
              <w:t xml:space="preserve"> (ör. gelir, sosyal yardımlar ve </w:t>
            </w:r>
            <w:r w:rsidRPr="00283B0B">
              <w:rPr>
                <w:lang w:bidi="tr-TR"/>
              </w:rPr>
              <w:br/>
              <w:t>talep edilen ve sağlanan yardımlar)</w:t>
            </w:r>
          </w:p>
          <w:p w14:paraId="571057D0" w14:textId="77777777" w:rsidR="00217EB9" w:rsidRPr="00283B0B" w:rsidRDefault="00217EB9" w:rsidP="001C1D48">
            <w:pPr>
              <w:rPr>
                <w:b/>
                <w:bCs/>
              </w:rPr>
            </w:pPr>
          </w:p>
        </w:tc>
        <w:tc>
          <w:tcPr>
            <w:tcW w:w="2184" w:type="dxa"/>
            <w:hideMark/>
          </w:tcPr>
          <w:p w14:paraId="2905AEB7" w14:textId="1C3D141C" w:rsidR="00217EB9" w:rsidRPr="00283B0B" w:rsidRDefault="001F0A2D" w:rsidP="001C1D48">
            <w:pPr>
              <w:rPr>
                <w:b/>
                <w:bCs/>
              </w:rPr>
            </w:pPr>
            <w:r>
              <w:rPr>
                <w:b/>
                <w:lang w:bidi="tr-TR"/>
              </w:rPr>
              <w:t xml:space="preserve">BCR Üyelerinin çalışanları (ve beyan ettikleri </w:t>
            </w:r>
            <w:proofErr w:type="gramStart"/>
            <w:r>
              <w:rPr>
                <w:b/>
                <w:lang w:bidi="tr-TR"/>
              </w:rPr>
              <w:t xml:space="preserve">akrabaları)   </w:t>
            </w:r>
            <w:proofErr w:type="gramEnd"/>
            <w:r>
              <w:rPr>
                <w:b/>
                <w:lang w:bidi="tr-TR"/>
              </w:rPr>
              <w:t xml:space="preserve">                              </w:t>
            </w:r>
          </w:p>
        </w:tc>
      </w:tr>
      <w:tr w:rsidR="00217EB9" w:rsidRPr="00283B0B" w14:paraId="2718232B" w14:textId="77777777" w:rsidTr="00217EB9">
        <w:trPr>
          <w:trHeight w:val="2350"/>
        </w:trPr>
        <w:tc>
          <w:tcPr>
            <w:tcW w:w="1968" w:type="dxa"/>
            <w:vMerge w:val="restart"/>
            <w:hideMark/>
          </w:tcPr>
          <w:p w14:paraId="290D89DD" w14:textId="77777777" w:rsidR="00217EB9" w:rsidRPr="00283B0B" w:rsidRDefault="00217EB9" w:rsidP="001C1D48">
            <w:pPr>
              <w:rPr>
                <w:b/>
                <w:bCs/>
              </w:rPr>
            </w:pPr>
            <w:r w:rsidRPr="00283B0B">
              <w:rPr>
                <w:b/>
                <w:lang w:bidi="tr-TR"/>
              </w:rPr>
              <w:t>Şirket hayatı &amp; hizmetleri</w:t>
            </w:r>
          </w:p>
        </w:tc>
        <w:tc>
          <w:tcPr>
            <w:tcW w:w="2538" w:type="dxa"/>
            <w:hideMark/>
          </w:tcPr>
          <w:p w14:paraId="076EAC58" w14:textId="77777777" w:rsidR="00217EB9" w:rsidRPr="00283B0B" w:rsidRDefault="00217EB9" w:rsidP="001C1D48">
            <w:pPr>
              <w:rPr>
                <w:b/>
                <w:bCs/>
              </w:rPr>
            </w:pPr>
            <w:r w:rsidRPr="00283B0B">
              <w:rPr>
                <w:b/>
                <w:lang w:bidi="tr-TR"/>
              </w:rPr>
              <w:t>BT Yönetimi (BT ekipmanı tahsisi ve yönetimi, hizmet masası)</w:t>
            </w:r>
          </w:p>
        </w:tc>
        <w:tc>
          <w:tcPr>
            <w:tcW w:w="2936" w:type="dxa"/>
            <w:hideMark/>
          </w:tcPr>
          <w:p w14:paraId="3BD66344" w14:textId="77777777" w:rsidR="00217EB9"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adresi)                                     </w:t>
            </w:r>
          </w:p>
          <w:p w14:paraId="2AAB037E" w14:textId="77777777" w:rsidR="00217EB9" w:rsidRPr="00283B0B" w:rsidRDefault="00217EB9" w:rsidP="001C1D48">
            <w:pPr>
              <w:rPr>
                <w:b/>
                <w:bCs/>
              </w:rPr>
            </w:pPr>
            <w:r w:rsidRPr="00283B0B">
              <w:rPr>
                <w:b/>
                <w:lang w:bidi="tr-TR"/>
              </w:rPr>
              <w:t xml:space="preserve"> 2. Mesleki veriler </w:t>
            </w:r>
            <w:r w:rsidRPr="00283B0B">
              <w:rPr>
                <w:lang w:bidi="tr-TR"/>
              </w:rPr>
              <w:t>(ör. çalışan kurum içi kimlik numarası, iş unvanı, rolü, ofis konumu, hat raporlama yöneticisi, BT talep bilgisi (çağrı numarası, talep konusu, talep takibi)</w:t>
            </w:r>
            <w:r w:rsidRPr="00283B0B">
              <w:rPr>
                <w:b/>
                <w:lang w:bidi="tr-TR"/>
              </w:rPr>
              <w:br/>
            </w:r>
            <w:r w:rsidRPr="00283B0B">
              <w:rPr>
                <w:b/>
                <w:lang w:bidi="tr-TR"/>
              </w:rPr>
              <w:lastRenderedPageBreak/>
              <w:t xml:space="preserve">3. Teknik veriler ve bağlantı verileri </w:t>
            </w:r>
            <w:r w:rsidRPr="00283B0B">
              <w:rPr>
                <w:lang w:bidi="tr-TR"/>
              </w:rPr>
              <w:t>(ör. IP adresi, kullanıcı hesabı bilgileri, cihaz ID, gerekli mesleki uygulamalar ve web siteleri)</w:t>
            </w:r>
          </w:p>
        </w:tc>
        <w:tc>
          <w:tcPr>
            <w:tcW w:w="2184" w:type="dxa"/>
            <w:hideMark/>
          </w:tcPr>
          <w:p w14:paraId="7DB1BFCD" w14:textId="6E394751" w:rsidR="00217EB9" w:rsidRPr="00283B0B" w:rsidRDefault="001F0A2D" w:rsidP="001C1D48">
            <w:pPr>
              <w:rPr>
                <w:b/>
                <w:bCs/>
              </w:rPr>
            </w:pPr>
            <w:r>
              <w:rPr>
                <w:b/>
                <w:lang w:bidi="tr-TR"/>
              </w:rPr>
              <w:lastRenderedPageBreak/>
              <w:t xml:space="preserve">BCR Üyelerinin çalışanları                                                                </w:t>
            </w:r>
          </w:p>
        </w:tc>
      </w:tr>
      <w:tr w:rsidR="00217EB9" w:rsidRPr="00283B0B" w14:paraId="1B530863" w14:textId="77777777" w:rsidTr="00217EB9">
        <w:trPr>
          <w:trHeight w:val="2350"/>
        </w:trPr>
        <w:tc>
          <w:tcPr>
            <w:tcW w:w="1968" w:type="dxa"/>
            <w:vMerge/>
            <w:hideMark/>
          </w:tcPr>
          <w:p w14:paraId="640A00A9" w14:textId="77777777" w:rsidR="00217EB9" w:rsidRPr="00283B0B" w:rsidRDefault="00217EB9" w:rsidP="001C1D48">
            <w:pPr>
              <w:rPr>
                <w:b/>
                <w:bCs/>
              </w:rPr>
            </w:pPr>
          </w:p>
        </w:tc>
        <w:tc>
          <w:tcPr>
            <w:tcW w:w="2538" w:type="dxa"/>
            <w:hideMark/>
          </w:tcPr>
          <w:p w14:paraId="6EC83DA4" w14:textId="77777777" w:rsidR="00217EB9" w:rsidRPr="00283B0B" w:rsidRDefault="00217EB9" w:rsidP="001C1D48">
            <w:pPr>
              <w:rPr>
                <w:b/>
                <w:bCs/>
              </w:rPr>
            </w:pPr>
            <w:r w:rsidRPr="00283B0B">
              <w:rPr>
                <w:b/>
                <w:lang w:bidi="tr-TR"/>
              </w:rPr>
              <w:t>Kurum İçi Bilgi Güvenliği (Dolandırıcılığı Önleme)</w:t>
            </w:r>
          </w:p>
        </w:tc>
        <w:tc>
          <w:tcPr>
            <w:tcW w:w="2936" w:type="dxa"/>
            <w:hideMark/>
          </w:tcPr>
          <w:p w14:paraId="12F1AC26" w14:textId="77777777" w:rsidR="00217EB9"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adresi)                                      </w:t>
            </w:r>
          </w:p>
          <w:p w14:paraId="5C65F31D" w14:textId="77777777" w:rsidR="00217EB9" w:rsidRPr="00283B0B" w:rsidRDefault="00217EB9" w:rsidP="001C1D48">
            <w:pPr>
              <w:rPr>
                <w:b/>
                <w:bCs/>
              </w:rPr>
            </w:pPr>
            <w:r w:rsidRPr="00283B0B">
              <w:rPr>
                <w:b/>
                <w:lang w:bidi="tr-TR"/>
              </w:rPr>
              <w:t xml:space="preserve">2. Mesleki veriler </w:t>
            </w:r>
            <w:r w:rsidRPr="00283B0B">
              <w:rPr>
                <w:lang w:bidi="tr-TR"/>
              </w:rPr>
              <w:t>(ör. çalışan kurum içi kimlik numarası, iş unvanı, rolü, ofis konumu, hat raporlama yöneticisi)</w:t>
            </w:r>
            <w:r w:rsidRPr="00283B0B">
              <w:rPr>
                <w:b/>
                <w:lang w:bidi="tr-TR"/>
              </w:rPr>
              <w:br/>
              <w:t xml:space="preserve">3. Teknik veriler ve bağlantı verileri </w:t>
            </w:r>
            <w:r w:rsidRPr="00283B0B">
              <w:rPr>
                <w:lang w:bidi="tr-TR"/>
              </w:rPr>
              <w:t>(ör. IP adresi, kullanıcı hesabı bilgileri, cihaz ID, uyarı, uyarıların sonuçları)</w:t>
            </w:r>
          </w:p>
        </w:tc>
        <w:tc>
          <w:tcPr>
            <w:tcW w:w="2184" w:type="dxa"/>
            <w:hideMark/>
          </w:tcPr>
          <w:p w14:paraId="4E2C7A0C" w14:textId="2671E3C4" w:rsidR="00217EB9" w:rsidRPr="00283B0B" w:rsidRDefault="00246ECB" w:rsidP="001C1D48">
            <w:pPr>
              <w:rPr>
                <w:b/>
                <w:bCs/>
              </w:rPr>
            </w:pPr>
            <w:r>
              <w:rPr>
                <w:b/>
                <w:lang w:bidi="tr-TR"/>
              </w:rPr>
              <w:t>BCR Üyelerinin Çalışanları</w:t>
            </w:r>
          </w:p>
        </w:tc>
      </w:tr>
      <w:tr w:rsidR="00217EB9" w:rsidRPr="00283B0B" w14:paraId="309AB676" w14:textId="77777777" w:rsidTr="00217EB9">
        <w:trPr>
          <w:trHeight w:val="1720"/>
        </w:trPr>
        <w:tc>
          <w:tcPr>
            <w:tcW w:w="1968" w:type="dxa"/>
            <w:vMerge/>
            <w:hideMark/>
          </w:tcPr>
          <w:p w14:paraId="5B757243" w14:textId="77777777" w:rsidR="00217EB9" w:rsidRPr="00283B0B" w:rsidRDefault="00217EB9" w:rsidP="001C1D48">
            <w:pPr>
              <w:rPr>
                <w:b/>
                <w:bCs/>
              </w:rPr>
            </w:pPr>
          </w:p>
        </w:tc>
        <w:tc>
          <w:tcPr>
            <w:tcW w:w="2538" w:type="dxa"/>
            <w:hideMark/>
          </w:tcPr>
          <w:p w14:paraId="43AD6C4D" w14:textId="7A3B9B0F" w:rsidR="00217EB9" w:rsidRPr="00283B0B" w:rsidRDefault="00217EB9" w:rsidP="001C1D48">
            <w:pPr>
              <w:rPr>
                <w:b/>
                <w:bCs/>
              </w:rPr>
            </w:pPr>
            <w:proofErr w:type="spellStart"/>
            <w:r w:rsidRPr="00283B0B">
              <w:rPr>
                <w:b/>
                <w:lang w:bidi="tr-TR"/>
              </w:rPr>
              <w:t>Concentrix</w:t>
            </w:r>
            <w:proofErr w:type="spellEnd"/>
            <w:r w:rsidRPr="00283B0B">
              <w:rPr>
                <w:b/>
                <w:lang w:bidi="tr-TR"/>
              </w:rPr>
              <w:t xml:space="preserve"> tesislerindeki CCTV</w:t>
            </w:r>
          </w:p>
        </w:tc>
        <w:tc>
          <w:tcPr>
            <w:tcW w:w="2936" w:type="dxa"/>
            <w:hideMark/>
          </w:tcPr>
          <w:p w14:paraId="6F209864" w14:textId="77777777" w:rsidR="00217EB9" w:rsidRPr="00283B0B" w:rsidRDefault="00217EB9" w:rsidP="001C1D48">
            <w:pPr>
              <w:rPr>
                <w:b/>
                <w:bCs/>
              </w:rPr>
            </w:pPr>
            <w:r w:rsidRPr="00283B0B">
              <w:rPr>
                <w:b/>
                <w:lang w:bidi="tr-TR"/>
              </w:rPr>
              <w:t xml:space="preserve">1. Kimlik tespiti verileri </w:t>
            </w:r>
            <w:r w:rsidRPr="00283B0B">
              <w:rPr>
                <w:lang w:bidi="tr-TR"/>
              </w:rPr>
              <w:t>(ör. görüntüler)</w:t>
            </w:r>
          </w:p>
        </w:tc>
        <w:tc>
          <w:tcPr>
            <w:tcW w:w="2184" w:type="dxa"/>
            <w:hideMark/>
          </w:tcPr>
          <w:p w14:paraId="50832D09" w14:textId="5BB88BE1" w:rsidR="00246ECB" w:rsidRDefault="001F0A2D" w:rsidP="001C1D48">
            <w:pPr>
              <w:rPr>
                <w:b/>
                <w:bCs/>
              </w:rPr>
            </w:pPr>
            <w:r>
              <w:rPr>
                <w:b/>
                <w:lang w:bidi="tr-TR"/>
              </w:rPr>
              <w:t xml:space="preserve">BCR Üyelerinin çalışanları  </w:t>
            </w:r>
          </w:p>
          <w:p w14:paraId="5363A416" w14:textId="51DB1346" w:rsidR="00217EB9" w:rsidRPr="00283B0B" w:rsidRDefault="00217EB9" w:rsidP="001C1D48">
            <w:pPr>
              <w:rPr>
                <w:b/>
                <w:bCs/>
              </w:rPr>
            </w:pPr>
            <w:r w:rsidRPr="00283B0B">
              <w:rPr>
                <w:b/>
                <w:lang w:bidi="tr-TR"/>
              </w:rPr>
              <w:t xml:space="preserve">                                                  BCR Üyelerinin tesislerine gelen ziyaretçiler</w:t>
            </w:r>
          </w:p>
        </w:tc>
      </w:tr>
      <w:tr w:rsidR="00217EB9" w:rsidRPr="00283B0B" w14:paraId="26DEA868" w14:textId="77777777" w:rsidTr="00217EB9">
        <w:trPr>
          <w:trHeight w:val="2420"/>
        </w:trPr>
        <w:tc>
          <w:tcPr>
            <w:tcW w:w="1968" w:type="dxa"/>
            <w:vMerge/>
            <w:hideMark/>
          </w:tcPr>
          <w:p w14:paraId="3A5697DF" w14:textId="77777777" w:rsidR="00217EB9" w:rsidRPr="00283B0B" w:rsidRDefault="00217EB9" w:rsidP="001C1D48">
            <w:pPr>
              <w:rPr>
                <w:b/>
                <w:bCs/>
              </w:rPr>
            </w:pPr>
          </w:p>
        </w:tc>
        <w:tc>
          <w:tcPr>
            <w:tcW w:w="2538" w:type="dxa"/>
            <w:hideMark/>
          </w:tcPr>
          <w:p w14:paraId="270D1909" w14:textId="77777777" w:rsidR="00217EB9" w:rsidRPr="00283B0B" w:rsidRDefault="00217EB9" w:rsidP="001C1D48">
            <w:pPr>
              <w:rPr>
                <w:b/>
                <w:bCs/>
              </w:rPr>
            </w:pPr>
            <w:r w:rsidRPr="00283B0B">
              <w:rPr>
                <w:b/>
                <w:lang w:bidi="tr-TR"/>
              </w:rPr>
              <w:t>İşyerinde telefon yönetimi</w:t>
            </w:r>
          </w:p>
        </w:tc>
        <w:tc>
          <w:tcPr>
            <w:tcW w:w="2936" w:type="dxa"/>
            <w:hideMark/>
          </w:tcPr>
          <w:p w14:paraId="3C862BA3"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adresi, telefon </w:t>
            </w:r>
            <w:proofErr w:type="gramStart"/>
            <w:r w:rsidRPr="00283B0B">
              <w:rPr>
                <w:lang w:bidi="tr-TR"/>
              </w:rPr>
              <w:t xml:space="preserve">numarası)   </w:t>
            </w:r>
            <w:proofErr w:type="gramEnd"/>
            <w:r w:rsidRPr="00283B0B">
              <w:rPr>
                <w:lang w:bidi="tr-TR"/>
              </w:rPr>
              <w:t xml:space="preserve">                                           </w:t>
            </w:r>
            <w:r w:rsidRPr="00283B0B">
              <w:rPr>
                <w:b/>
                <w:lang w:bidi="tr-TR"/>
              </w:rPr>
              <w:br/>
              <w:t xml:space="preserve">2. Teknik veriler ve bağlantı verileri </w:t>
            </w:r>
            <w:r w:rsidRPr="00283B0B">
              <w:rPr>
                <w:lang w:bidi="tr-TR"/>
              </w:rPr>
              <w:t xml:space="preserve">(ör. IP adresi, oturum açma bilgileri, cihaz ID verileri, telefon türü, operatör, çağrının niteliği (yerel, ulusal, uluslararası), çağrının süresi, telefon </w:t>
            </w:r>
            <w:r w:rsidRPr="00283B0B">
              <w:rPr>
                <w:lang w:bidi="tr-TR"/>
              </w:rPr>
              <w:lastRenderedPageBreak/>
              <w:t>görüşmesinin başlangıç ​​ve bitiş saati ve tarihi ve fatura dahil telefon hizmetlerinin kullanımıyla ilgili bilgiler ve faturalama amaçları için gerekli veriler)</w:t>
            </w:r>
          </w:p>
        </w:tc>
        <w:tc>
          <w:tcPr>
            <w:tcW w:w="2184" w:type="dxa"/>
            <w:hideMark/>
          </w:tcPr>
          <w:p w14:paraId="0244DCFE" w14:textId="5C7F4AC8" w:rsidR="00217EB9" w:rsidRPr="00283B0B" w:rsidRDefault="001F0A2D" w:rsidP="001C1D48">
            <w:pPr>
              <w:rPr>
                <w:b/>
                <w:bCs/>
              </w:rPr>
            </w:pPr>
            <w:r>
              <w:rPr>
                <w:b/>
                <w:lang w:bidi="tr-TR"/>
              </w:rPr>
              <w:lastRenderedPageBreak/>
              <w:t xml:space="preserve">BCR Üyelerinin çalışanları                                  </w:t>
            </w:r>
          </w:p>
        </w:tc>
      </w:tr>
      <w:tr w:rsidR="00217EB9" w:rsidRPr="00283B0B" w14:paraId="54771B0B" w14:textId="77777777" w:rsidTr="00217EB9">
        <w:trPr>
          <w:trHeight w:val="2480"/>
        </w:trPr>
        <w:tc>
          <w:tcPr>
            <w:tcW w:w="1968" w:type="dxa"/>
            <w:vMerge/>
            <w:hideMark/>
          </w:tcPr>
          <w:p w14:paraId="46EF7719" w14:textId="77777777" w:rsidR="00217EB9" w:rsidRPr="00283B0B" w:rsidRDefault="00217EB9" w:rsidP="001C1D48">
            <w:pPr>
              <w:rPr>
                <w:b/>
                <w:bCs/>
              </w:rPr>
            </w:pPr>
          </w:p>
        </w:tc>
        <w:tc>
          <w:tcPr>
            <w:tcW w:w="2538" w:type="dxa"/>
            <w:hideMark/>
          </w:tcPr>
          <w:p w14:paraId="6BB8D857" w14:textId="77777777" w:rsidR="00217EB9" w:rsidRPr="00283B0B" w:rsidRDefault="00217EB9" w:rsidP="001C1D48">
            <w:pPr>
              <w:rPr>
                <w:b/>
                <w:bCs/>
              </w:rPr>
            </w:pPr>
            <w:r w:rsidRPr="00283B0B">
              <w:rPr>
                <w:b/>
                <w:lang w:bidi="tr-TR"/>
              </w:rPr>
              <w:t>Çalışanlara yönelik kurum içi iletişim</w:t>
            </w:r>
            <w:r w:rsidRPr="00283B0B">
              <w:rPr>
                <w:lang w:bidi="tr-TR"/>
              </w:rPr>
              <w:t xml:space="preserve"> (e-posta veya Sanal özel ağlar (intranet) aracılığıyla kurum içi iletişim dahil)</w:t>
            </w:r>
          </w:p>
        </w:tc>
        <w:tc>
          <w:tcPr>
            <w:tcW w:w="2936" w:type="dxa"/>
            <w:hideMark/>
          </w:tcPr>
          <w:p w14:paraId="2D506EC7"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w:t>
            </w:r>
            <w:proofErr w:type="gramStart"/>
            <w:r w:rsidRPr="00283B0B">
              <w:rPr>
                <w:lang w:bidi="tr-TR"/>
              </w:rPr>
              <w:t xml:space="preserve">adresi)   </w:t>
            </w:r>
            <w:proofErr w:type="gramEnd"/>
            <w:r w:rsidRPr="00283B0B">
              <w:rPr>
                <w:lang w:bidi="tr-TR"/>
              </w:rPr>
              <w:t xml:space="preserve">   </w:t>
            </w:r>
            <w:r w:rsidRPr="00283B0B">
              <w:rPr>
                <w:b/>
                <w:lang w:bidi="tr-TR"/>
              </w:rPr>
              <w:br/>
              <w:t xml:space="preserve">2. Mesleki veriler </w:t>
            </w:r>
            <w:r w:rsidRPr="00283B0B">
              <w:rPr>
                <w:lang w:bidi="tr-TR"/>
              </w:rPr>
              <w:t>(ör. grafikler, tartışma alanları, bilgi alanları</w:t>
            </w:r>
            <w:r w:rsidRPr="00283B0B">
              <w:rPr>
                <w:lang w:bidi="tr-TR"/>
              </w:rPr>
              <w:br/>
              <w:t>uygulamalar ve ağlar)</w:t>
            </w:r>
            <w:r w:rsidRPr="00283B0B">
              <w:rPr>
                <w:lang w:bidi="tr-TR"/>
              </w:rPr>
              <w:br/>
            </w:r>
            <w:r w:rsidRPr="00283B0B">
              <w:rPr>
                <w:b/>
                <w:lang w:bidi="tr-TR"/>
              </w:rPr>
              <w:t xml:space="preserve">3. Teknik veriler ve bağlantı verileri </w:t>
            </w:r>
            <w:r w:rsidRPr="00283B0B">
              <w:rPr>
                <w:lang w:bidi="tr-TR"/>
              </w:rPr>
              <w:t>(ör. IP adresi, cihaz ID, kullanıcı hesabı bilgileri)</w:t>
            </w:r>
          </w:p>
        </w:tc>
        <w:tc>
          <w:tcPr>
            <w:tcW w:w="2184" w:type="dxa"/>
            <w:hideMark/>
          </w:tcPr>
          <w:p w14:paraId="01B694CD" w14:textId="1A64B925" w:rsidR="00217EB9" w:rsidRPr="00283B0B" w:rsidRDefault="001F0A2D" w:rsidP="001C1D48">
            <w:pPr>
              <w:rPr>
                <w:b/>
                <w:bCs/>
              </w:rPr>
            </w:pPr>
            <w:r>
              <w:rPr>
                <w:b/>
                <w:lang w:bidi="tr-TR"/>
              </w:rPr>
              <w:t xml:space="preserve">BCR Üyelerinin çalışanları                                  </w:t>
            </w:r>
          </w:p>
        </w:tc>
      </w:tr>
      <w:tr w:rsidR="00217EB9" w:rsidRPr="00283B0B" w14:paraId="10859C22" w14:textId="77777777" w:rsidTr="00217EB9">
        <w:trPr>
          <w:trHeight w:val="1480"/>
        </w:trPr>
        <w:tc>
          <w:tcPr>
            <w:tcW w:w="1968" w:type="dxa"/>
            <w:vMerge/>
            <w:hideMark/>
          </w:tcPr>
          <w:p w14:paraId="78555308" w14:textId="77777777" w:rsidR="00217EB9" w:rsidRPr="00283B0B" w:rsidRDefault="00217EB9" w:rsidP="001C1D48">
            <w:pPr>
              <w:rPr>
                <w:b/>
                <w:bCs/>
              </w:rPr>
            </w:pPr>
          </w:p>
        </w:tc>
        <w:tc>
          <w:tcPr>
            <w:tcW w:w="2538" w:type="dxa"/>
            <w:hideMark/>
          </w:tcPr>
          <w:p w14:paraId="7C5F492C" w14:textId="77777777" w:rsidR="00217EB9" w:rsidRPr="00283B0B" w:rsidRDefault="00217EB9" w:rsidP="001C1D48">
            <w:pPr>
              <w:rPr>
                <w:b/>
                <w:bCs/>
              </w:rPr>
            </w:pPr>
            <w:r w:rsidRPr="00283B0B">
              <w:rPr>
                <w:b/>
                <w:lang w:bidi="tr-TR"/>
              </w:rPr>
              <w:t>Çalışan Anketi ve formu</w:t>
            </w:r>
          </w:p>
        </w:tc>
        <w:tc>
          <w:tcPr>
            <w:tcW w:w="2936" w:type="dxa"/>
            <w:hideMark/>
          </w:tcPr>
          <w:p w14:paraId="6E871325"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adresi, telefon numarası)</w:t>
            </w:r>
          </w:p>
          <w:p w14:paraId="4EF65D83" w14:textId="77777777" w:rsidR="00217EB9" w:rsidRPr="00FA746A" w:rsidRDefault="00217EB9" w:rsidP="001C1D48">
            <w:r w:rsidRPr="00283B0B">
              <w:rPr>
                <w:b/>
                <w:lang w:bidi="tr-TR"/>
              </w:rPr>
              <w:t xml:space="preserve">   </w:t>
            </w:r>
            <w:r w:rsidRPr="00283B0B">
              <w:rPr>
                <w:b/>
                <w:lang w:bidi="tr-TR"/>
              </w:rPr>
              <w:br/>
              <w:t xml:space="preserve">2. Teknik veriler ve bağlantı verileri </w:t>
            </w:r>
            <w:r w:rsidRPr="00283B0B">
              <w:rPr>
                <w:lang w:bidi="tr-TR"/>
              </w:rPr>
              <w:t>(ör. çalışan kurum içi kimlik numarası, iş unvanı, rolü, ofis konumu, anonim ve toplu sonuçlar)</w:t>
            </w:r>
          </w:p>
        </w:tc>
        <w:tc>
          <w:tcPr>
            <w:tcW w:w="2184" w:type="dxa"/>
            <w:hideMark/>
          </w:tcPr>
          <w:p w14:paraId="5C6E5A28" w14:textId="251F75CB" w:rsidR="00217EB9" w:rsidRPr="00283B0B" w:rsidRDefault="001F0A2D" w:rsidP="001C1D48">
            <w:pPr>
              <w:rPr>
                <w:b/>
                <w:bCs/>
              </w:rPr>
            </w:pPr>
            <w:r>
              <w:rPr>
                <w:b/>
                <w:lang w:bidi="tr-TR"/>
              </w:rPr>
              <w:t xml:space="preserve">BCR Üyelerinin çalışanları                                  </w:t>
            </w:r>
          </w:p>
        </w:tc>
      </w:tr>
      <w:tr w:rsidR="00217EB9" w:rsidRPr="00283B0B" w14:paraId="59744089" w14:textId="77777777" w:rsidTr="00217EB9">
        <w:trPr>
          <w:trHeight w:val="1860"/>
        </w:trPr>
        <w:tc>
          <w:tcPr>
            <w:tcW w:w="1968" w:type="dxa"/>
            <w:vMerge/>
            <w:hideMark/>
          </w:tcPr>
          <w:p w14:paraId="70C37188" w14:textId="77777777" w:rsidR="00217EB9" w:rsidRPr="00283B0B" w:rsidRDefault="00217EB9" w:rsidP="001C1D48">
            <w:pPr>
              <w:rPr>
                <w:b/>
                <w:bCs/>
              </w:rPr>
            </w:pPr>
          </w:p>
        </w:tc>
        <w:tc>
          <w:tcPr>
            <w:tcW w:w="2538" w:type="dxa"/>
            <w:hideMark/>
          </w:tcPr>
          <w:p w14:paraId="14E75C8E" w14:textId="77777777" w:rsidR="00217EB9" w:rsidRPr="00283B0B" w:rsidRDefault="00217EB9" w:rsidP="001C1D48">
            <w:pPr>
              <w:rPr>
                <w:b/>
                <w:bCs/>
              </w:rPr>
            </w:pPr>
            <w:r w:rsidRPr="00283B0B">
              <w:rPr>
                <w:b/>
                <w:lang w:bidi="tr-TR"/>
              </w:rPr>
              <w:t>Kurum içi Nizamname ve Çalışanların kullanıcı erişimi ve hesap yönetimi</w:t>
            </w:r>
          </w:p>
        </w:tc>
        <w:tc>
          <w:tcPr>
            <w:tcW w:w="2936" w:type="dxa"/>
            <w:hideMark/>
          </w:tcPr>
          <w:p w14:paraId="0AD667AA" w14:textId="77777777" w:rsidR="00217EB9" w:rsidRDefault="00217EB9" w:rsidP="001C1D48">
            <w:pPr>
              <w:jc w:val="left"/>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w:t>
            </w:r>
            <w:proofErr w:type="gramStart"/>
            <w:r w:rsidRPr="00283B0B">
              <w:rPr>
                <w:lang w:bidi="tr-TR"/>
              </w:rPr>
              <w:t xml:space="preserve">adresi)   </w:t>
            </w:r>
            <w:proofErr w:type="gramEnd"/>
            <w:r w:rsidRPr="00283B0B">
              <w:rPr>
                <w:lang w:bidi="tr-TR"/>
              </w:rPr>
              <w:t xml:space="preserve">   </w:t>
            </w:r>
            <w:r w:rsidRPr="00283B0B">
              <w:rPr>
                <w:b/>
                <w:lang w:bidi="tr-TR"/>
              </w:rPr>
              <w:br/>
              <w:t xml:space="preserve">2. Mesleki veriler </w:t>
            </w:r>
            <w:r w:rsidRPr="00283B0B">
              <w:rPr>
                <w:lang w:bidi="tr-TR"/>
              </w:rPr>
              <w:t>(ör. grafikler, tartışma alanları, bilgi alanları uygulamalar ve ağlar)</w:t>
            </w:r>
          </w:p>
          <w:p w14:paraId="5E53A173" w14:textId="77777777" w:rsidR="00217EB9" w:rsidRPr="00283B0B" w:rsidRDefault="00217EB9" w:rsidP="001C1D48">
            <w:pPr>
              <w:jc w:val="left"/>
              <w:rPr>
                <w:b/>
                <w:bCs/>
              </w:rPr>
            </w:pPr>
            <w:r>
              <w:rPr>
                <w:b/>
                <w:lang w:bidi="tr-TR"/>
              </w:rPr>
              <w:lastRenderedPageBreak/>
              <w:t xml:space="preserve">3. Teknik veriler ve bağlantı verileri </w:t>
            </w:r>
            <w:r>
              <w:rPr>
                <w:lang w:bidi="tr-TR"/>
              </w:rPr>
              <w:t>(ör. IP adresi, cihaz ID, kullanıcı hesabı bilgileri)</w:t>
            </w:r>
          </w:p>
        </w:tc>
        <w:tc>
          <w:tcPr>
            <w:tcW w:w="2184" w:type="dxa"/>
            <w:hideMark/>
          </w:tcPr>
          <w:p w14:paraId="49659790" w14:textId="42F6ACCF" w:rsidR="00217EB9" w:rsidRPr="00283B0B" w:rsidRDefault="001F0A2D" w:rsidP="001C1D48">
            <w:pPr>
              <w:rPr>
                <w:b/>
                <w:bCs/>
              </w:rPr>
            </w:pPr>
            <w:r>
              <w:rPr>
                <w:b/>
                <w:lang w:bidi="tr-TR"/>
              </w:rPr>
              <w:lastRenderedPageBreak/>
              <w:t xml:space="preserve">BCR Üyelerinin çalışanları                                  </w:t>
            </w:r>
          </w:p>
        </w:tc>
      </w:tr>
      <w:tr w:rsidR="00217EB9" w:rsidRPr="00283B0B" w14:paraId="2D4E43DF" w14:textId="77777777" w:rsidTr="00217EB9">
        <w:trPr>
          <w:trHeight w:val="1580"/>
        </w:trPr>
        <w:tc>
          <w:tcPr>
            <w:tcW w:w="1968" w:type="dxa"/>
            <w:vMerge/>
            <w:hideMark/>
          </w:tcPr>
          <w:p w14:paraId="5BDC9DB6" w14:textId="77777777" w:rsidR="00217EB9" w:rsidRPr="00283B0B" w:rsidRDefault="00217EB9" w:rsidP="001C1D48">
            <w:pPr>
              <w:rPr>
                <w:b/>
                <w:bCs/>
              </w:rPr>
            </w:pPr>
          </w:p>
        </w:tc>
        <w:tc>
          <w:tcPr>
            <w:tcW w:w="2538" w:type="dxa"/>
            <w:hideMark/>
          </w:tcPr>
          <w:p w14:paraId="399B3612" w14:textId="77777777" w:rsidR="00217EB9" w:rsidRPr="00283B0B" w:rsidRDefault="00217EB9" w:rsidP="001C1D48">
            <w:pPr>
              <w:rPr>
                <w:b/>
                <w:bCs/>
              </w:rPr>
            </w:pPr>
            <w:r w:rsidRPr="00283B0B">
              <w:rPr>
                <w:b/>
                <w:lang w:bidi="tr-TR"/>
              </w:rPr>
              <w:t>İnternet erişimi ve kontrolü ile veri kaybının önlenmesi</w:t>
            </w:r>
          </w:p>
        </w:tc>
        <w:tc>
          <w:tcPr>
            <w:tcW w:w="2936" w:type="dxa"/>
            <w:hideMark/>
          </w:tcPr>
          <w:p w14:paraId="12761A0C"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w:t>
            </w:r>
            <w:proofErr w:type="gramStart"/>
            <w:r w:rsidRPr="00283B0B">
              <w:rPr>
                <w:lang w:bidi="tr-TR"/>
              </w:rPr>
              <w:t xml:space="preserve">adresi)   </w:t>
            </w:r>
            <w:proofErr w:type="gramEnd"/>
            <w:r w:rsidRPr="00283B0B">
              <w:rPr>
                <w:lang w:bidi="tr-TR"/>
              </w:rPr>
              <w:t xml:space="preserve">  </w:t>
            </w:r>
            <w:r w:rsidRPr="00283B0B">
              <w:rPr>
                <w:b/>
                <w:lang w:bidi="tr-TR"/>
              </w:rPr>
              <w:br/>
              <w:t xml:space="preserve">2. Mesleki veriler </w:t>
            </w:r>
            <w:r w:rsidRPr="00283B0B">
              <w:rPr>
                <w:lang w:bidi="tr-TR"/>
              </w:rPr>
              <w:t>(ör. çalışan kurum içi kimlik numarası, iş unvanı, rolü, ofis konumu, hat raporlama yöneticisi, yetkili uygulama &amp; web sitesi, çalışanın iş unvanı, rolü)</w:t>
            </w:r>
            <w:r w:rsidRPr="00283B0B">
              <w:rPr>
                <w:lang w:bidi="tr-TR"/>
              </w:rPr>
              <w:br/>
            </w:r>
            <w:r w:rsidRPr="00283B0B">
              <w:rPr>
                <w:b/>
                <w:lang w:bidi="tr-TR"/>
              </w:rPr>
              <w:t xml:space="preserve">3. Teknik veriler ve bağlantı verileri </w:t>
            </w:r>
            <w:r w:rsidRPr="00283B0B">
              <w:rPr>
                <w:lang w:bidi="tr-TR"/>
              </w:rPr>
              <w:t>(ör. IP adresi, cihaz ID, kullanıcı hesabı bilgileri)</w:t>
            </w:r>
          </w:p>
        </w:tc>
        <w:tc>
          <w:tcPr>
            <w:tcW w:w="2184" w:type="dxa"/>
            <w:hideMark/>
          </w:tcPr>
          <w:p w14:paraId="57D1F91A" w14:textId="0C5066A8" w:rsidR="00217EB9" w:rsidRPr="00283B0B" w:rsidRDefault="001F0A2D" w:rsidP="001C1D48">
            <w:pPr>
              <w:rPr>
                <w:b/>
                <w:bCs/>
              </w:rPr>
            </w:pPr>
            <w:r>
              <w:rPr>
                <w:b/>
                <w:lang w:bidi="tr-TR"/>
              </w:rPr>
              <w:t xml:space="preserve">BCR Üyelerinin çalışanları                                  </w:t>
            </w:r>
          </w:p>
        </w:tc>
      </w:tr>
      <w:tr w:rsidR="00217EB9" w:rsidRPr="00283B0B" w14:paraId="05BF3E25" w14:textId="77777777" w:rsidTr="00217EB9">
        <w:trPr>
          <w:trHeight w:val="1840"/>
        </w:trPr>
        <w:tc>
          <w:tcPr>
            <w:tcW w:w="1968" w:type="dxa"/>
            <w:vMerge w:val="restart"/>
            <w:hideMark/>
          </w:tcPr>
          <w:p w14:paraId="2E8E8B4B" w14:textId="77777777" w:rsidR="00217EB9" w:rsidRPr="00283B0B" w:rsidRDefault="00217EB9" w:rsidP="001C1D48">
            <w:pPr>
              <w:rPr>
                <w:b/>
                <w:bCs/>
              </w:rPr>
            </w:pPr>
            <w:r w:rsidRPr="00283B0B">
              <w:rPr>
                <w:b/>
                <w:lang w:bidi="tr-TR"/>
              </w:rPr>
              <w:t>Hukuk / Mevzuat Uyum</w:t>
            </w:r>
          </w:p>
        </w:tc>
        <w:tc>
          <w:tcPr>
            <w:tcW w:w="2538" w:type="dxa"/>
            <w:hideMark/>
          </w:tcPr>
          <w:p w14:paraId="2D828873" w14:textId="77777777" w:rsidR="00217EB9" w:rsidRPr="00283B0B" w:rsidRDefault="00217EB9" w:rsidP="001C1D48">
            <w:pPr>
              <w:rPr>
                <w:b/>
                <w:bCs/>
              </w:rPr>
            </w:pPr>
            <w:r w:rsidRPr="00283B0B">
              <w:rPr>
                <w:b/>
                <w:lang w:bidi="tr-TR"/>
              </w:rPr>
              <w:t>Dolandırıcılığın önlenmesi ve tespiti</w:t>
            </w:r>
          </w:p>
        </w:tc>
        <w:tc>
          <w:tcPr>
            <w:tcW w:w="2936" w:type="dxa"/>
            <w:hideMark/>
          </w:tcPr>
          <w:p w14:paraId="03B97335"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w:t>
            </w:r>
          </w:p>
          <w:p w14:paraId="7C855A0B" w14:textId="77777777" w:rsidR="00217EB9" w:rsidRDefault="00217EB9" w:rsidP="001C1D48">
            <w:r w:rsidRPr="00283B0B">
              <w:rPr>
                <w:b/>
                <w:lang w:bidi="tr-TR"/>
              </w:rPr>
              <w:t xml:space="preserve">2. Teknik veriler ve bağlantı verileri </w:t>
            </w:r>
            <w:r w:rsidRPr="00283B0B">
              <w:rPr>
                <w:lang w:bidi="tr-TR"/>
              </w:rPr>
              <w:t>(ör. IP adresi, oturum açma bilgileri, cihaz ID verileri, etkileşim verileri, hata raporları, uygulamaya gömülü izleme bilgileri, kullanılan cihaz)</w:t>
            </w:r>
          </w:p>
          <w:p w14:paraId="22DC5521" w14:textId="77777777" w:rsidR="00217EB9" w:rsidRPr="0090579B" w:rsidRDefault="00217EB9" w:rsidP="001C1D48">
            <w:r w:rsidRPr="00283B0B">
              <w:rPr>
                <w:b/>
                <w:lang w:bidi="tr-TR"/>
              </w:rPr>
              <w:t xml:space="preserve">3. Olası bir dolandırıcılığı soruşturmak için gerekli etkileşim verileri </w:t>
            </w:r>
            <w:r w:rsidRPr="00283B0B">
              <w:rPr>
                <w:lang w:bidi="tr-TR"/>
              </w:rPr>
              <w:t xml:space="preserve">(ör. hizmetleri sağlamak ve Son Müşterilerle iletişim </w:t>
            </w:r>
            <w:r w:rsidRPr="00283B0B">
              <w:rPr>
                <w:lang w:bidi="tr-TR"/>
              </w:rPr>
              <w:lastRenderedPageBreak/>
              <w:t>kurmak için kullanılan araçlar aracılığıyla kimlik tespiti; Son Müşterinin ve Hizmet Sağlayıcının çalışanının ses verileri, etkileşimin deşifresi.</w:t>
            </w:r>
            <w:r w:rsidRPr="00283B0B">
              <w:rPr>
                <w:b/>
                <w:lang w:bidi="tr-TR"/>
              </w:rPr>
              <w:t xml:space="preserve"> </w:t>
            </w:r>
            <w:r w:rsidRPr="00283B0B">
              <w:rPr>
                <w:lang w:bidi="tr-TR"/>
              </w:rPr>
              <w:br/>
              <w:t>Telefon numarası, e-posta adresi, operasyon planlaması, operasyon performans göstergeleri ve akran performans göstergeleri)</w:t>
            </w:r>
          </w:p>
        </w:tc>
        <w:tc>
          <w:tcPr>
            <w:tcW w:w="2184" w:type="dxa"/>
            <w:hideMark/>
          </w:tcPr>
          <w:p w14:paraId="79BA93A6" w14:textId="373A86C7" w:rsidR="00217EB9" w:rsidRPr="00283B0B" w:rsidRDefault="001F0A2D" w:rsidP="001C1D48">
            <w:pPr>
              <w:rPr>
                <w:b/>
                <w:bCs/>
              </w:rPr>
            </w:pPr>
            <w:r>
              <w:rPr>
                <w:b/>
                <w:lang w:bidi="tr-TR"/>
              </w:rPr>
              <w:lastRenderedPageBreak/>
              <w:t>BCR Üyelerinin çalışanları                                                                            BCR Üyelerinin müşterileri/müşterileri</w:t>
            </w:r>
          </w:p>
        </w:tc>
      </w:tr>
      <w:tr w:rsidR="00217EB9" w:rsidRPr="00283B0B" w14:paraId="77A3A3C9" w14:textId="77777777" w:rsidTr="00217EB9">
        <w:trPr>
          <w:trHeight w:val="2020"/>
        </w:trPr>
        <w:tc>
          <w:tcPr>
            <w:tcW w:w="1968" w:type="dxa"/>
            <w:vMerge/>
            <w:hideMark/>
          </w:tcPr>
          <w:p w14:paraId="14BFC838" w14:textId="77777777" w:rsidR="00217EB9" w:rsidRPr="00283B0B" w:rsidRDefault="00217EB9" w:rsidP="001C1D48">
            <w:pPr>
              <w:rPr>
                <w:b/>
                <w:bCs/>
              </w:rPr>
            </w:pPr>
          </w:p>
        </w:tc>
        <w:tc>
          <w:tcPr>
            <w:tcW w:w="2538" w:type="dxa"/>
            <w:hideMark/>
          </w:tcPr>
          <w:p w14:paraId="1C70B75B" w14:textId="77777777" w:rsidR="00217EB9" w:rsidRPr="00283B0B" w:rsidRDefault="00217EB9" w:rsidP="001C1D48">
            <w:pPr>
              <w:rPr>
                <w:b/>
                <w:bCs/>
              </w:rPr>
            </w:pPr>
            <w:r w:rsidRPr="00283B0B">
              <w:rPr>
                <w:b/>
                <w:lang w:bidi="tr-TR"/>
              </w:rPr>
              <w:t>Bilgi uçurma sistemi</w:t>
            </w:r>
          </w:p>
        </w:tc>
        <w:tc>
          <w:tcPr>
            <w:tcW w:w="2936" w:type="dxa"/>
            <w:hideMark/>
          </w:tcPr>
          <w:p w14:paraId="2B36DB94" w14:textId="77777777" w:rsidR="00217EB9" w:rsidRPr="00283B0B" w:rsidRDefault="00217EB9" w:rsidP="001C1D48">
            <w:pPr>
              <w:rPr>
                <w:b/>
                <w:bCs/>
              </w:rPr>
            </w:pPr>
            <w:r w:rsidRPr="00283B0B">
              <w:rPr>
                <w:b/>
                <w:lang w:bidi="tr-TR"/>
              </w:rPr>
              <w:b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xml:space="preserve">, e-posta, telefon numarası, uyarıyı yazan kişilerin, uyarının konusu olan kişilerin ve  </w:t>
            </w:r>
            <w:r w:rsidRPr="00283B0B">
              <w:rPr>
                <w:lang w:bidi="tr-TR"/>
              </w:rPr>
              <w:br/>
              <w:t>uyarının işlenmesinde yer alan kişilerin bilgileri)</w:t>
            </w:r>
            <w:r w:rsidRPr="00283B0B">
              <w:rPr>
                <w:lang w:bidi="tr-TR"/>
              </w:rPr>
              <w:br/>
            </w:r>
            <w:r w:rsidRPr="00283B0B">
              <w:rPr>
                <w:b/>
                <w:lang w:bidi="tr-TR"/>
              </w:rPr>
              <w:t>2. Mesleki veriler</w:t>
            </w:r>
            <w:r w:rsidRPr="00283B0B">
              <w:rPr>
                <w:lang w:bidi="tr-TR"/>
              </w:rPr>
              <w:t xml:space="preserve"> (ör. sözleşme türü, iş unvanı, rolü, olayı bildiren kişinin/kişilerin fonksiyonu/işi, olaya karışan ve soruşturmaya dahil olan kişi/kişiler)</w:t>
            </w:r>
            <w:r w:rsidRPr="00283B0B">
              <w:rPr>
                <w:b/>
                <w:lang w:bidi="tr-TR"/>
              </w:rPr>
              <w:t xml:space="preserve">  </w:t>
            </w:r>
            <w:r w:rsidRPr="00283B0B">
              <w:rPr>
                <w:b/>
                <w:lang w:bidi="tr-TR"/>
              </w:rPr>
              <w:br/>
              <w:t xml:space="preserve">3. Uyarıya ilişkin bilgiler </w:t>
            </w:r>
            <w:r w:rsidRPr="00283B0B">
              <w:rPr>
                <w:lang w:bidi="tr-TR"/>
              </w:rPr>
              <w:t xml:space="preserve">(ör. bildirilen gerçekler, soruşturmanın bir parçası olarak kanıtlar, uyarının soruşturma takibi kaydı)                                                                                                                                                                   </w:t>
            </w:r>
          </w:p>
        </w:tc>
        <w:tc>
          <w:tcPr>
            <w:tcW w:w="2184" w:type="dxa"/>
            <w:noWrap/>
            <w:hideMark/>
          </w:tcPr>
          <w:p w14:paraId="7292751C" w14:textId="5B516239" w:rsidR="00217EB9" w:rsidRPr="00283B0B" w:rsidRDefault="001F0A2D" w:rsidP="001C1D48">
            <w:pPr>
              <w:rPr>
                <w:b/>
                <w:bCs/>
              </w:rPr>
            </w:pPr>
            <w:r>
              <w:rPr>
                <w:b/>
                <w:lang w:bidi="tr-TR"/>
              </w:rPr>
              <w:t xml:space="preserve">BCR Üyelerinin çalışanları ve idarecileri </w:t>
            </w:r>
          </w:p>
        </w:tc>
      </w:tr>
      <w:tr w:rsidR="00217EB9" w:rsidRPr="00283B0B" w14:paraId="59BA4FE9" w14:textId="77777777" w:rsidTr="00217EB9">
        <w:trPr>
          <w:trHeight w:val="549"/>
        </w:trPr>
        <w:tc>
          <w:tcPr>
            <w:tcW w:w="1968" w:type="dxa"/>
            <w:vMerge/>
            <w:hideMark/>
          </w:tcPr>
          <w:p w14:paraId="5BCF5685" w14:textId="77777777" w:rsidR="00217EB9" w:rsidRPr="00283B0B" w:rsidRDefault="00217EB9" w:rsidP="001C1D48">
            <w:pPr>
              <w:rPr>
                <w:b/>
                <w:bCs/>
              </w:rPr>
            </w:pPr>
          </w:p>
        </w:tc>
        <w:tc>
          <w:tcPr>
            <w:tcW w:w="2538" w:type="dxa"/>
            <w:hideMark/>
          </w:tcPr>
          <w:p w14:paraId="3C3719F0" w14:textId="77777777" w:rsidR="00217EB9" w:rsidRPr="00283B0B" w:rsidRDefault="00217EB9" w:rsidP="001C1D48">
            <w:pPr>
              <w:rPr>
                <w:b/>
                <w:bCs/>
              </w:rPr>
            </w:pPr>
            <w:r w:rsidRPr="00283B0B">
              <w:rPr>
                <w:b/>
                <w:lang w:bidi="tr-TR"/>
              </w:rPr>
              <w:t>Kurumsal &amp; Tüzel kuruluşların yönetimi</w:t>
            </w:r>
            <w:r w:rsidRPr="00283B0B">
              <w:rPr>
                <w:b/>
                <w:lang w:bidi="tr-TR"/>
              </w:rPr>
              <w:br/>
            </w:r>
            <w:r w:rsidRPr="00283B0B">
              <w:rPr>
                <w:i/>
                <w:lang w:bidi="tr-TR"/>
              </w:rPr>
              <w:t>(Vekalet ve vekil, yetki ve imzaların devri, kurumsal raporlama (kurullar, komiteler), mesleki dernekler, harici danışmanlar nizamnamesi dahil)</w:t>
            </w:r>
          </w:p>
        </w:tc>
        <w:tc>
          <w:tcPr>
            <w:tcW w:w="2936" w:type="dxa"/>
            <w:hideMark/>
          </w:tcPr>
          <w:p w14:paraId="28EADC10" w14:textId="77777777" w:rsidR="00217EB9" w:rsidRPr="00283B0B" w:rsidRDefault="00217EB9" w:rsidP="001C1D48">
            <w:pPr>
              <w:rPr>
                <w:b/>
                <w:bCs/>
              </w:rPr>
            </w:pPr>
            <w:r w:rsidRPr="00283B0B">
              <w:rPr>
                <w:b/>
                <w:lang w:bidi="tr-TR"/>
              </w:rPr>
              <w:t xml:space="preserve">1. Kimlik tespiti verileri </w:t>
            </w:r>
            <w:r w:rsidRPr="00283B0B">
              <w:rPr>
                <w:lang w:bidi="tr-TR"/>
              </w:rPr>
              <w:t>(ör. ad-</w:t>
            </w:r>
            <w:proofErr w:type="spellStart"/>
            <w:r w:rsidRPr="00283B0B">
              <w:rPr>
                <w:lang w:bidi="tr-TR"/>
              </w:rPr>
              <w:t>soyad</w:t>
            </w:r>
            <w:proofErr w:type="spellEnd"/>
            <w:r w:rsidRPr="00283B0B">
              <w:rPr>
                <w:lang w:bidi="tr-TR"/>
              </w:rPr>
              <w:t xml:space="preserve"> veya şirket adı, e-posta, telefon numarası)</w:t>
            </w:r>
            <w:r w:rsidRPr="00283B0B">
              <w:rPr>
                <w:b/>
                <w:lang w:bidi="tr-TR"/>
              </w:rPr>
              <w:br/>
              <w:t>2. Mesleki veriler</w:t>
            </w:r>
            <w:r w:rsidRPr="00283B0B">
              <w:rPr>
                <w:lang w:bidi="tr-TR"/>
              </w:rPr>
              <w:t xml:space="preserve"> (ör. CV-özgeçmiş, eğitim kayıtları ve çalışanın becerilerine ilişkin bilgiler, önceki deneyimler, diplomalar/sertifikalar, bilinen yabancı diller, bilgi ve eğitimlerin değerlendirilmesi, çalışma izinlerinin sayısı ve birer kopyası (sadece gerekliyse), çalışanın kurum içi kimlik numarası, ofis konumu, yetki devri, vekalet)</w:t>
            </w:r>
            <w:r w:rsidRPr="00283B0B">
              <w:rPr>
                <w:lang w:bidi="tr-TR"/>
              </w:rPr>
              <w:br/>
            </w:r>
            <w:r w:rsidRPr="00283B0B">
              <w:rPr>
                <w:b/>
                <w:lang w:bidi="tr-TR"/>
              </w:rPr>
              <w:t xml:space="preserve">3. Ekonomik ve finansal veriler </w:t>
            </w:r>
            <w:r w:rsidRPr="00283B0B">
              <w:rPr>
                <w:lang w:bidi="tr-TR"/>
              </w:rPr>
              <w:t xml:space="preserve">(ör. ödeme, gelir/maaş, mali durum, faturalar, kredi kartı numarası, IBAN/BIC)        </w:t>
            </w:r>
          </w:p>
        </w:tc>
        <w:tc>
          <w:tcPr>
            <w:tcW w:w="2184" w:type="dxa"/>
            <w:hideMark/>
          </w:tcPr>
          <w:p w14:paraId="55091D6A" w14:textId="5C320E0E" w:rsidR="00217EB9" w:rsidRPr="00283B0B" w:rsidRDefault="001F0A2D" w:rsidP="001C1D48">
            <w:pPr>
              <w:rPr>
                <w:b/>
                <w:bCs/>
              </w:rPr>
            </w:pPr>
            <w:r>
              <w:rPr>
                <w:b/>
                <w:lang w:bidi="tr-TR"/>
              </w:rPr>
              <w:t xml:space="preserve">BCR Üyelerinin çalışanları ve idarecileri  </w:t>
            </w:r>
          </w:p>
        </w:tc>
      </w:tr>
      <w:tr w:rsidR="00217EB9" w:rsidRPr="00283B0B" w14:paraId="0506F3B8" w14:textId="77777777" w:rsidTr="00217EB9">
        <w:trPr>
          <w:trHeight w:val="2420"/>
        </w:trPr>
        <w:tc>
          <w:tcPr>
            <w:tcW w:w="1968" w:type="dxa"/>
            <w:vMerge/>
            <w:hideMark/>
          </w:tcPr>
          <w:p w14:paraId="5B9886C4" w14:textId="77777777" w:rsidR="00217EB9" w:rsidRPr="00283B0B" w:rsidRDefault="00217EB9" w:rsidP="001C1D48">
            <w:pPr>
              <w:rPr>
                <w:b/>
                <w:bCs/>
              </w:rPr>
            </w:pPr>
          </w:p>
        </w:tc>
        <w:tc>
          <w:tcPr>
            <w:tcW w:w="2538" w:type="dxa"/>
            <w:hideMark/>
          </w:tcPr>
          <w:p w14:paraId="05770757" w14:textId="77777777" w:rsidR="00217EB9" w:rsidRPr="00283B0B" w:rsidRDefault="00217EB9" w:rsidP="001C1D48">
            <w:pPr>
              <w:rPr>
                <w:b/>
                <w:bCs/>
              </w:rPr>
            </w:pPr>
            <w:r w:rsidRPr="00283B0B">
              <w:rPr>
                <w:b/>
                <w:lang w:bidi="tr-TR"/>
              </w:rPr>
              <w:t>Çalışanların hukuki dava ve disiplin prosedürleri</w:t>
            </w:r>
          </w:p>
        </w:tc>
        <w:tc>
          <w:tcPr>
            <w:tcW w:w="2936" w:type="dxa"/>
            <w:hideMark/>
          </w:tcPr>
          <w:p w14:paraId="42614AEE"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görüntü (gerekirse) adres)</w:t>
            </w:r>
            <w:r w:rsidRPr="00283B0B">
              <w:rPr>
                <w:b/>
                <w:lang w:bidi="tr-TR"/>
              </w:rPr>
              <w:br/>
              <w:t xml:space="preserve">2. Mesleki veriler </w:t>
            </w:r>
            <w:r w:rsidRPr="00283B0B">
              <w:rPr>
                <w:lang w:bidi="tr-TR"/>
              </w:rPr>
              <w:t>(ör. çalışan kurum içi kimlik numarası, ofis konumu, hat raporlama yöneticisi, çalışanlar için olası disiplin eylemleri ve prosedürü, iş ile ilgili davalar için dava niteliği, iş unvanı, rolü / fonksiyonu)</w:t>
            </w:r>
            <w:r w:rsidRPr="00283B0B">
              <w:rPr>
                <w:b/>
                <w:lang w:bidi="tr-TR"/>
              </w:rPr>
              <w:br/>
            </w:r>
            <w:r w:rsidRPr="00283B0B">
              <w:rPr>
                <w:b/>
                <w:lang w:bidi="tr-TR"/>
              </w:rPr>
              <w:lastRenderedPageBreak/>
              <w:t xml:space="preserve">Dava konusuyla ilgili bilgiler </w:t>
            </w:r>
            <w:r w:rsidRPr="00283B0B">
              <w:rPr>
                <w:lang w:bidi="tr-TR"/>
              </w:rPr>
              <w:t>(ör. dava konusu, tahmini riskler, kanıtlar, vs.)</w:t>
            </w:r>
          </w:p>
        </w:tc>
        <w:tc>
          <w:tcPr>
            <w:tcW w:w="2184" w:type="dxa"/>
            <w:hideMark/>
          </w:tcPr>
          <w:p w14:paraId="29845A63" w14:textId="075217C4" w:rsidR="00217EB9" w:rsidRDefault="001F0A2D" w:rsidP="001C1D48">
            <w:pPr>
              <w:rPr>
                <w:b/>
                <w:bCs/>
              </w:rPr>
            </w:pPr>
            <w:r>
              <w:rPr>
                <w:b/>
                <w:lang w:bidi="tr-TR"/>
              </w:rPr>
              <w:lastRenderedPageBreak/>
              <w:t>BCR Üyelerinin çalışanları</w:t>
            </w:r>
          </w:p>
          <w:p w14:paraId="558C5E35" w14:textId="77777777" w:rsidR="00217EB9" w:rsidRPr="00283B0B" w:rsidRDefault="00217EB9" w:rsidP="001C1D48">
            <w:pPr>
              <w:rPr>
                <w:b/>
                <w:bCs/>
              </w:rPr>
            </w:pPr>
            <w:r w:rsidRPr="00283B0B">
              <w:rPr>
                <w:b/>
                <w:lang w:bidi="tr-TR"/>
              </w:rPr>
              <w:t>Vekiller (</w:t>
            </w:r>
            <w:proofErr w:type="gramStart"/>
            <w:r w:rsidRPr="00283B0B">
              <w:rPr>
                <w:b/>
                <w:lang w:bidi="tr-TR"/>
              </w:rPr>
              <w:t xml:space="preserve">Avukatlar)   </w:t>
            </w:r>
            <w:proofErr w:type="gramEnd"/>
            <w:r w:rsidRPr="00283B0B">
              <w:rPr>
                <w:b/>
                <w:lang w:bidi="tr-TR"/>
              </w:rPr>
              <w:t xml:space="preserve">                               </w:t>
            </w:r>
          </w:p>
        </w:tc>
      </w:tr>
      <w:tr w:rsidR="00217EB9" w:rsidRPr="00283B0B" w14:paraId="02B25900" w14:textId="77777777" w:rsidTr="00217EB9">
        <w:trPr>
          <w:trHeight w:val="2080"/>
        </w:trPr>
        <w:tc>
          <w:tcPr>
            <w:tcW w:w="1968" w:type="dxa"/>
            <w:vMerge/>
            <w:hideMark/>
          </w:tcPr>
          <w:p w14:paraId="76C092DC" w14:textId="77777777" w:rsidR="00217EB9" w:rsidRPr="00283B0B" w:rsidRDefault="00217EB9" w:rsidP="001C1D48">
            <w:pPr>
              <w:rPr>
                <w:b/>
                <w:bCs/>
              </w:rPr>
            </w:pPr>
          </w:p>
        </w:tc>
        <w:tc>
          <w:tcPr>
            <w:tcW w:w="2538" w:type="dxa"/>
            <w:hideMark/>
          </w:tcPr>
          <w:p w14:paraId="54CF0AE4" w14:textId="77777777" w:rsidR="00217EB9" w:rsidRPr="00283B0B" w:rsidRDefault="00217EB9" w:rsidP="001C1D48">
            <w:pPr>
              <w:rPr>
                <w:b/>
                <w:bCs/>
              </w:rPr>
            </w:pPr>
            <w:r w:rsidRPr="00283B0B">
              <w:rPr>
                <w:b/>
                <w:lang w:bidi="tr-TR"/>
              </w:rPr>
              <w:t>Dava yönetimi</w:t>
            </w:r>
          </w:p>
        </w:tc>
        <w:tc>
          <w:tcPr>
            <w:tcW w:w="2936" w:type="dxa"/>
            <w:hideMark/>
          </w:tcPr>
          <w:p w14:paraId="25E1A82B"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görüntü (gerekirse) adres)</w:t>
            </w:r>
            <w:r w:rsidRPr="00283B0B">
              <w:rPr>
                <w:b/>
                <w:lang w:bidi="tr-TR"/>
              </w:rPr>
              <w:br/>
              <w:t xml:space="preserve">2. Mesleki veriler </w:t>
            </w:r>
            <w:r w:rsidRPr="00283B0B">
              <w:rPr>
                <w:lang w:bidi="tr-TR"/>
              </w:rPr>
              <w:t>(ör. iş ile ilgili davalar için dava niteliği, iş unvanı, rolü / fonksiyonu)</w:t>
            </w:r>
            <w:r w:rsidRPr="00283B0B">
              <w:rPr>
                <w:lang w:bidi="tr-TR"/>
              </w:rPr>
              <w:br/>
              <w:t>Dava konusuyla ilgili bilgiler (ör. dava konusu, tahmini riskler, kanıtlar, vs.)</w:t>
            </w:r>
          </w:p>
        </w:tc>
        <w:tc>
          <w:tcPr>
            <w:tcW w:w="2184" w:type="dxa"/>
            <w:hideMark/>
          </w:tcPr>
          <w:p w14:paraId="5CFD3D34" w14:textId="73666429" w:rsidR="00217EB9" w:rsidRDefault="001F0A2D" w:rsidP="001C1D48">
            <w:pPr>
              <w:rPr>
                <w:b/>
                <w:bCs/>
              </w:rPr>
            </w:pPr>
            <w:r>
              <w:rPr>
                <w:b/>
                <w:lang w:bidi="tr-TR"/>
              </w:rPr>
              <w:t>BCR Üyelerinin çalışanları</w:t>
            </w:r>
          </w:p>
          <w:p w14:paraId="7A21EDF2" w14:textId="3A1D6E4F" w:rsidR="00217EB9" w:rsidRPr="00283B0B" w:rsidRDefault="001F0A2D" w:rsidP="001C1D48">
            <w:pPr>
              <w:rPr>
                <w:b/>
                <w:bCs/>
              </w:rPr>
            </w:pPr>
            <w:r>
              <w:rPr>
                <w:b/>
                <w:lang w:bidi="tr-TR"/>
              </w:rPr>
              <w:t>BCR Üyelerinin iş ortakları                                                    Vekiller (Avukatlar)</w:t>
            </w:r>
          </w:p>
        </w:tc>
      </w:tr>
      <w:tr w:rsidR="00217EB9" w:rsidRPr="00283B0B" w14:paraId="71BAD9DB" w14:textId="77777777" w:rsidTr="00217EB9">
        <w:trPr>
          <w:trHeight w:val="1310"/>
        </w:trPr>
        <w:tc>
          <w:tcPr>
            <w:tcW w:w="1968" w:type="dxa"/>
            <w:vMerge/>
            <w:hideMark/>
          </w:tcPr>
          <w:p w14:paraId="0F0D00B0" w14:textId="77777777" w:rsidR="00217EB9" w:rsidRPr="00283B0B" w:rsidRDefault="00217EB9" w:rsidP="001C1D48">
            <w:pPr>
              <w:rPr>
                <w:b/>
                <w:bCs/>
              </w:rPr>
            </w:pPr>
          </w:p>
        </w:tc>
        <w:tc>
          <w:tcPr>
            <w:tcW w:w="2538" w:type="dxa"/>
            <w:hideMark/>
          </w:tcPr>
          <w:p w14:paraId="00E00F73" w14:textId="77777777" w:rsidR="00217EB9" w:rsidRPr="00283B0B" w:rsidRDefault="00217EB9" w:rsidP="001C1D48">
            <w:pPr>
              <w:rPr>
                <w:b/>
                <w:bCs/>
              </w:rPr>
            </w:pPr>
            <w:r w:rsidRPr="00283B0B">
              <w:rPr>
                <w:b/>
                <w:lang w:bidi="tr-TR"/>
              </w:rPr>
              <w:t>Müşteri ve iş ortakları veri tabanı (</w:t>
            </w:r>
            <w:proofErr w:type="spellStart"/>
            <w:r w:rsidRPr="00283B0B">
              <w:rPr>
                <w:b/>
                <w:lang w:bidi="tr-TR"/>
              </w:rPr>
              <w:t>BtoB</w:t>
            </w:r>
            <w:proofErr w:type="spellEnd"/>
            <w:r w:rsidRPr="00283B0B">
              <w:rPr>
                <w:b/>
                <w:lang w:bidi="tr-TR"/>
              </w:rPr>
              <w:t>)</w:t>
            </w:r>
          </w:p>
        </w:tc>
        <w:tc>
          <w:tcPr>
            <w:tcW w:w="2936" w:type="dxa"/>
            <w:hideMark/>
          </w:tcPr>
          <w:p w14:paraId="2EBD590A" w14:textId="77777777" w:rsidR="00217EB9" w:rsidRPr="00283B0B" w:rsidRDefault="00217EB9" w:rsidP="001C1D48">
            <w:pPr>
              <w:rPr>
                <w:b/>
                <w:bCs/>
              </w:rPr>
            </w:pPr>
            <w:r w:rsidRPr="00283B0B">
              <w:rPr>
                <w:b/>
                <w:lang w:bidi="tr-TR"/>
              </w:rPr>
              <w:t xml:space="preserve">1. Kimlik tespiti verileri </w:t>
            </w:r>
            <w:r w:rsidRPr="00283B0B">
              <w:rPr>
                <w:lang w:bidi="tr-TR"/>
              </w:rPr>
              <w:t>(ör. ad-</w:t>
            </w:r>
            <w:proofErr w:type="spellStart"/>
            <w:r w:rsidRPr="00283B0B">
              <w:rPr>
                <w:lang w:bidi="tr-TR"/>
              </w:rPr>
              <w:t>soyad</w:t>
            </w:r>
            <w:proofErr w:type="spellEnd"/>
            <w:r w:rsidRPr="00283B0B">
              <w:rPr>
                <w:lang w:bidi="tr-TR"/>
              </w:rPr>
              <w:t xml:space="preserve"> veya şirket adı, e-posta, telefon numarası, genel merkez adresi)</w:t>
            </w:r>
            <w:r w:rsidRPr="00283B0B">
              <w:rPr>
                <w:b/>
                <w:lang w:bidi="tr-TR"/>
              </w:rPr>
              <w:br/>
              <w:t xml:space="preserve">2. Mesleki veriler </w:t>
            </w:r>
            <w:r w:rsidRPr="00283B0B">
              <w:rPr>
                <w:lang w:bidi="tr-TR"/>
              </w:rPr>
              <w:t>(ör. iş unvanı, rolü)</w:t>
            </w:r>
            <w:r w:rsidRPr="00283B0B">
              <w:rPr>
                <w:lang w:bidi="tr-TR"/>
              </w:rPr>
              <w:br/>
            </w:r>
            <w:r w:rsidRPr="00283B0B">
              <w:rPr>
                <w:b/>
                <w:lang w:bidi="tr-TR"/>
              </w:rPr>
              <w:t xml:space="preserve">3. Ekonomik ve finansal veriler </w:t>
            </w:r>
            <w:r w:rsidRPr="00283B0B">
              <w:rPr>
                <w:lang w:bidi="tr-TR"/>
              </w:rPr>
              <w:t>(ör. ödeme, gelir/maaş, mali durum, faturalar, kredi kartı numarası, IBAN/</w:t>
            </w:r>
            <w:proofErr w:type="gramStart"/>
            <w:r w:rsidRPr="00283B0B">
              <w:rPr>
                <w:lang w:bidi="tr-TR"/>
              </w:rPr>
              <w:t xml:space="preserve">BIC)   </w:t>
            </w:r>
            <w:proofErr w:type="gramEnd"/>
            <w:r w:rsidRPr="00283B0B">
              <w:rPr>
                <w:lang w:bidi="tr-TR"/>
              </w:rPr>
              <w:t xml:space="preserve">     </w:t>
            </w:r>
          </w:p>
        </w:tc>
        <w:tc>
          <w:tcPr>
            <w:tcW w:w="2184" w:type="dxa"/>
            <w:hideMark/>
          </w:tcPr>
          <w:p w14:paraId="310D9932" w14:textId="161D9874" w:rsidR="00217EB9" w:rsidRPr="00283B0B" w:rsidRDefault="001F0A2D" w:rsidP="001C1D48">
            <w:pPr>
              <w:rPr>
                <w:b/>
                <w:bCs/>
              </w:rPr>
            </w:pPr>
            <w:r>
              <w:rPr>
                <w:b/>
                <w:lang w:bidi="tr-TR"/>
              </w:rPr>
              <w:t xml:space="preserve">BCR Üyelerinin iş ortakları/ Müşteriler </w:t>
            </w:r>
          </w:p>
        </w:tc>
      </w:tr>
      <w:tr w:rsidR="00217EB9" w:rsidRPr="00283B0B" w14:paraId="3E3F2629" w14:textId="77777777" w:rsidTr="00217EB9">
        <w:trPr>
          <w:trHeight w:val="1950"/>
        </w:trPr>
        <w:tc>
          <w:tcPr>
            <w:tcW w:w="1968" w:type="dxa"/>
            <w:vMerge w:val="restart"/>
            <w:hideMark/>
          </w:tcPr>
          <w:p w14:paraId="2844A214" w14:textId="77777777" w:rsidR="00217EB9" w:rsidRPr="00283B0B" w:rsidRDefault="00217EB9" w:rsidP="001C1D48">
            <w:pPr>
              <w:rPr>
                <w:b/>
                <w:bCs/>
              </w:rPr>
            </w:pPr>
            <w:r w:rsidRPr="00283B0B">
              <w:rPr>
                <w:b/>
                <w:lang w:bidi="tr-TR"/>
              </w:rPr>
              <w:t>Operasyon &amp; Pazarlama</w:t>
            </w:r>
          </w:p>
        </w:tc>
        <w:tc>
          <w:tcPr>
            <w:tcW w:w="2538" w:type="dxa"/>
            <w:hideMark/>
          </w:tcPr>
          <w:p w14:paraId="6C0AB0B4" w14:textId="77777777" w:rsidR="00217EB9" w:rsidRPr="00283B0B" w:rsidRDefault="00217EB9" w:rsidP="001C1D48">
            <w:pPr>
              <w:rPr>
                <w:b/>
                <w:bCs/>
              </w:rPr>
            </w:pPr>
            <w:r w:rsidRPr="00283B0B">
              <w:rPr>
                <w:b/>
                <w:lang w:bidi="tr-TR"/>
              </w:rPr>
              <w:t>Müşteri ve potansiyel müşteri yönetimi</w:t>
            </w:r>
          </w:p>
        </w:tc>
        <w:tc>
          <w:tcPr>
            <w:tcW w:w="2936" w:type="dxa"/>
            <w:hideMark/>
          </w:tcPr>
          <w:p w14:paraId="7129E89E" w14:textId="77777777" w:rsidR="00217EB9" w:rsidRDefault="00217EB9" w:rsidP="001C1D48">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e-posta, telefon numarası, iş adresi)</w:t>
            </w:r>
          </w:p>
          <w:p w14:paraId="6FCDDFB8" w14:textId="77777777" w:rsidR="00217EB9" w:rsidRDefault="00217EB9" w:rsidP="001C1D48">
            <w:r w:rsidRPr="00283B0B">
              <w:rPr>
                <w:b/>
                <w:lang w:bidi="tr-TR"/>
              </w:rPr>
              <w:lastRenderedPageBreak/>
              <w:t xml:space="preserve">2. Mesleki veriler </w:t>
            </w:r>
            <w:r w:rsidRPr="00283B0B">
              <w:rPr>
                <w:lang w:bidi="tr-TR"/>
              </w:rPr>
              <w:t>(iş unvanı, rolü, şirket adı, ofis konumu)</w:t>
            </w:r>
          </w:p>
          <w:p w14:paraId="480C8C74" w14:textId="77777777" w:rsidR="00217EB9" w:rsidRPr="00283B0B" w:rsidRDefault="00217EB9" w:rsidP="001C1D48">
            <w:pPr>
              <w:rPr>
                <w:b/>
                <w:bCs/>
              </w:rPr>
            </w:pPr>
            <w:r w:rsidRPr="00283B0B">
              <w:rPr>
                <w:b/>
                <w:lang w:bidi="tr-TR"/>
              </w:rPr>
              <w:t>3. Ekonomik ve finansal veriler</w:t>
            </w:r>
            <w:r w:rsidRPr="00283B0B">
              <w:rPr>
                <w:lang w:bidi="tr-TR"/>
              </w:rPr>
              <w:t xml:space="preserve"> (müşteri sözleşmesi, fatura, ihtarname, satın alma </w:t>
            </w:r>
            <w:proofErr w:type="gramStart"/>
            <w:r w:rsidRPr="00283B0B">
              <w:rPr>
                <w:lang w:bidi="tr-TR"/>
              </w:rPr>
              <w:t xml:space="preserve">emri)   </w:t>
            </w:r>
            <w:proofErr w:type="gramEnd"/>
            <w:r w:rsidRPr="00283B0B">
              <w:rPr>
                <w:lang w:bidi="tr-TR"/>
              </w:rPr>
              <w:t xml:space="preserve"> </w:t>
            </w:r>
          </w:p>
        </w:tc>
        <w:tc>
          <w:tcPr>
            <w:tcW w:w="2184" w:type="dxa"/>
            <w:hideMark/>
          </w:tcPr>
          <w:p w14:paraId="24752CA9" w14:textId="086E661F" w:rsidR="00217EB9" w:rsidRPr="00283B0B" w:rsidRDefault="001F0A2D" w:rsidP="001C1D48">
            <w:pPr>
              <w:rPr>
                <w:b/>
                <w:bCs/>
              </w:rPr>
            </w:pPr>
            <w:r>
              <w:rPr>
                <w:b/>
                <w:lang w:bidi="tr-TR"/>
              </w:rPr>
              <w:lastRenderedPageBreak/>
              <w:t>BCR Üyelerinin Müşterileri/Potansiyel Müşterileri (iş bağlantısı)</w:t>
            </w:r>
          </w:p>
        </w:tc>
      </w:tr>
      <w:tr w:rsidR="00217EB9" w:rsidRPr="00283B0B" w14:paraId="175808C6" w14:textId="77777777" w:rsidTr="00217EB9">
        <w:trPr>
          <w:trHeight w:val="1560"/>
        </w:trPr>
        <w:tc>
          <w:tcPr>
            <w:tcW w:w="1968" w:type="dxa"/>
            <w:vMerge/>
            <w:hideMark/>
          </w:tcPr>
          <w:p w14:paraId="17A7D9C6" w14:textId="77777777" w:rsidR="00217EB9" w:rsidRPr="00283B0B" w:rsidRDefault="00217EB9" w:rsidP="001C1D48">
            <w:pPr>
              <w:rPr>
                <w:b/>
                <w:bCs/>
              </w:rPr>
            </w:pPr>
          </w:p>
        </w:tc>
        <w:tc>
          <w:tcPr>
            <w:tcW w:w="2538" w:type="dxa"/>
            <w:hideMark/>
          </w:tcPr>
          <w:p w14:paraId="1D5A4378" w14:textId="0E506DC9" w:rsidR="00217EB9" w:rsidRPr="00283B0B" w:rsidRDefault="001F0A2D" w:rsidP="001C1D48">
            <w:pPr>
              <w:rPr>
                <w:b/>
                <w:bCs/>
              </w:rPr>
            </w:pPr>
            <w:proofErr w:type="spellStart"/>
            <w:r>
              <w:rPr>
                <w:b/>
                <w:lang w:bidi="tr-TR"/>
              </w:rPr>
              <w:t>Concentrix</w:t>
            </w:r>
            <w:proofErr w:type="spellEnd"/>
            <w:r>
              <w:rPr>
                <w:b/>
                <w:lang w:bidi="tr-TR"/>
              </w:rPr>
              <w:t xml:space="preserve"> Doğrudan pazarlama kampanyaları</w:t>
            </w:r>
          </w:p>
        </w:tc>
        <w:tc>
          <w:tcPr>
            <w:tcW w:w="2936" w:type="dxa"/>
            <w:hideMark/>
          </w:tcPr>
          <w:p w14:paraId="2ADB1176" w14:textId="77777777" w:rsidR="00217EB9" w:rsidRDefault="00217EB9" w:rsidP="001C1D48">
            <w:r w:rsidRPr="00283B0B">
              <w:rPr>
                <w:b/>
                <w:lang w:bidi="tr-TR"/>
              </w:rPr>
              <w:t xml:space="preserve">1. Kimlik tespiti verileri </w:t>
            </w:r>
            <w:r w:rsidRPr="00283B0B">
              <w:rPr>
                <w:lang w:bidi="tr-TR"/>
              </w:rPr>
              <w:t xml:space="preserve">(ad, </w:t>
            </w:r>
            <w:proofErr w:type="spellStart"/>
            <w:r w:rsidRPr="00283B0B">
              <w:rPr>
                <w:lang w:bidi="tr-TR"/>
              </w:rPr>
              <w:t>soyad</w:t>
            </w:r>
            <w:proofErr w:type="spellEnd"/>
            <w:r w:rsidRPr="00283B0B">
              <w:rPr>
                <w:lang w:bidi="tr-TR"/>
              </w:rPr>
              <w:t>, e-posta, telefon numarası, iş adresi)</w:t>
            </w:r>
          </w:p>
          <w:p w14:paraId="31399E8E" w14:textId="77777777" w:rsidR="00217EB9" w:rsidRPr="00283B0B" w:rsidRDefault="00217EB9" w:rsidP="001C1D48">
            <w:pPr>
              <w:rPr>
                <w:b/>
                <w:bCs/>
              </w:rPr>
            </w:pPr>
            <w:r w:rsidRPr="00283B0B">
              <w:rPr>
                <w:b/>
                <w:lang w:bidi="tr-TR"/>
              </w:rPr>
              <w:t xml:space="preserve">2. Mesleki veriler </w:t>
            </w:r>
            <w:r w:rsidRPr="00283B0B">
              <w:rPr>
                <w:lang w:bidi="tr-TR"/>
              </w:rPr>
              <w:t>(iş unvanı, rolü, şirket adı, ofis konumu, ayrılma kararı)</w:t>
            </w:r>
          </w:p>
        </w:tc>
        <w:tc>
          <w:tcPr>
            <w:tcW w:w="2184" w:type="dxa"/>
            <w:hideMark/>
          </w:tcPr>
          <w:p w14:paraId="0A847A64" w14:textId="3E90662D" w:rsidR="00217EB9" w:rsidRPr="00283B0B" w:rsidRDefault="001F0A2D" w:rsidP="001C1D48">
            <w:pPr>
              <w:rPr>
                <w:b/>
                <w:bCs/>
              </w:rPr>
            </w:pPr>
            <w:r>
              <w:rPr>
                <w:b/>
                <w:lang w:bidi="tr-TR"/>
              </w:rPr>
              <w:t>BCR Üyelerinin Müşterileri/Potansiyel Müşterileri (iş bağlantısı)</w:t>
            </w:r>
          </w:p>
        </w:tc>
      </w:tr>
      <w:tr w:rsidR="00217EB9" w:rsidRPr="00283B0B" w14:paraId="70533703" w14:textId="77777777" w:rsidTr="00217EB9">
        <w:trPr>
          <w:trHeight w:val="1820"/>
        </w:trPr>
        <w:tc>
          <w:tcPr>
            <w:tcW w:w="1968" w:type="dxa"/>
            <w:vMerge/>
            <w:hideMark/>
          </w:tcPr>
          <w:p w14:paraId="2755617B" w14:textId="77777777" w:rsidR="00217EB9" w:rsidRPr="00283B0B" w:rsidRDefault="00217EB9" w:rsidP="001C1D48">
            <w:pPr>
              <w:rPr>
                <w:b/>
                <w:bCs/>
              </w:rPr>
            </w:pPr>
          </w:p>
        </w:tc>
        <w:tc>
          <w:tcPr>
            <w:tcW w:w="2538" w:type="dxa"/>
            <w:hideMark/>
          </w:tcPr>
          <w:p w14:paraId="11898573" w14:textId="77777777" w:rsidR="00217EB9" w:rsidRPr="00283B0B" w:rsidRDefault="00217EB9" w:rsidP="001C1D48">
            <w:pPr>
              <w:rPr>
                <w:b/>
                <w:bCs/>
              </w:rPr>
            </w:pPr>
            <w:r w:rsidRPr="00283B0B">
              <w:rPr>
                <w:b/>
                <w:lang w:bidi="tr-TR"/>
              </w:rPr>
              <w:t xml:space="preserve">Ödeme Hizmetlerinin </w:t>
            </w:r>
            <w:proofErr w:type="gramStart"/>
            <w:r w:rsidRPr="00283B0B">
              <w:rPr>
                <w:b/>
                <w:lang w:bidi="tr-TR"/>
              </w:rPr>
              <w:t>İşlenmesi -</w:t>
            </w:r>
            <w:proofErr w:type="gramEnd"/>
            <w:r w:rsidRPr="00283B0B">
              <w:rPr>
                <w:b/>
                <w:lang w:bidi="tr-TR"/>
              </w:rPr>
              <w:t xml:space="preserve"> WPS</w:t>
            </w:r>
          </w:p>
        </w:tc>
        <w:tc>
          <w:tcPr>
            <w:tcW w:w="2936" w:type="dxa"/>
            <w:hideMark/>
          </w:tcPr>
          <w:p w14:paraId="63D1577B" w14:textId="77777777" w:rsidR="00217EB9" w:rsidRPr="00283B0B" w:rsidRDefault="00217EB9" w:rsidP="001C1D48">
            <w:pPr>
              <w:rPr>
                <w:b/>
                <w:bCs/>
              </w:rPr>
            </w:pPr>
            <w:r w:rsidRPr="00283B0B">
              <w:rPr>
                <w:b/>
                <w:lang w:bidi="tr-TR"/>
              </w:rPr>
              <w:t xml:space="preserve">1. Kimlik tespiti verileri </w:t>
            </w:r>
            <w:r w:rsidRPr="00283B0B">
              <w:rPr>
                <w:lang w:bidi="tr-TR"/>
              </w:rPr>
              <w:t xml:space="preserve">(ör. ad, </w:t>
            </w:r>
            <w:proofErr w:type="spellStart"/>
            <w:r w:rsidRPr="00283B0B">
              <w:rPr>
                <w:lang w:bidi="tr-TR"/>
              </w:rPr>
              <w:t>soyad</w:t>
            </w:r>
            <w:proofErr w:type="spellEnd"/>
            <w:r w:rsidRPr="00283B0B">
              <w:rPr>
                <w:lang w:bidi="tr-TR"/>
              </w:rPr>
              <w:t>, kimlik kartı, e-posta, telefon numarası, posta adresi, cinsiyet, kurum içi referanslar)</w:t>
            </w:r>
            <w:r w:rsidRPr="00283B0B">
              <w:rPr>
                <w:b/>
                <w:lang w:bidi="tr-TR"/>
              </w:rPr>
              <w:br/>
              <w:t xml:space="preserve">2. Mesleki veriler </w:t>
            </w:r>
            <w:r w:rsidRPr="00283B0B">
              <w:rPr>
                <w:lang w:bidi="tr-TR"/>
              </w:rPr>
              <w:t>(ör. mesleğe ilişkin bilgiler, siyasi nüfuz sahibi bir kişinin düzenleyici yeterliliğine ilişkin bilgiler)</w:t>
            </w:r>
            <w:r w:rsidRPr="00283B0B">
              <w:rPr>
                <w:b/>
                <w:lang w:bidi="tr-TR"/>
              </w:rPr>
              <w:br/>
              <w:t xml:space="preserve">3. Ekonomik ve finansal veriler </w:t>
            </w:r>
            <w:r w:rsidRPr="00283B0B">
              <w:rPr>
                <w:lang w:bidi="tr-TR"/>
              </w:rPr>
              <w:t>(ör. ödeme, gelir/maaş, mali durum, faturalar, IBAN/BIC)</w:t>
            </w:r>
          </w:p>
        </w:tc>
        <w:tc>
          <w:tcPr>
            <w:tcW w:w="2184" w:type="dxa"/>
            <w:noWrap/>
            <w:hideMark/>
          </w:tcPr>
          <w:p w14:paraId="7115E731" w14:textId="44ACA1FE" w:rsidR="00217EB9" w:rsidRPr="00283B0B" w:rsidRDefault="001F0A2D" w:rsidP="001C1D48">
            <w:pPr>
              <w:rPr>
                <w:b/>
                <w:bCs/>
              </w:rPr>
            </w:pPr>
            <w:r>
              <w:rPr>
                <w:b/>
                <w:lang w:bidi="tr-TR"/>
              </w:rPr>
              <w:t xml:space="preserve">BCR Üyelerinin Müşterileri/Potansiyel Müşterileri </w:t>
            </w:r>
          </w:p>
        </w:tc>
      </w:tr>
      <w:tr w:rsidR="00217EB9" w:rsidRPr="00283B0B" w14:paraId="47F964E8" w14:textId="77777777" w:rsidTr="00217EB9">
        <w:trPr>
          <w:trHeight w:val="1680"/>
        </w:trPr>
        <w:tc>
          <w:tcPr>
            <w:tcW w:w="1968" w:type="dxa"/>
            <w:vMerge w:val="restart"/>
            <w:hideMark/>
          </w:tcPr>
          <w:p w14:paraId="437263CD" w14:textId="77777777" w:rsidR="00217EB9" w:rsidRPr="00283B0B" w:rsidRDefault="00217EB9" w:rsidP="001C1D48">
            <w:pPr>
              <w:rPr>
                <w:b/>
                <w:bCs/>
              </w:rPr>
            </w:pPr>
            <w:r w:rsidRPr="00283B0B">
              <w:rPr>
                <w:b/>
                <w:lang w:bidi="tr-TR"/>
              </w:rPr>
              <w:t>Ortak/Tedarikçi ilişkileri</w:t>
            </w:r>
          </w:p>
        </w:tc>
        <w:tc>
          <w:tcPr>
            <w:tcW w:w="2538" w:type="dxa"/>
            <w:hideMark/>
          </w:tcPr>
          <w:p w14:paraId="166B971A" w14:textId="77777777" w:rsidR="00217EB9" w:rsidRPr="00283B0B" w:rsidRDefault="00217EB9" w:rsidP="001C1D48">
            <w:pPr>
              <w:rPr>
                <w:b/>
                <w:bCs/>
              </w:rPr>
            </w:pPr>
            <w:r w:rsidRPr="00283B0B">
              <w:rPr>
                <w:b/>
                <w:lang w:bidi="tr-TR"/>
              </w:rPr>
              <w:t xml:space="preserve"> Tedarikçi Yönetimi ve Sözleşme Yönetimi</w:t>
            </w:r>
          </w:p>
        </w:tc>
        <w:tc>
          <w:tcPr>
            <w:tcW w:w="2936" w:type="dxa"/>
            <w:hideMark/>
          </w:tcPr>
          <w:p w14:paraId="38907BF0" w14:textId="77777777" w:rsidR="00217EB9" w:rsidRPr="00283B0B" w:rsidRDefault="00217EB9" w:rsidP="001C1D48">
            <w:pPr>
              <w:rPr>
                <w:b/>
                <w:bCs/>
              </w:rPr>
            </w:pPr>
            <w:r w:rsidRPr="00283B0B">
              <w:rPr>
                <w:b/>
                <w:lang w:bidi="tr-TR"/>
              </w:rPr>
              <w:t xml:space="preserve">1. Kimlik tespiti verileri </w:t>
            </w:r>
            <w:r w:rsidRPr="00283B0B">
              <w:rPr>
                <w:lang w:bidi="tr-TR"/>
              </w:rPr>
              <w:t>(ör. ad-</w:t>
            </w:r>
            <w:proofErr w:type="spellStart"/>
            <w:r w:rsidRPr="00283B0B">
              <w:rPr>
                <w:lang w:bidi="tr-TR"/>
              </w:rPr>
              <w:t>soyad</w:t>
            </w:r>
            <w:proofErr w:type="spellEnd"/>
            <w:r w:rsidRPr="00283B0B">
              <w:rPr>
                <w:lang w:bidi="tr-TR"/>
              </w:rPr>
              <w:t>, e-posta, telefon numarası, genel merkez adresi)</w:t>
            </w:r>
            <w:r w:rsidRPr="00283B0B">
              <w:rPr>
                <w:b/>
                <w:lang w:bidi="tr-TR"/>
              </w:rPr>
              <w:br/>
              <w:t xml:space="preserve">2. Mesleki veriler </w:t>
            </w:r>
            <w:r w:rsidRPr="00283B0B">
              <w:rPr>
                <w:lang w:bidi="tr-TR"/>
              </w:rPr>
              <w:t xml:space="preserve">(ör. iş unvanları, tedarikçi sözleşmeleri nüshası, fatura, ihtarname, </w:t>
            </w:r>
            <w:r w:rsidRPr="00283B0B">
              <w:rPr>
                <w:lang w:bidi="tr-TR"/>
              </w:rPr>
              <w:lastRenderedPageBreak/>
              <w:t>satın alma emirleri)</w:t>
            </w:r>
            <w:r w:rsidRPr="00283B0B">
              <w:rPr>
                <w:lang w:bidi="tr-TR"/>
              </w:rPr>
              <w:br/>
              <w:t xml:space="preserve">      </w:t>
            </w:r>
          </w:p>
        </w:tc>
        <w:tc>
          <w:tcPr>
            <w:tcW w:w="2184" w:type="dxa"/>
            <w:hideMark/>
          </w:tcPr>
          <w:p w14:paraId="19EF8892" w14:textId="2DCF585A" w:rsidR="00217EB9" w:rsidRDefault="001F0A2D" w:rsidP="001C1D48">
            <w:pPr>
              <w:rPr>
                <w:b/>
                <w:bCs/>
              </w:rPr>
            </w:pPr>
            <w:r>
              <w:rPr>
                <w:b/>
                <w:lang w:bidi="tr-TR"/>
              </w:rPr>
              <w:lastRenderedPageBreak/>
              <w:t>BCR Üyelerinin Çalışanları</w:t>
            </w:r>
          </w:p>
          <w:p w14:paraId="15570F79" w14:textId="77777777" w:rsidR="00217EB9" w:rsidRPr="00283B0B" w:rsidRDefault="00217EB9" w:rsidP="001C1D48">
            <w:pPr>
              <w:rPr>
                <w:b/>
                <w:bCs/>
              </w:rPr>
            </w:pPr>
            <w:r w:rsidRPr="00283B0B">
              <w:rPr>
                <w:b/>
                <w:lang w:bidi="tr-TR"/>
              </w:rPr>
              <w:t xml:space="preserve">                                                                 Tedarikçinin İş bağlantısı                                                               </w:t>
            </w:r>
          </w:p>
        </w:tc>
      </w:tr>
      <w:tr w:rsidR="00217EB9" w:rsidRPr="00283B0B" w14:paraId="067D85C8" w14:textId="77777777" w:rsidTr="00217EB9">
        <w:trPr>
          <w:trHeight w:val="1540"/>
        </w:trPr>
        <w:tc>
          <w:tcPr>
            <w:tcW w:w="1968" w:type="dxa"/>
            <w:vMerge/>
            <w:hideMark/>
          </w:tcPr>
          <w:p w14:paraId="45A0EADA" w14:textId="77777777" w:rsidR="00217EB9" w:rsidRPr="00283B0B" w:rsidRDefault="00217EB9" w:rsidP="001C1D48">
            <w:pPr>
              <w:rPr>
                <w:b/>
                <w:bCs/>
              </w:rPr>
            </w:pPr>
          </w:p>
        </w:tc>
        <w:tc>
          <w:tcPr>
            <w:tcW w:w="2538" w:type="dxa"/>
            <w:hideMark/>
          </w:tcPr>
          <w:p w14:paraId="495E8D7A" w14:textId="77777777" w:rsidR="00217EB9" w:rsidRPr="00283B0B" w:rsidRDefault="00217EB9" w:rsidP="001C1D48">
            <w:pPr>
              <w:rPr>
                <w:b/>
                <w:bCs/>
              </w:rPr>
            </w:pPr>
            <w:r w:rsidRPr="00283B0B">
              <w:rPr>
                <w:b/>
                <w:lang w:bidi="tr-TR"/>
              </w:rPr>
              <w:t>Veri komisyoncusu ilişkileri yönetimi</w:t>
            </w:r>
          </w:p>
        </w:tc>
        <w:tc>
          <w:tcPr>
            <w:tcW w:w="2936" w:type="dxa"/>
            <w:hideMark/>
          </w:tcPr>
          <w:p w14:paraId="4B666AD2" w14:textId="77777777" w:rsidR="00217EB9" w:rsidRPr="00283B0B" w:rsidRDefault="00217EB9" w:rsidP="001C1D48">
            <w:pPr>
              <w:rPr>
                <w:b/>
                <w:bCs/>
              </w:rPr>
            </w:pPr>
            <w:r w:rsidRPr="00283B0B">
              <w:rPr>
                <w:b/>
                <w:lang w:bidi="tr-TR"/>
              </w:rPr>
              <w:t xml:space="preserve">1. Kimlik tespiti verileri </w:t>
            </w:r>
            <w:r w:rsidRPr="00283B0B">
              <w:rPr>
                <w:lang w:bidi="tr-TR"/>
              </w:rPr>
              <w:t>(ör. ad-</w:t>
            </w:r>
            <w:proofErr w:type="spellStart"/>
            <w:r w:rsidRPr="00283B0B">
              <w:rPr>
                <w:lang w:bidi="tr-TR"/>
              </w:rPr>
              <w:t>soyad</w:t>
            </w:r>
            <w:proofErr w:type="spellEnd"/>
            <w:r w:rsidRPr="00283B0B">
              <w:rPr>
                <w:lang w:bidi="tr-TR"/>
              </w:rPr>
              <w:t>, e-posta, telefon numarası, adres)</w:t>
            </w:r>
            <w:r w:rsidRPr="00283B0B">
              <w:rPr>
                <w:lang w:bidi="tr-TR"/>
              </w:rPr>
              <w:br/>
            </w:r>
            <w:r w:rsidRPr="00283B0B">
              <w:rPr>
                <w:b/>
                <w:lang w:bidi="tr-TR"/>
              </w:rPr>
              <w:t xml:space="preserve">2. Mesleki veriler </w:t>
            </w:r>
            <w:r w:rsidRPr="00283B0B">
              <w:rPr>
                <w:lang w:bidi="tr-TR"/>
              </w:rPr>
              <w:t>(ör. iş unvanı, rolü, hat raporlama yöneticisi, giriş/çıkış, hobiler, akdi ilişki, fatura, ihtarname)</w:t>
            </w:r>
            <w:r w:rsidRPr="00283B0B">
              <w:rPr>
                <w:lang w:bidi="tr-TR"/>
              </w:rPr>
              <w:br/>
              <w:t xml:space="preserve">  </w:t>
            </w:r>
          </w:p>
        </w:tc>
        <w:tc>
          <w:tcPr>
            <w:tcW w:w="2184" w:type="dxa"/>
            <w:hideMark/>
          </w:tcPr>
          <w:p w14:paraId="331CCA8A" w14:textId="067D4EB0" w:rsidR="00217EB9" w:rsidRDefault="001F0A2D" w:rsidP="001C1D48">
            <w:pPr>
              <w:rPr>
                <w:b/>
                <w:bCs/>
              </w:rPr>
            </w:pPr>
            <w:r>
              <w:rPr>
                <w:b/>
                <w:lang w:bidi="tr-TR"/>
              </w:rPr>
              <w:t>BCR Üyelerinin çalışanları</w:t>
            </w:r>
          </w:p>
          <w:p w14:paraId="7292D836" w14:textId="77777777" w:rsidR="00217EB9" w:rsidRPr="00283B0B" w:rsidRDefault="00217EB9" w:rsidP="001C1D48">
            <w:pPr>
              <w:rPr>
                <w:b/>
                <w:bCs/>
              </w:rPr>
            </w:pPr>
            <w:r>
              <w:rPr>
                <w:b/>
                <w:lang w:bidi="tr-TR"/>
              </w:rPr>
              <w:t xml:space="preserve">Veri komisyoncusunun İş bağlantısı                                                                                                                                  </w:t>
            </w:r>
            <w:proofErr w:type="spellStart"/>
            <w:r>
              <w:rPr>
                <w:b/>
                <w:lang w:bidi="tr-TR"/>
              </w:rPr>
              <w:t>Webhelp</w:t>
            </w:r>
            <w:proofErr w:type="spellEnd"/>
            <w:r>
              <w:rPr>
                <w:b/>
                <w:lang w:bidi="tr-TR"/>
              </w:rPr>
              <w:t xml:space="preserve"> Müşterisi/Potansiyel Müşterisi (iş bağlantısı)</w:t>
            </w:r>
          </w:p>
        </w:tc>
      </w:tr>
    </w:tbl>
    <w:p w14:paraId="18820E5E" w14:textId="77777777" w:rsidR="00217EB9" w:rsidRDefault="00217EB9" w:rsidP="00217EB9">
      <w:pPr>
        <w:rPr>
          <w:rStyle w:val="Gl"/>
          <w:b w:val="0"/>
          <w:bCs w:val="0"/>
          <w:color w:val="004650"/>
        </w:rPr>
      </w:pPr>
    </w:p>
    <w:p w14:paraId="506DF547" w14:textId="77777777" w:rsidR="00217EB9" w:rsidRDefault="00217EB9" w:rsidP="00217EB9">
      <w:pPr>
        <w:rPr>
          <w:rStyle w:val="Gl"/>
          <w:b w:val="0"/>
          <w:bCs w:val="0"/>
          <w:color w:val="004650"/>
        </w:rPr>
      </w:pPr>
    </w:p>
    <w:p w14:paraId="2567896C" w14:textId="77777777" w:rsidR="00217EB9" w:rsidRDefault="00217EB9" w:rsidP="00217EB9">
      <w:pPr>
        <w:rPr>
          <w:rStyle w:val="Gl"/>
          <w:b w:val="0"/>
          <w:bCs w:val="0"/>
          <w:color w:val="004650"/>
        </w:rPr>
      </w:pPr>
    </w:p>
    <w:p w14:paraId="100FCBE7" w14:textId="77777777" w:rsidR="00217EB9" w:rsidRDefault="00217EB9" w:rsidP="00217EB9">
      <w:pPr>
        <w:rPr>
          <w:rStyle w:val="Gl"/>
          <w:b w:val="0"/>
          <w:bCs w:val="0"/>
          <w:color w:val="004650"/>
        </w:rPr>
      </w:pPr>
    </w:p>
    <w:p w14:paraId="490E2453" w14:textId="77777777" w:rsidR="00217EB9" w:rsidRDefault="00217EB9" w:rsidP="00217EB9">
      <w:pPr>
        <w:rPr>
          <w:rStyle w:val="Gl"/>
          <w:b w:val="0"/>
          <w:bCs w:val="0"/>
          <w:color w:val="004650"/>
        </w:rPr>
      </w:pPr>
    </w:p>
    <w:p w14:paraId="3E9461F7" w14:textId="10406F30" w:rsidR="00217EB9" w:rsidRPr="00C92494" w:rsidRDefault="00217EB9" w:rsidP="00C92494">
      <w:pPr>
        <w:pStyle w:val="Balk1"/>
        <w:keepNext/>
        <w:keepLines/>
        <w:pageBreakBefore w:val="0"/>
        <w:numPr>
          <w:ilvl w:val="0"/>
          <w:numId w:val="11"/>
        </w:numPr>
        <w:suppressAutoHyphens w:val="0"/>
        <w:spacing w:before="160" w:after="160"/>
        <w:ind w:left="432" w:hanging="432"/>
        <w:jc w:val="both"/>
        <w:rPr>
          <w:noProof/>
        </w:rPr>
      </w:pPr>
      <w:r w:rsidRPr="00C92494">
        <w:rPr>
          <w:noProof/>
          <w:lang w:bidi="tr-TR"/>
        </w:rPr>
        <w:t>BCR Üyelerinin Bölgeleri Tablosu</w:t>
      </w:r>
    </w:p>
    <w:p w14:paraId="5D7F0417" w14:textId="77777777" w:rsidR="00217EB9" w:rsidRDefault="00217EB9" w:rsidP="00217EB9">
      <w:pPr>
        <w:rPr>
          <w:rStyle w:val="Gl"/>
          <w:b w:val="0"/>
          <w:bCs w:val="0"/>
          <w:color w:val="004650"/>
        </w:rPr>
      </w:pPr>
    </w:p>
    <w:p w14:paraId="6CCCCB82" w14:textId="77777777" w:rsidR="00217EB9" w:rsidRDefault="00217EB9" w:rsidP="00217EB9">
      <w:pPr>
        <w:rPr>
          <w:rStyle w:val="Gl"/>
          <w:b w:val="0"/>
          <w:bCs w:val="0"/>
          <w:color w:val="004650"/>
        </w:rPr>
      </w:pPr>
    </w:p>
    <w:tbl>
      <w:tblPr>
        <w:tblStyle w:val="TabloKlavuzu"/>
        <w:tblW w:w="0" w:type="auto"/>
        <w:tblInd w:w="-113" w:type="dxa"/>
        <w:tblLook w:val="04A0" w:firstRow="1" w:lastRow="0" w:firstColumn="1" w:lastColumn="0" w:noHBand="0" w:noVBand="1"/>
      </w:tblPr>
      <w:tblGrid>
        <w:gridCol w:w="3529"/>
        <w:gridCol w:w="3403"/>
      </w:tblGrid>
      <w:tr w:rsidR="001F0A2D" w14:paraId="1F903B11" w14:textId="77777777" w:rsidTr="001F0A2D">
        <w:trPr>
          <w:cantSplit/>
        </w:trPr>
        <w:tc>
          <w:tcPr>
            <w:tcW w:w="3529" w:type="dxa"/>
            <w:shd w:val="clear" w:color="auto" w:fill="003D5B"/>
          </w:tcPr>
          <w:p w14:paraId="07A81C50" w14:textId="12F62F3A" w:rsidR="00217EB9" w:rsidRPr="003D7BAE" w:rsidRDefault="001F0A2D" w:rsidP="001C1D48">
            <w:pPr>
              <w:jc w:val="center"/>
              <w:rPr>
                <w:b/>
                <w:bCs/>
                <w:color w:val="FFFFFF" w:themeColor="background1"/>
                <w:szCs w:val="18"/>
              </w:rPr>
            </w:pPr>
            <w:proofErr w:type="spellStart"/>
            <w:r>
              <w:rPr>
                <w:b/>
                <w:color w:val="FFFFFF" w:themeColor="background1"/>
                <w:szCs w:val="18"/>
                <w:lang w:bidi="tr-TR"/>
              </w:rPr>
              <w:t>Concentrix</w:t>
            </w:r>
            <w:proofErr w:type="spellEnd"/>
            <w:r>
              <w:rPr>
                <w:b/>
                <w:color w:val="FFFFFF" w:themeColor="background1"/>
                <w:szCs w:val="18"/>
                <w:lang w:bidi="tr-TR"/>
              </w:rPr>
              <w:t xml:space="preserve"> Coğrafyaları/Bölgeleri</w:t>
            </w:r>
          </w:p>
        </w:tc>
        <w:tc>
          <w:tcPr>
            <w:tcW w:w="3403" w:type="dxa"/>
            <w:shd w:val="clear" w:color="auto" w:fill="003D5B"/>
          </w:tcPr>
          <w:p w14:paraId="5752D3B2" w14:textId="097E6CAF" w:rsidR="00217EB9" w:rsidRPr="003D7BAE" w:rsidRDefault="00217EB9" w:rsidP="001C1D48">
            <w:pPr>
              <w:jc w:val="center"/>
              <w:rPr>
                <w:b/>
                <w:bCs/>
                <w:color w:val="FFFFFF" w:themeColor="background1"/>
                <w:szCs w:val="18"/>
              </w:rPr>
            </w:pPr>
            <w:r w:rsidRPr="003D7BAE">
              <w:rPr>
                <w:b/>
                <w:color w:val="FFFFFF" w:themeColor="background1"/>
                <w:szCs w:val="18"/>
                <w:lang w:bidi="tr-TR"/>
              </w:rPr>
              <w:t>Coğrafya/Bölge dahilindeki ülkeler</w:t>
            </w:r>
          </w:p>
        </w:tc>
      </w:tr>
      <w:tr w:rsidR="00217EB9" w14:paraId="1FB6619F" w14:textId="77777777" w:rsidTr="00C92494">
        <w:trPr>
          <w:cantSplit/>
        </w:trPr>
        <w:tc>
          <w:tcPr>
            <w:tcW w:w="3529" w:type="dxa"/>
            <w:vAlign w:val="center"/>
          </w:tcPr>
          <w:p w14:paraId="7B36C820" w14:textId="77777777" w:rsidR="00217EB9" w:rsidRPr="00F563A6" w:rsidRDefault="00217EB9" w:rsidP="001C1D48">
            <w:pPr>
              <w:jc w:val="center"/>
              <w:rPr>
                <w:b/>
                <w:bCs/>
                <w:color w:val="auto"/>
                <w:szCs w:val="18"/>
              </w:rPr>
            </w:pPr>
            <w:r w:rsidRPr="00F563A6">
              <w:rPr>
                <w:b/>
                <w:color w:val="auto"/>
                <w:szCs w:val="18"/>
                <w:lang w:bidi="tr-TR"/>
              </w:rPr>
              <w:t>Grup (Küresel)</w:t>
            </w:r>
          </w:p>
        </w:tc>
        <w:tc>
          <w:tcPr>
            <w:tcW w:w="3403" w:type="dxa"/>
          </w:tcPr>
          <w:p w14:paraId="7FA8625E" w14:textId="77777777" w:rsidR="00217EB9" w:rsidRPr="00F563A6" w:rsidRDefault="00217EB9" w:rsidP="001C1D48">
            <w:pPr>
              <w:jc w:val="center"/>
              <w:rPr>
                <w:rFonts w:cstheme="minorHAnsi"/>
                <w:b/>
                <w:bCs/>
                <w:color w:val="auto"/>
                <w:szCs w:val="18"/>
              </w:rPr>
            </w:pPr>
            <w:r w:rsidRPr="00F563A6">
              <w:rPr>
                <w:rFonts w:cstheme="minorHAnsi"/>
                <w:b/>
                <w:color w:val="auto"/>
                <w:szCs w:val="18"/>
                <w:lang w:bidi="tr-TR"/>
              </w:rPr>
              <w:t>Tüm ülkeler*</w:t>
            </w:r>
          </w:p>
          <w:p w14:paraId="79D29BF8" w14:textId="521C3A48" w:rsidR="00217EB9" w:rsidRPr="00F563A6" w:rsidRDefault="00217EB9" w:rsidP="001C1D48">
            <w:pPr>
              <w:rPr>
                <w:color w:val="auto"/>
                <w:szCs w:val="18"/>
              </w:rPr>
            </w:pPr>
            <w:r w:rsidRPr="00F563A6">
              <w:rPr>
                <w:rFonts w:cstheme="minorHAnsi"/>
                <w:i/>
                <w:color w:val="auto"/>
                <w:szCs w:val="18"/>
                <w:lang w:bidi="tr-TR"/>
              </w:rPr>
              <w:t>*Veri aktarımları, Küresel kuruluşlar (Küresel Paylaşımlı Hizmet kuruluşları dahil) ve Ek 1’de belirtilen ülke konumları ne olursa olsun Grubun tüm diğer BCR Üyelerinin kuruluşları arasında gerçekleşebilir.</w:t>
            </w:r>
          </w:p>
        </w:tc>
      </w:tr>
      <w:tr w:rsidR="00217EB9" w14:paraId="601E885C" w14:textId="77777777" w:rsidTr="00C92494">
        <w:trPr>
          <w:cantSplit/>
        </w:trPr>
        <w:tc>
          <w:tcPr>
            <w:tcW w:w="3529" w:type="dxa"/>
            <w:vAlign w:val="center"/>
          </w:tcPr>
          <w:p w14:paraId="32CBD339" w14:textId="77777777" w:rsidR="00217EB9" w:rsidRPr="00F563A6" w:rsidRDefault="00217EB9" w:rsidP="001C1D48">
            <w:pPr>
              <w:jc w:val="center"/>
              <w:rPr>
                <w:b/>
                <w:bCs/>
                <w:color w:val="auto"/>
                <w:szCs w:val="18"/>
              </w:rPr>
            </w:pPr>
            <w:r>
              <w:rPr>
                <w:b/>
                <w:color w:val="auto"/>
                <w:szCs w:val="18"/>
                <w:lang w:bidi="tr-TR"/>
              </w:rPr>
              <w:lastRenderedPageBreak/>
              <w:t>KUZEY VE GÜNEY AMERİKA</w:t>
            </w:r>
          </w:p>
        </w:tc>
        <w:tc>
          <w:tcPr>
            <w:tcW w:w="3403" w:type="dxa"/>
          </w:tcPr>
          <w:p w14:paraId="50730FF7" w14:textId="77777777" w:rsidR="00217EB9" w:rsidRPr="005D5E1F" w:rsidRDefault="00217EB9" w:rsidP="001C1D48">
            <w:pPr>
              <w:jc w:val="center"/>
              <w:rPr>
                <w:b/>
                <w:bCs/>
                <w:color w:val="auto"/>
                <w:szCs w:val="18"/>
              </w:rPr>
            </w:pPr>
            <w:r w:rsidRPr="005D5E1F">
              <w:rPr>
                <w:b/>
                <w:color w:val="auto"/>
                <w:szCs w:val="18"/>
                <w:lang w:bidi="tr-TR"/>
              </w:rPr>
              <w:t>Kanada</w:t>
            </w:r>
          </w:p>
          <w:p w14:paraId="693863E6" w14:textId="77777777" w:rsidR="00217EB9" w:rsidRPr="005D5E1F" w:rsidRDefault="00217EB9" w:rsidP="001C1D48">
            <w:pPr>
              <w:jc w:val="center"/>
              <w:rPr>
                <w:b/>
                <w:bCs/>
                <w:color w:val="auto"/>
                <w:szCs w:val="18"/>
              </w:rPr>
            </w:pPr>
            <w:r w:rsidRPr="005D5E1F">
              <w:rPr>
                <w:b/>
                <w:color w:val="auto"/>
                <w:szCs w:val="18"/>
                <w:lang w:bidi="tr-TR"/>
              </w:rPr>
              <w:t>Kolombiya</w:t>
            </w:r>
          </w:p>
          <w:p w14:paraId="335D6159" w14:textId="77777777" w:rsidR="00217EB9" w:rsidRPr="005D5E1F" w:rsidRDefault="00217EB9" w:rsidP="001C1D48">
            <w:pPr>
              <w:jc w:val="center"/>
              <w:rPr>
                <w:b/>
                <w:bCs/>
                <w:color w:val="auto"/>
                <w:szCs w:val="18"/>
              </w:rPr>
            </w:pPr>
            <w:r>
              <w:rPr>
                <w:b/>
                <w:color w:val="auto"/>
                <w:szCs w:val="18"/>
                <w:lang w:bidi="tr-TR"/>
              </w:rPr>
              <w:t>El Salvador</w:t>
            </w:r>
          </w:p>
          <w:p w14:paraId="206C514D" w14:textId="77777777" w:rsidR="00217EB9" w:rsidRPr="005D5E1F" w:rsidRDefault="00217EB9" w:rsidP="001C1D48">
            <w:pPr>
              <w:jc w:val="center"/>
              <w:rPr>
                <w:b/>
                <w:bCs/>
                <w:color w:val="auto"/>
                <w:szCs w:val="18"/>
              </w:rPr>
            </w:pPr>
            <w:r w:rsidRPr="005D5E1F">
              <w:rPr>
                <w:b/>
                <w:color w:val="auto"/>
                <w:szCs w:val="18"/>
                <w:lang w:bidi="tr-TR"/>
              </w:rPr>
              <w:t>Guatemala</w:t>
            </w:r>
          </w:p>
          <w:p w14:paraId="7677B2C3" w14:textId="77777777" w:rsidR="00217EB9" w:rsidRPr="005D5E1F" w:rsidRDefault="00217EB9" w:rsidP="001C1D48">
            <w:pPr>
              <w:jc w:val="center"/>
              <w:rPr>
                <w:b/>
                <w:bCs/>
                <w:color w:val="auto"/>
                <w:szCs w:val="18"/>
              </w:rPr>
            </w:pPr>
            <w:r w:rsidRPr="005D5E1F">
              <w:rPr>
                <w:b/>
                <w:color w:val="auto"/>
                <w:szCs w:val="18"/>
                <w:lang w:bidi="tr-TR"/>
              </w:rPr>
              <w:t xml:space="preserve">Honduras </w:t>
            </w:r>
          </w:p>
          <w:p w14:paraId="6911E118" w14:textId="77777777" w:rsidR="00217EB9" w:rsidRPr="005D5E1F" w:rsidRDefault="00217EB9" w:rsidP="001C1D48">
            <w:pPr>
              <w:jc w:val="center"/>
              <w:rPr>
                <w:b/>
                <w:bCs/>
                <w:color w:val="auto"/>
                <w:szCs w:val="18"/>
              </w:rPr>
            </w:pPr>
            <w:r w:rsidRPr="005D5E1F">
              <w:rPr>
                <w:b/>
                <w:color w:val="auto"/>
                <w:szCs w:val="18"/>
                <w:lang w:bidi="tr-TR"/>
              </w:rPr>
              <w:t>Meksika</w:t>
            </w:r>
          </w:p>
          <w:p w14:paraId="6DF5321A" w14:textId="77777777" w:rsidR="00217EB9" w:rsidRPr="005D5E1F" w:rsidRDefault="00217EB9" w:rsidP="001C1D48">
            <w:pPr>
              <w:jc w:val="center"/>
              <w:rPr>
                <w:b/>
                <w:bCs/>
                <w:color w:val="auto"/>
                <w:szCs w:val="18"/>
              </w:rPr>
            </w:pPr>
            <w:r>
              <w:rPr>
                <w:b/>
                <w:color w:val="auto"/>
                <w:szCs w:val="18"/>
                <w:lang w:bidi="tr-TR"/>
              </w:rPr>
              <w:t>Nikaragua</w:t>
            </w:r>
          </w:p>
          <w:p w14:paraId="72900E39" w14:textId="77777777" w:rsidR="00217EB9" w:rsidRPr="005D5E1F" w:rsidRDefault="00217EB9" w:rsidP="001C1D48">
            <w:pPr>
              <w:jc w:val="center"/>
              <w:rPr>
                <w:b/>
                <w:bCs/>
                <w:color w:val="auto"/>
                <w:szCs w:val="18"/>
              </w:rPr>
            </w:pPr>
            <w:r w:rsidRPr="005D5E1F">
              <w:rPr>
                <w:b/>
                <w:color w:val="auto"/>
                <w:szCs w:val="18"/>
                <w:lang w:bidi="tr-TR"/>
              </w:rPr>
              <w:t>Peru</w:t>
            </w:r>
          </w:p>
          <w:p w14:paraId="1B7E8770" w14:textId="77777777" w:rsidR="00217EB9" w:rsidRPr="004D5306" w:rsidRDefault="00217EB9" w:rsidP="001C1D48">
            <w:pPr>
              <w:jc w:val="center"/>
              <w:rPr>
                <w:b/>
                <w:bCs/>
                <w:color w:val="auto"/>
                <w:szCs w:val="18"/>
              </w:rPr>
            </w:pPr>
            <w:r w:rsidRPr="005D5E1F">
              <w:rPr>
                <w:b/>
                <w:color w:val="auto"/>
                <w:szCs w:val="18"/>
                <w:lang w:bidi="tr-TR"/>
              </w:rPr>
              <w:t>ABD</w:t>
            </w:r>
          </w:p>
        </w:tc>
      </w:tr>
      <w:tr w:rsidR="00217EB9" w14:paraId="7D9B2928" w14:textId="77777777" w:rsidTr="00C92494">
        <w:trPr>
          <w:cantSplit/>
        </w:trPr>
        <w:tc>
          <w:tcPr>
            <w:tcW w:w="3529" w:type="dxa"/>
            <w:vAlign w:val="center"/>
          </w:tcPr>
          <w:p w14:paraId="0E6225DD" w14:textId="77777777" w:rsidR="00217EB9" w:rsidRPr="00F563A6" w:rsidRDefault="00217EB9" w:rsidP="001C1D48">
            <w:pPr>
              <w:jc w:val="center"/>
              <w:rPr>
                <w:b/>
                <w:bCs/>
                <w:color w:val="auto"/>
                <w:szCs w:val="18"/>
              </w:rPr>
            </w:pPr>
            <w:r w:rsidRPr="00F563A6">
              <w:rPr>
                <w:b/>
                <w:color w:val="auto"/>
                <w:szCs w:val="18"/>
                <w:lang w:bidi="tr-TR"/>
              </w:rPr>
              <w:t>APAC</w:t>
            </w:r>
          </w:p>
        </w:tc>
        <w:tc>
          <w:tcPr>
            <w:tcW w:w="3403" w:type="dxa"/>
          </w:tcPr>
          <w:p w14:paraId="66534D19" w14:textId="77777777" w:rsidR="00217EB9" w:rsidRPr="00F563A6" w:rsidRDefault="00217EB9" w:rsidP="001C1D48">
            <w:pPr>
              <w:jc w:val="center"/>
              <w:rPr>
                <w:b/>
                <w:bCs/>
                <w:color w:val="auto"/>
                <w:szCs w:val="18"/>
              </w:rPr>
            </w:pPr>
            <w:r w:rsidRPr="007164A8">
              <w:rPr>
                <w:b/>
                <w:color w:val="auto"/>
                <w:szCs w:val="18"/>
                <w:lang w:bidi="tr-TR"/>
              </w:rPr>
              <w:t>Avustralya</w:t>
            </w:r>
          </w:p>
          <w:p w14:paraId="24C1B2AB" w14:textId="77777777" w:rsidR="00217EB9" w:rsidRDefault="00217EB9" w:rsidP="001C1D48">
            <w:pPr>
              <w:jc w:val="center"/>
              <w:rPr>
                <w:b/>
                <w:bCs/>
                <w:color w:val="auto"/>
                <w:szCs w:val="18"/>
              </w:rPr>
            </w:pPr>
            <w:r w:rsidRPr="00F563A6">
              <w:rPr>
                <w:b/>
                <w:color w:val="auto"/>
                <w:szCs w:val="18"/>
                <w:lang w:bidi="tr-TR"/>
              </w:rPr>
              <w:t>Çin</w:t>
            </w:r>
          </w:p>
          <w:p w14:paraId="35F003E4" w14:textId="77777777" w:rsidR="00217EB9" w:rsidRPr="00F563A6" w:rsidRDefault="00217EB9" w:rsidP="001C1D48">
            <w:pPr>
              <w:jc w:val="center"/>
              <w:rPr>
                <w:b/>
                <w:bCs/>
                <w:color w:val="auto"/>
                <w:szCs w:val="18"/>
              </w:rPr>
            </w:pPr>
            <w:r>
              <w:rPr>
                <w:b/>
                <w:color w:val="auto"/>
                <w:szCs w:val="18"/>
                <w:lang w:bidi="tr-TR"/>
              </w:rPr>
              <w:t>Hong Kong</w:t>
            </w:r>
          </w:p>
          <w:p w14:paraId="53D21D64" w14:textId="77777777" w:rsidR="00217EB9" w:rsidRPr="00F563A6" w:rsidRDefault="00217EB9" w:rsidP="001C1D48">
            <w:pPr>
              <w:jc w:val="center"/>
              <w:rPr>
                <w:b/>
                <w:bCs/>
                <w:color w:val="auto"/>
                <w:szCs w:val="18"/>
              </w:rPr>
            </w:pPr>
            <w:r w:rsidRPr="00F563A6">
              <w:rPr>
                <w:b/>
                <w:color w:val="auto"/>
                <w:szCs w:val="18"/>
                <w:lang w:bidi="tr-TR"/>
              </w:rPr>
              <w:t>Japonya</w:t>
            </w:r>
          </w:p>
          <w:p w14:paraId="3EBE5DD2" w14:textId="77777777" w:rsidR="00217EB9" w:rsidRPr="00F563A6" w:rsidRDefault="00217EB9" w:rsidP="001C1D48">
            <w:pPr>
              <w:jc w:val="center"/>
              <w:rPr>
                <w:b/>
                <w:bCs/>
                <w:color w:val="auto"/>
                <w:szCs w:val="18"/>
              </w:rPr>
            </w:pPr>
            <w:r w:rsidRPr="00F563A6">
              <w:rPr>
                <w:b/>
                <w:color w:val="auto"/>
                <w:szCs w:val="18"/>
                <w:lang w:bidi="tr-TR"/>
              </w:rPr>
              <w:t>Malezya</w:t>
            </w:r>
          </w:p>
          <w:p w14:paraId="2822089F" w14:textId="77777777" w:rsidR="00217EB9" w:rsidRPr="00F563A6" w:rsidRDefault="00217EB9" w:rsidP="001C1D48">
            <w:pPr>
              <w:jc w:val="center"/>
              <w:rPr>
                <w:b/>
                <w:bCs/>
                <w:color w:val="auto"/>
                <w:szCs w:val="18"/>
              </w:rPr>
            </w:pPr>
            <w:r w:rsidRPr="00F563A6">
              <w:rPr>
                <w:b/>
                <w:color w:val="auto"/>
                <w:szCs w:val="18"/>
                <w:lang w:bidi="tr-TR"/>
              </w:rPr>
              <w:t>Filipinler</w:t>
            </w:r>
          </w:p>
          <w:p w14:paraId="3CB1929B" w14:textId="77777777" w:rsidR="00217EB9" w:rsidRPr="00F563A6" w:rsidRDefault="00217EB9" w:rsidP="001C1D48">
            <w:pPr>
              <w:jc w:val="center"/>
              <w:rPr>
                <w:b/>
                <w:bCs/>
                <w:color w:val="auto"/>
                <w:szCs w:val="18"/>
              </w:rPr>
            </w:pPr>
            <w:r w:rsidRPr="00F563A6">
              <w:rPr>
                <w:b/>
                <w:color w:val="auto"/>
                <w:szCs w:val="18"/>
                <w:lang w:bidi="tr-TR"/>
              </w:rPr>
              <w:t>Singapur</w:t>
            </w:r>
          </w:p>
          <w:p w14:paraId="03520BCB" w14:textId="77777777" w:rsidR="00217EB9" w:rsidRPr="001936B1" w:rsidRDefault="00217EB9" w:rsidP="001C1D48">
            <w:pPr>
              <w:jc w:val="center"/>
              <w:rPr>
                <w:b/>
                <w:bCs/>
                <w:color w:val="auto"/>
                <w:szCs w:val="18"/>
              </w:rPr>
            </w:pPr>
            <w:r>
              <w:rPr>
                <w:b/>
                <w:color w:val="auto"/>
                <w:szCs w:val="18"/>
                <w:lang w:bidi="tr-TR"/>
              </w:rPr>
              <w:t>Tayland</w:t>
            </w:r>
          </w:p>
        </w:tc>
      </w:tr>
      <w:tr w:rsidR="00217EB9" w14:paraId="437FDFE2" w14:textId="77777777" w:rsidTr="00C92494">
        <w:trPr>
          <w:cantSplit/>
        </w:trPr>
        <w:tc>
          <w:tcPr>
            <w:tcW w:w="3529" w:type="dxa"/>
            <w:vAlign w:val="center"/>
          </w:tcPr>
          <w:p w14:paraId="4486EF80" w14:textId="77777777" w:rsidR="00217EB9" w:rsidRPr="00F563A6" w:rsidRDefault="00217EB9" w:rsidP="001C1D48">
            <w:pPr>
              <w:jc w:val="center"/>
              <w:rPr>
                <w:b/>
                <w:bCs/>
                <w:color w:val="auto"/>
                <w:szCs w:val="18"/>
              </w:rPr>
            </w:pPr>
            <w:r w:rsidRPr="00F563A6">
              <w:rPr>
                <w:b/>
                <w:color w:val="auto"/>
                <w:szCs w:val="18"/>
                <w:lang w:bidi="tr-TR"/>
              </w:rPr>
              <w:t>CRIT</w:t>
            </w:r>
          </w:p>
        </w:tc>
        <w:tc>
          <w:tcPr>
            <w:tcW w:w="3403" w:type="dxa"/>
          </w:tcPr>
          <w:p w14:paraId="079ED7BF" w14:textId="77777777" w:rsidR="00217EB9" w:rsidRPr="00A82565" w:rsidRDefault="00217EB9" w:rsidP="001C1D48">
            <w:pPr>
              <w:jc w:val="center"/>
              <w:rPr>
                <w:b/>
                <w:bCs/>
                <w:color w:val="auto"/>
                <w:szCs w:val="18"/>
              </w:rPr>
            </w:pPr>
            <w:r w:rsidRPr="00A82565">
              <w:rPr>
                <w:b/>
                <w:color w:val="auto"/>
                <w:szCs w:val="18"/>
                <w:lang w:bidi="tr-TR"/>
              </w:rPr>
              <w:t>Arnavutluk</w:t>
            </w:r>
          </w:p>
          <w:p w14:paraId="73C7707B" w14:textId="77777777" w:rsidR="00217EB9" w:rsidRPr="00F563A6" w:rsidRDefault="00217EB9" w:rsidP="001C1D48">
            <w:pPr>
              <w:jc w:val="center"/>
              <w:rPr>
                <w:b/>
                <w:bCs/>
                <w:color w:val="auto"/>
                <w:szCs w:val="18"/>
              </w:rPr>
            </w:pPr>
            <w:r w:rsidRPr="00F563A6">
              <w:rPr>
                <w:b/>
                <w:color w:val="auto"/>
                <w:szCs w:val="18"/>
                <w:lang w:bidi="tr-TR"/>
              </w:rPr>
              <w:tab/>
              <w:t>Çek Cumhuriyeti</w:t>
            </w:r>
          </w:p>
          <w:p w14:paraId="4533246E" w14:textId="77777777" w:rsidR="00217EB9" w:rsidRDefault="00217EB9" w:rsidP="001C1D48">
            <w:pPr>
              <w:tabs>
                <w:tab w:val="left" w:pos="1590"/>
              </w:tabs>
              <w:jc w:val="center"/>
              <w:rPr>
                <w:b/>
                <w:bCs/>
                <w:color w:val="auto"/>
                <w:szCs w:val="18"/>
              </w:rPr>
            </w:pPr>
            <w:r w:rsidRPr="00F563A6">
              <w:rPr>
                <w:b/>
                <w:color w:val="auto"/>
                <w:szCs w:val="18"/>
                <w:lang w:bidi="tr-TR"/>
              </w:rPr>
              <w:t>İtalya</w:t>
            </w:r>
          </w:p>
          <w:p w14:paraId="560972A4" w14:textId="77777777" w:rsidR="00217EB9" w:rsidRPr="00F563A6" w:rsidRDefault="00217EB9" w:rsidP="001C1D48">
            <w:pPr>
              <w:tabs>
                <w:tab w:val="left" w:pos="1590"/>
              </w:tabs>
              <w:jc w:val="center"/>
              <w:rPr>
                <w:color w:val="auto"/>
                <w:szCs w:val="18"/>
              </w:rPr>
            </w:pPr>
            <w:r w:rsidRPr="00A82565">
              <w:rPr>
                <w:b/>
                <w:color w:val="auto"/>
                <w:szCs w:val="18"/>
                <w:lang w:bidi="tr-TR"/>
              </w:rPr>
              <w:t>Slovakya</w:t>
            </w:r>
          </w:p>
        </w:tc>
      </w:tr>
      <w:tr w:rsidR="00217EB9" w14:paraId="43FF7DF2" w14:textId="77777777" w:rsidTr="00C92494">
        <w:trPr>
          <w:cantSplit/>
        </w:trPr>
        <w:tc>
          <w:tcPr>
            <w:tcW w:w="3529" w:type="dxa"/>
            <w:vAlign w:val="center"/>
          </w:tcPr>
          <w:p w14:paraId="1BBCC6EF" w14:textId="77777777" w:rsidR="00217EB9" w:rsidRPr="00F563A6" w:rsidRDefault="00217EB9" w:rsidP="001C1D48">
            <w:pPr>
              <w:jc w:val="center"/>
              <w:rPr>
                <w:b/>
                <w:bCs/>
                <w:color w:val="auto"/>
                <w:szCs w:val="18"/>
              </w:rPr>
            </w:pPr>
            <w:r w:rsidRPr="00F563A6">
              <w:rPr>
                <w:b/>
                <w:color w:val="auto"/>
                <w:szCs w:val="18"/>
                <w:lang w:bidi="tr-TR"/>
              </w:rPr>
              <w:t>DACH</w:t>
            </w:r>
          </w:p>
        </w:tc>
        <w:tc>
          <w:tcPr>
            <w:tcW w:w="3403" w:type="dxa"/>
          </w:tcPr>
          <w:p w14:paraId="34286C88" w14:textId="77777777" w:rsidR="00217EB9" w:rsidRDefault="00217EB9" w:rsidP="001C1D48">
            <w:pPr>
              <w:jc w:val="center"/>
              <w:rPr>
                <w:b/>
                <w:bCs/>
                <w:color w:val="auto"/>
                <w:szCs w:val="18"/>
              </w:rPr>
            </w:pPr>
            <w:r w:rsidRPr="007164A8">
              <w:rPr>
                <w:b/>
                <w:color w:val="auto"/>
                <w:szCs w:val="18"/>
                <w:lang w:bidi="tr-TR"/>
              </w:rPr>
              <w:t>Avusturya</w:t>
            </w:r>
          </w:p>
          <w:p w14:paraId="0DD86F9B" w14:textId="77777777" w:rsidR="00217EB9" w:rsidRDefault="00217EB9" w:rsidP="001C1D48">
            <w:pPr>
              <w:jc w:val="center"/>
              <w:rPr>
                <w:b/>
                <w:bCs/>
                <w:color w:val="auto"/>
                <w:szCs w:val="18"/>
              </w:rPr>
            </w:pPr>
            <w:r>
              <w:rPr>
                <w:b/>
                <w:color w:val="auto"/>
                <w:szCs w:val="18"/>
                <w:lang w:bidi="tr-TR"/>
              </w:rPr>
              <w:t>Bosna Hersek</w:t>
            </w:r>
          </w:p>
          <w:p w14:paraId="433E4AC0" w14:textId="77777777" w:rsidR="00217EB9" w:rsidRPr="00F563A6" w:rsidRDefault="00217EB9" w:rsidP="001C1D48">
            <w:pPr>
              <w:jc w:val="center"/>
              <w:rPr>
                <w:b/>
                <w:bCs/>
                <w:color w:val="auto"/>
                <w:szCs w:val="18"/>
              </w:rPr>
            </w:pPr>
            <w:r>
              <w:rPr>
                <w:b/>
                <w:color w:val="auto"/>
                <w:szCs w:val="18"/>
                <w:lang w:bidi="tr-TR"/>
              </w:rPr>
              <w:t>Bulgaristan</w:t>
            </w:r>
          </w:p>
          <w:p w14:paraId="47C67F7E" w14:textId="77777777" w:rsidR="00217EB9" w:rsidRDefault="00217EB9" w:rsidP="001C1D48">
            <w:pPr>
              <w:jc w:val="center"/>
              <w:rPr>
                <w:b/>
                <w:bCs/>
                <w:color w:val="auto"/>
                <w:szCs w:val="18"/>
              </w:rPr>
            </w:pPr>
            <w:r w:rsidRPr="00F563A6">
              <w:rPr>
                <w:b/>
                <w:color w:val="auto"/>
                <w:szCs w:val="18"/>
                <w:lang w:bidi="tr-TR"/>
              </w:rPr>
              <w:t>Almanya</w:t>
            </w:r>
          </w:p>
          <w:p w14:paraId="2515D327" w14:textId="77777777" w:rsidR="00217EB9" w:rsidRPr="00F563A6" w:rsidRDefault="00217EB9" w:rsidP="001C1D48">
            <w:pPr>
              <w:jc w:val="center"/>
              <w:rPr>
                <w:b/>
                <w:bCs/>
                <w:color w:val="auto"/>
                <w:szCs w:val="18"/>
              </w:rPr>
            </w:pPr>
            <w:r>
              <w:rPr>
                <w:b/>
                <w:color w:val="auto"/>
                <w:szCs w:val="18"/>
                <w:lang w:bidi="tr-TR"/>
              </w:rPr>
              <w:t>Macaristan</w:t>
            </w:r>
          </w:p>
          <w:p w14:paraId="5152327E" w14:textId="77777777" w:rsidR="00217EB9" w:rsidRDefault="00217EB9" w:rsidP="001C1D48">
            <w:pPr>
              <w:jc w:val="center"/>
              <w:rPr>
                <w:b/>
                <w:bCs/>
                <w:color w:val="auto"/>
                <w:szCs w:val="18"/>
              </w:rPr>
            </w:pPr>
            <w:r w:rsidRPr="00F563A6">
              <w:rPr>
                <w:b/>
                <w:color w:val="auto"/>
                <w:szCs w:val="18"/>
                <w:lang w:bidi="tr-TR"/>
              </w:rPr>
              <w:t>Kosova</w:t>
            </w:r>
          </w:p>
          <w:p w14:paraId="5967F5DF" w14:textId="77777777" w:rsidR="00217EB9" w:rsidRPr="00F563A6" w:rsidRDefault="00217EB9" w:rsidP="001C1D48">
            <w:pPr>
              <w:jc w:val="center"/>
              <w:rPr>
                <w:b/>
                <w:bCs/>
                <w:color w:val="auto"/>
                <w:szCs w:val="18"/>
              </w:rPr>
            </w:pPr>
            <w:r>
              <w:rPr>
                <w:b/>
                <w:color w:val="auto"/>
                <w:szCs w:val="18"/>
                <w:lang w:bidi="tr-TR"/>
              </w:rPr>
              <w:t>Kuzey Makedonya</w:t>
            </w:r>
          </w:p>
          <w:p w14:paraId="04504DA6" w14:textId="77777777" w:rsidR="00217EB9" w:rsidRDefault="00217EB9" w:rsidP="001C1D48">
            <w:pPr>
              <w:jc w:val="center"/>
              <w:rPr>
                <w:b/>
                <w:bCs/>
                <w:color w:val="auto"/>
                <w:szCs w:val="18"/>
              </w:rPr>
            </w:pPr>
            <w:r w:rsidRPr="00F563A6">
              <w:rPr>
                <w:b/>
                <w:color w:val="auto"/>
                <w:szCs w:val="18"/>
                <w:lang w:bidi="tr-TR"/>
              </w:rPr>
              <w:t>Polonya</w:t>
            </w:r>
          </w:p>
          <w:p w14:paraId="17BF806C" w14:textId="77777777" w:rsidR="00217EB9" w:rsidRDefault="00217EB9" w:rsidP="001C1D48">
            <w:pPr>
              <w:jc w:val="center"/>
              <w:rPr>
                <w:b/>
                <w:bCs/>
                <w:color w:val="auto"/>
                <w:szCs w:val="18"/>
              </w:rPr>
            </w:pPr>
            <w:r>
              <w:rPr>
                <w:b/>
                <w:color w:val="auto"/>
                <w:szCs w:val="18"/>
                <w:lang w:bidi="tr-TR"/>
              </w:rPr>
              <w:t>Slovenya</w:t>
            </w:r>
          </w:p>
          <w:p w14:paraId="28AE5BAB" w14:textId="77777777" w:rsidR="00217EB9" w:rsidRPr="007164A8" w:rsidRDefault="00217EB9" w:rsidP="001C1D48">
            <w:pPr>
              <w:jc w:val="center"/>
              <w:rPr>
                <w:b/>
                <w:bCs/>
                <w:color w:val="auto"/>
                <w:szCs w:val="18"/>
              </w:rPr>
            </w:pPr>
            <w:r w:rsidRPr="00F563A6">
              <w:rPr>
                <w:b/>
                <w:color w:val="auto"/>
                <w:szCs w:val="18"/>
                <w:lang w:bidi="tr-TR"/>
              </w:rPr>
              <w:t>İsviçre</w:t>
            </w:r>
          </w:p>
        </w:tc>
      </w:tr>
      <w:tr w:rsidR="00217EB9" w14:paraId="6F81E762" w14:textId="77777777" w:rsidTr="00C92494">
        <w:trPr>
          <w:cantSplit/>
        </w:trPr>
        <w:tc>
          <w:tcPr>
            <w:tcW w:w="3529" w:type="dxa"/>
            <w:vAlign w:val="center"/>
          </w:tcPr>
          <w:p w14:paraId="3B8F8A0D" w14:textId="77777777" w:rsidR="00217EB9" w:rsidRPr="00F563A6" w:rsidRDefault="00217EB9" w:rsidP="001C1D48">
            <w:pPr>
              <w:jc w:val="center"/>
              <w:rPr>
                <w:b/>
                <w:bCs/>
                <w:color w:val="auto"/>
                <w:szCs w:val="18"/>
              </w:rPr>
            </w:pPr>
            <w:r w:rsidRPr="00F563A6">
              <w:rPr>
                <w:b/>
                <w:color w:val="auto"/>
                <w:szCs w:val="18"/>
                <w:lang w:bidi="tr-TR"/>
              </w:rPr>
              <w:lastRenderedPageBreak/>
              <w:t>FRANSA</w:t>
            </w:r>
          </w:p>
        </w:tc>
        <w:tc>
          <w:tcPr>
            <w:tcW w:w="3403" w:type="dxa"/>
          </w:tcPr>
          <w:p w14:paraId="0CAFE619" w14:textId="77777777" w:rsidR="00217EB9" w:rsidRDefault="00217EB9" w:rsidP="001C1D48">
            <w:pPr>
              <w:jc w:val="center"/>
              <w:rPr>
                <w:b/>
                <w:bCs/>
                <w:color w:val="auto"/>
                <w:szCs w:val="18"/>
              </w:rPr>
            </w:pPr>
            <w:r w:rsidRPr="007164A8">
              <w:rPr>
                <w:b/>
                <w:color w:val="auto"/>
                <w:szCs w:val="18"/>
                <w:lang w:bidi="tr-TR"/>
              </w:rPr>
              <w:t>Cezayir</w:t>
            </w:r>
          </w:p>
          <w:p w14:paraId="531B0A99" w14:textId="77777777" w:rsidR="00217EB9" w:rsidRPr="00F563A6" w:rsidRDefault="00217EB9" w:rsidP="001C1D48">
            <w:pPr>
              <w:jc w:val="center"/>
              <w:rPr>
                <w:b/>
                <w:bCs/>
                <w:color w:val="auto"/>
                <w:szCs w:val="18"/>
              </w:rPr>
            </w:pPr>
            <w:r>
              <w:rPr>
                <w:b/>
                <w:color w:val="auto"/>
                <w:szCs w:val="18"/>
                <w:lang w:bidi="tr-TR"/>
              </w:rPr>
              <w:t>Benin</w:t>
            </w:r>
          </w:p>
          <w:p w14:paraId="4F726E4A" w14:textId="77777777" w:rsidR="00217EB9" w:rsidRPr="00F563A6" w:rsidRDefault="00217EB9" w:rsidP="001C1D48">
            <w:pPr>
              <w:jc w:val="center"/>
              <w:rPr>
                <w:b/>
                <w:bCs/>
                <w:color w:val="auto"/>
                <w:szCs w:val="18"/>
              </w:rPr>
            </w:pPr>
            <w:r w:rsidRPr="00F563A6">
              <w:rPr>
                <w:b/>
                <w:color w:val="auto"/>
                <w:szCs w:val="18"/>
                <w:lang w:bidi="tr-TR"/>
              </w:rPr>
              <w:t>Fransa</w:t>
            </w:r>
          </w:p>
          <w:p w14:paraId="73FDFD7F" w14:textId="77777777" w:rsidR="00217EB9" w:rsidRPr="00F563A6" w:rsidRDefault="00217EB9" w:rsidP="001C1D48">
            <w:pPr>
              <w:jc w:val="center"/>
              <w:rPr>
                <w:b/>
                <w:bCs/>
                <w:color w:val="auto"/>
                <w:szCs w:val="18"/>
              </w:rPr>
            </w:pPr>
            <w:r w:rsidRPr="00F563A6">
              <w:rPr>
                <w:b/>
                <w:color w:val="auto"/>
                <w:szCs w:val="18"/>
                <w:lang w:bidi="tr-TR"/>
              </w:rPr>
              <w:t>Yunanistan</w:t>
            </w:r>
          </w:p>
          <w:p w14:paraId="71F2F190" w14:textId="77777777" w:rsidR="00217EB9" w:rsidRPr="00F563A6" w:rsidRDefault="00217EB9" w:rsidP="001C1D48">
            <w:pPr>
              <w:jc w:val="center"/>
              <w:rPr>
                <w:b/>
                <w:bCs/>
                <w:color w:val="auto"/>
                <w:szCs w:val="18"/>
              </w:rPr>
            </w:pPr>
            <w:r w:rsidRPr="00F563A6">
              <w:rPr>
                <w:b/>
                <w:color w:val="auto"/>
                <w:szCs w:val="18"/>
                <w:lang w:bidi="tr-TR"/>
              </w:rPr>
              <w:t>Fildişi Sahili</w:t>
            </w:r>
          </w:p>
          <w:p w14:paraId="102A080B" w14:textId="77777777" w:rsidR="00217EB9" w:rsidRPr="00F563A6" w:rsidRDefault="00217EB9" w:rsidP="001C1D48">
            <w:pPr>
              <w:jc w:val="center"/>
              <w:rPr>
                <w:b/>
                <w:bCs/>
                <w:color w:val="auto"/>
                <w:szCs w:val="18"/>
              </w:rPr>
            </w:pPr>
            <w:proofErr w:type="spellStart"/>
            <w:r w:rsidRPr="00F563A6">
              <w:rPr>
                <w:b/>
                <w:color w:val="auto"/>
                <w:szCs w:val="18"/>
                <w:lang w:bidi="tr-TR"/>
              </w:rPr>
              <w:t>Madagascar</w:t>
            </w:r>
            <w:proofErr w:type="spellEnd"/>
          </w:p>
          <w:p w14:paraId="378342AC" w14:textId="77777777" w:rsidR="00217EB9" w:rsidRPr="00F563A6" w:rsidRDefault="00217EB9" w:rsidP="001C1D48">
            <w:pPr>
              <w:jc w:val="center"/>
              <w:rPr>
                <w:b/>
                <w:bCs/>
                <w:color w:val="auto"/>
                <w:szCs w:val="18"/>
              </w:rPr>
            </w:pPr>
            <w:r w:rsidRPr="00F563A6">
              <w:rPr>
                <w:b/>
                <w:color w:val="auto"/>
                <w:szCs w:val="18"/>
                <w:lang w:bidi="tr-TR"/>
              </w:rPr>
              <w:t>Fas</w:t>
            </w:r>
          </w:p>
          <w:p w14:paraId="41A18E8F" w14:textId="77777777" w:rsidR="00217EB9" w:rsidRPr="00F563A6" w:rsidRDefault="00217EB9" w:rsidP="001C1D48">
            <w:pPr>
              <w:jc w:val="center"/>
              <w:rPr>
                <w:b/>
                <w:bCs/>
                <w:color w:val="auto"/>
                <w:szCs w:val="18"/>
              </w:rPr>
            </w:pPr>
            <w:r w:rsidRPr="00F563A6">
              <w:rPr>
                <w:b/>
                <w:color w:val="auto"/>
                <w:szCs w:val="18"/>
                <w:lang w:bidi="tr-TR"/>
              </w:rPr>
              <w:t>Portekiz</w:t>
            </w:r>
          </w:p>
          <w:p w14:paraId="6DE6E820" w14:textId="77777777" w:rsidR="00217EB9" w:rsidRPr="00F563A6" w:rsidRDefault="00217EB9" w:rsidP="001C1D48">
            <w:pPr>
              <w:jc w:val="center"/>
              <w:rPr>
                <w:b/>
                <w:bCs/>
                <w:color w:val="auto"/>
                <w:szCs w:val="18"/>
              </w:rPr>
            </w:pPr>
            <w:r w:rsidRPr="00F563A6">
              <w:rPr>
                <w:b/>
                <w:color w:val="auto"/>
                <w:szCs w:val="18"/>
                <w:lang w:bidi="tr-TR"/>
              </w:rPr>
              <w:t>Romanya</w:t>
            </w:r>
          </w:p>
          <w:p w14:paraId="4E640E35" w14:textId="77777777" w:rsidR="00217EB9" w:rsidRPr="00AD1E21" w:rsidRDefault="00217EB9" w:rsidP="001C1D48">
            <w:pPr>
              <w:jc w:val="center"/>
              <w:rPr>
                <w:b/>
                <w:bCs/>
                <w:color w:val="auto"/>
                <w:szCs w:val="18"/>
              </w:rPr>
            </w:pPr>
            <w:r w:rsidRPr="00F563A6">
              <w:rPr>
                <w:b/>
                <w:color w:val="auto"/>
                <w:szCs w:val="18"/>
                <w:lang w:bidi="tr-TR"/>
              </w:rPr>
              <w:t>Senegal</w:t>
            </w:r>
          </w:p>
        </w:tc>
      </w:tr>
      <w:tr w:rsidR="00217EB9" w14:paraId="29FF4FBB" w14:textId="77777777" w:rsidTr="00C92494">
        <w:trPr>
          <w:cantSplit/>
        </w:trPr>
        <w:tc>
          <w:tcPr>
            <w:tcW w:w="3529" w:type="dxa"/>
            <w:vAlign w:val="center"/>
          </w:tcPr>
          <w:p w14:paraId="65969C86" w14:textId="77777777" w:rsidR="00217EB9" w:rsidRPr="00F563A6" w:rsidRDefault="00217EB9" w:rsidP="001C1D48">
            <w:pPr>
              <w:jc w:val="center"/>
              <w:rPr>
                <w:b/>
                <w:bCs/>
                <w:color w:val="auto"/>
                <w:szCs w:val="18"/>
                <w:lang w:val="fr-FR"/>
              </w:rPr>
            </w:pPr>
            <w:r>
              <w:rPr>
                <w:b/>
                <w:color w:val="auto"/>
                <w:szCs w:val="18"/>
                <w:lang w:bidi="tr-TR"/>
              </w:rPr>
              <w:t>MET</w:t>
            </w:r>
          </w:p>
        </w:tc>
        <w:tc>
          <w:tcPr>
            <w:tcW w:w="3403" w:type="dxa"/>
          </w:tcPr>
          <w:p w14:paraId="5DFFBFAE" w14:textId="77777777" w:rsidR="00217EB9" w:rsidRDefault="00217EB9" w:rsidP="001C1D48">
            <w:pPr>
              <w:jc w:val="center"/>
              <w:rPr>
                <w:b/>
                <w:bCs/>
                <w:color w:val="auto"/>
                <w:szCs w:val="18"/>
              </w:rPr>
            </w:pPr>
            <w:r>
              <w:rPr>
                <w:b/>
                <w:color w:val="auto"/>
                <w:szCs w:val="18"/>
                <w:lang w:bidi="tr-TR"/>
              </w:rPr>
              <w:t>Mısır</w:t>
            </w:r>
          </w:p>
          <w:p w14:paraId="376971D8" w14:textId="77777777" w:rsidR="00217EB9" w:rsidRDefault="00217EB9" w:rsidP="001C1D48">
            <w:pPr>
              <w:jc w:val="center"/>
              <w:rPr>
                <w:b/>
                <w:bCs/>
                <w:color w:val="auto"/>
                <w:szCs w:val="18"/>
              </w:rPr>
            </w:pPr>
            <w:r>
              <w:rPr>
                <w:b/>
                <w:color w:val="auto"/>
                <w:szCs w:val="18"/>
                <w:lang w:bidi="tr-TR"/>
              </w:rPr>
              <w:t>İsrail</w:t>
            </w:r>
          </w:p>
          <w:p w14:paraId="63413A11" w14:textId="77777777" w:rsidR="00217EB9" w:rsidRDefault="00217EB9" w:rsidP="001C1D48">
            <w:pPr>
              <w:jc w:val="center"/>
              <w:rPr>
                <w:b/>
                <w:bCs/>
                <w:color w:val="auto"/>
                <w:szCs w:val="18"/>
              </w:rPr>
            </w:pPr>
            <w:r w:rsidRPr="00F563A6">
              <w:rPr>
                <w:b/>
                <w:color w:val="auto"/>
                <w:szCs w:val="18"/>
                <w:lang w:bidi="tr-TR"/>
              </w:rPr>
              <w:t>Ürdün</w:t>
            </w:r>
          </w:p>
          <w:p w14:paraId="585D8CC5" w14:textId="77777777" w:rsidR="00217EB9" w:rsidRPr="00F563A6" w:rsidRDefault="00217EB9" w:rsidP="001C1D48">
            <w:pPr>
              <w:jc w:val="center"/>
              <w:rPr>
                <w:b/>
                <w:bCs/>
                <w:color w:val="auto"/>
                <w:szCs w:val="18"/>
              </w:rPr>
            </w:pPr>
            <w:r>
              <w:rPr>
                <w:b/>
                <w:color w:val="auto"/>
                <w:szCs w:val="18"/>
                <w:lang w:bidi="tr-TR"/>
              </w:rPr>
              <w:t>Suudi Arabistan</w:t>
            </w:r>
          </w:p>
          <w:p w14:paraId="17EE3F4E" w14:textId="77777777" w:rsidR="00217EB9" w:rsidRDefault="00217EB9" w:rsidP="001C1D48">
            <w:pPr>
              <w:jc w:val="center"/>
              <w:rPr>
                <w:b/>
                <w:bCs/>
                <w:color w:val="auto"/>
                <w:szCs w:val="18"/>
              </w:rPr>
            </w:pPr>
            <w:r w:rsidRPr="00F563A6">
              <w:rPr>
                <w:b/>
                <w:color w:val="auto"/>
                <w:szCs w:val="18"/>
                <w:lang w:bidi="tr-TR"/>
              </w:rPr>
              <w:t>Türkiye</w:t>
            </w:r>
          </w:p>
        </w:tc>
      </w:tr>
      <w:tr w:rsidR="00217EB9" w14:paraId="75FEEB7E" w14:textId="77777777" w:rsidTr="00C92494">
        <w:trPr>
          <w:cantSplit/>
        </w:trPr>
        <w:tc>
          <w:tcPr>
            <w:tcW w:w="3529" w:type="dxa"/>
            <w:vAlign w:val="center"/>
          </w:tcPr>
          <w:p w14:paraId="42A27BD8" w14:textId="77777777" w:rsidR="00217EB9" w:rsidRPr="00F563A6" w:rsidRDefault="00217EB9" w:rsidP="001C1D48">
            <w:pPr>
              <w:jc w:val="center"/>
              <w:rPr>
                <w:b/>
                <w:bCs/>
                <w:color w:val="auto"/>
                <w:szCs w:val="18"/>
              </w:rPr>
            </w:pPr>
            <w:r w:rsidRPr="00F563A6">
              <w:rPr>
                <w:b/>
                <w:color w:val="auto"/>
                <w:szCs w:val="18"/>
                <w:lang w:bidi="tr-TR"/>
              </w:rPr>
              <w:t>HOLLANDA</w:t>
            </w:r>
          </w:p>
        </w:tc>
        <w:tc>
          <w:tcPr>
            <w:tcW w:w="3403" w:type="dxa"/>
          </w:tcPr>
          <w:p w14:paraId="6E75EF2C" w14:textId="77777777" w:rsidR="00217EB9" w:rsidRPr="00F563A6" w:rsidRDefault="00217EB9" w:rsidP="001C1D48">
            <w:pPr>
              <w:jc w:val="center"/>
              <w:rPr>
                <w:b/>
                <w:bCs/>
                <w:color w:val="auto"/>
                <w:szCs w:val="18"/>
              </w:rPr>
            </w:pPr>
            <w:r>
              <w:rPr>
                <w:b/>
                <w:color w:val="auto"/>
                <w:szCs w:val="18"/>
                <w:lang w:bidi="tr-TR"/>
              </w:rPr>
              <w:t>Hollanda</w:t>
            </w:r>
          </w:p>
          <w:p w14:paraId="3D6565CB" w14:textId="77777777" w:rsidR="00217EB9" w:rsidRPr="00F563A6" w:rsidRDefault="00217EB9" w:rsidP="001C1D48">
            <w:pPr>
              <w:jc w:val="center"/>
              <w:rPr>
                <w:color w:val="auto"/>
                <w:szCs w:val="18"/>
              </w:rPr>
            </w:pPr>
            <w:r w:rsidRPr="00F563A6">
              <w:rPr>
                <w:b/>
                <w:color w:val="auto"/>
                <w:szCs w:val="18"/>
                <w:lang w:bidi="tr-TR"/>
              </w:rPr>
              <w:t>Surinam</w:t>
            </w:r>
          </w:p>
        </w:tc>
      </w:tr>
      <w:tr w:rsidR="00217EB9" w14:paraId="5A23CF19" w14:textId="77777777" w:rsidTr="00C92494">
        <w:trPr>
          <w:cantSplit/>
        </w:trPr>
        <w:tc>
          <w:tcPr>
            <w:tcW w:w="3529" w:type="dxa"/>
            <w:vAlign w:val="center"/>
          </w:tcPr>
          <w:p w14:paraId="4F9D3D4E" w14:textId="77777777" w:rsidR="00217EB9" w:rsidRPr="00F563A6" w:rsidRDefault="00217EB9" w:rsidP="001C1D48">
            <w:pPr>
              <w:jc w:val="center"/>
              <w:rPr>
                <w:b/>
                <w:bCs/>
                <w:color w:val="auto"/>
                <w:szCs w:val="18"/>
              </w:rPr>
            </w:pPr>
            <w:r w:rsidRPr="00F563A6">
              <w:rPr>
                <w:b/>
                <w:color w:val="auto"/>
                <w:szCs w:val="18"/>
                <w:lang w:bidi="tr-TR"/>
              </w:rPr>
              <w:t>İSKANDİNAV ÜLKELERİ</w:t>
            </w:r>
          </w:p>
        </w:tc>
        <w:tc>
          <w:tcPr>
            <w:tcW w:w="3403" w:type="dxa"/>
          </w:tcPr>
          <w:p w14:paraId="5E45AEFA" w14:textId="77777777" w:rsidR="00217EB9" w:rsidRPr="00F563A6" w:rsidRDefault="00217EB9" w:rsidP="001C1D48">
            <w:pPr>
              <w:jc w:val="center"/>
              <w:rPr>
                <w:b/>
                <w:bCs/>
                <w:color w:val="auto"/>
                <w:szCs w:val="18"/>
              </w:rPr>
            </w:pPr>
            <w:r w:rsidRPr="007164A8">
              <w:rPr>
                <w:b/>
                <w:color w:val="auto"/>
                <w:szCs w:val="18"/>
                <w:lang w:bidi="tr-TR"/>
              </w:rPr>
              <w:t>Danimarka</w:t>
            </w:r>
          </w:p>
          <w:p w14:paraId="32569E43" w14:textId="77777777" w:rsidR="00217EB9" w:rsidRPr="00F563A6" w:rsidRDefault="00217EB9" w:rsidP="001C1D48">
            <w:pPr>
              <w:jc w:val="center"/>
              <w:rPr>
                <w:b/>
                <w:bCs/>
                <w:color w:val="auto"/>
                <w:szCs w:val="18"/>
              </w:rPr>
            </w:pPr>
            <w:r w:rsidRPr="00F563A6">
              <w:rPr>
                <w:b/>
                <w:color w:val="auto"/>
                <w:szCs w:val="18"/>
                <w:lang w:bidi="tr-TR"/>
              </w:rPr>
              <w:t>Estonya</w:t>
            </w:r>
          </w:p>
          <w:p w14:paraId="40024A54" w14:textId="77777777" w:rsidR="00217EB9" w:rsidRPr="00F563A6" w:rsidRDefault="00217EB9" w:rsidP="001C1D48">
            <w:pPr>
              <w:jc w:val="center"/>
              <w:rPr>
                <w:b/>
                <w:bCs/>
                <w:color w:val="auto"/>
                <w:szCs w:val="18"/>
              </w:rPr>
            </w:pPr>
            <w:r w:rsidRPr="00F563A6">
              <w:rPr>
                <w:b/>
                <w:color w:val="auto"/>
                <w:szCs w:val="18"/>
                <w:lang w:bidi="tr-TR"/>
              </w:rPr>
              <w:t>Finlandiya</w:t>
            </w:r>
          </w:p>
          <w:p w14:paraId="32EA5820" w14:textId="77777777" w:rsidR="00217EB9" w:rsidRDefault="00217EB9" w:rsidP="001C1D48">
            <w:pPr>
              <w:jc w:val="center"/>
              <w:rPr>
                <w:b/>
                <w:bCs/>
                <w:color w:val="auto"/>
                <w:szCs w:val="18"/>
              </w:rPr>
            </w:pPr>
            <w:r w:rsidRPr="00F563A6">
              <w:rPr>
                <w:b/>
                <w:color w:val="auto"/>
                <w:szCs w:val="18"/>
                <w:lang w:bidi="tr-TR"/>
              </w:rPr>
              <w:t>Letonya</w:t>
            </w:r>
          </w:p>
          <w:p w14:paraId="634394C5" w14:textId="77777777" w:rsidR="00217EB9" w:rsidRPr="00F563A6" w:rsidRDefault="00217EB9" w:rsidP="001C1D48">
            <w:pPr>
              <w:jc w:val="center"/>
              <w:rPr>
                <w:b/>
                <w:bCs/>
                <w:color w:val="auto"/>
                <w:szCs w:val="18"/>
              </w:rPr>
            </w:pPr>
            <w:r>
              <w:rPr>
                <w:b/>
                <w:color w:val="auto"/>
                <w:szCs w:val="18"/>
                <w:lang w:bidi="tr-TR"/>
              </w:rPr>
              <w:t>Litvanya</w:t>
            </w:r>
          </w:p>
          <w:p w14:paraId="32AF3EE8" w14:textId="77777777" w:rsidR="00217EB9" w:rsidRPr="00F563A6" w:rsidRDefault="00217EB9" w:rsidP="001C1D48">
            <w:pPr>
              <w:jc w:val="center"/>
              <w:rPr>
                <w:b/>
                <w:bCs/>
                <w:color w:val="auto"/>
                <w:szCs w:val="18"/>
              </w:rPr>
            </w:pPr>
            <w:r w:rsidRPr="00F563A6">
              <w:rPr>
                <w:b/>
                <w:color w:val="auto"/>
                <w:szCs w:val="18"/>
                <w:lang w:bidi="tr-TR"/>
              </w:rPr>
              <w:t>Norveç</w:t>
            </w:r>
          </w:p>
          <w:p w14:paraId="7061270B" w14:textId="77777777" w:rsidR="00217EB9" w:rsidRPr="00F563A6" w:rsidRDefault="00217EB9" w:rsidP="001C1D48">
            <w:pPr>
              <w:jc w:val="center"/>
              <w:rPr>
                <w:color w:val="auto"/>
                <w:szCs w:val="18"/>
              </w:rPr>
            </w:pPr>
            <w:r w:rsidRPr="00F563A6">
              <w:rPr>
                <w:b/>
                <w:color w:val="auto"/>
                <w:szCs w:val="18"/>
                <w:lang w:bidi="tr-TR"/>
              </w:rPr>
              <w:t>İsveç</w:t>
            </w:r>
          </w:p>
        </w:tc>
      </w:tr>
      <w:tr w:rsidR="00217EB9" w14:paraId="7746CDCE" w14:textId="77777777" w:rsidTr="00C92494">
        <w:trPr>
          <w:cantSplit/>
        </w:trPr>
        <w:tc>
          <w:tcPr>
            <w:tcW w:w="3529" w:type="dxa"/>
            <w:vAlign w:val="center"/>
          </w:tcPr>
          <w:p w14:paraId="2ACCE6E6" w14:textId="77777777" w:rsidR="00217EB9" w:rsidRPr="00F563A6" w:rsidRDefault="00217EB9" w:rsidP="001C1D48">
            <w:pPr>
              <w:jc w:val="center"/>
              <w:rPr>
                <w:b/>
                <w:bCs/>
                <w:color w:val="auto"/>
                <w:szCs w:val="18"/>
              </w:rPr>
            </w:pPr>
            <w:r w:rsidRPr="00F563A6">
              <w:rPr>
                <w:b/>
                <w:color w:val="auto"/>
                <w:szCs w:val="18"/>
                <w:lang w:bidi="tr-TR"/>
              </w:rPr>
              <w:t>İSPANYA</w:t>
            </w:r>
          </w:p>
        </w:tc>
        <w:tc>
          <w:tcPr>
            <w:tcW w:w="3403" w:type="dxa"/>
          </w:tcPr>
          <w:p w14:paraId="11C2BFDA" w14:textId="77777777" w:rsidR="00217EB9" w:rsidRPr="00F563A6" w:rsidRDefault="00217EB9" w:rsidP="001C1D48">
            <w:pPr>
              <w:jc w:val="center"/>
              <w:rPr>
                <w:b/>
                <w:bCs/>
                <w:color w:val="auto"/>
                <w:szCs w:val="18"/>
              </w:rPr>
            </w:pPr>
            <w:r w:rsidRPr="00F563A6">
              <w:rPr>
                <w:b/>
                <w:color w:val="auto"/>
                <w:szCs w:val="18"/>
                <w:lang w:bidi="tr-TR"/>
              </w:rPr>
              <w:t>İspanya</w:t>
            </w:r>
          </w:p>
        </w:tc>
      </w:tr>
      <w:tr w:rsidR="00217EB9" w14:paraId="63E19B44" w14:textId="77777777" w:rsidTr="00C92494">
        <w:trPr>
          <w:cantSplit/>
        </w:trPr>
        <w:tc>
          <w:tcPr>
            <w:tcW w:w="3529" w:type="dxa"/>
            <w:vAlign w:val="center"/>
          </w:tcPr>
          <w:p w14:paraId="72526034" w14:textId="77777777" w:rsidR="00217EB9" w:rsidRPr="00F563A6" w:rsidRDefault="00217EB9" w:rsidP="001C1D48">
            <w:pPr>
              <w:jc w:val="center"/>
              <w:rPr>
                <w:b/>
                <w:bCs/>
                <w:color w:val="auto"/>
                <w:szCs w:val="18"/>
              </w:rPr>
            </w:pPr>
            <w:r w:rsidRPr="00F563A6">
              <w:rPr>
                <w:b/>
                <w:color w:val="auto"/>
                <w:szCs w:val="18"/>
                <w:lang w:bidi="tr-TR"/>
              </w:rPr>
              <w:t>BK</w:t>
            </w:r>
          </w:p>
        </w:tc>
        <w:tc>
          <w:tcPr>
            <w:tcW w:w="3403" w:type="dxa"/>
          </w:tcPr>
          <w:p w14:paraId="5D419B35" w14:textId="77777777" w:rsidR="00217EB9" w:rsidRPr="00F563A6" w:rsidRDefault="00217EB9" w:rsidP="001C1D48">
            <w:pPr>
              <w:jc w:val="center"/>
              <w:rPr>
                <w:b/>
                <w:bCs/>
                <w:color w:val="auto"/>
                <w:szCs w:val="18"/>
              </w:rPr>
            </w:pPr>
            <w:r w:rsidRPr="00F563A6">
              <w:rPr>
                <w:b/>
                <w:color w:val="auto"/>
                <w:szCs w:val="18"/>
                <w:lang w:bidi="tr-TR"/>
              </w:rPr>
              <w:t>Hindistan</w:t>
            </w:r>
          </w:p>
          <w:p w14:paraId="38EC24E2" w14:textId="77777777" w:rsidR="00217EB9" w:rsidRPr="00F563A6" w:rsidRDefault="00217EB9" w:rsidP="001C1D48">
            <w:pPr>
              <w:jc w:val="center"/>
              <w:rPr>
                <w:b/>
                <w:bCs/>
                <w:color w:val="auto"/>
                <w:szCs w:val="18"/>
              </w:rPr>
            </w:pPr>
            <w:r w:rsidRPr="00F563A6">
              <w:rPr>
                <w:b/>
                <w:color w:val="auto"/>
                <w:szCs w:val="18"/>
                <w:lang w:bidi="tr-TR"/>
              </w:rPr>
              <w:t>Güney Afrika</w:t>
            </w:r>
          </w:p>
          <w:p w14:paraId="564FC9C4" w14:textId="77777777" w:rsidR="00217EB9" w:rsidRPr="00F563A6" w:rsidRDefault="00217EB9" w:rsidP="001C1D48">
            <w:pPr>
              <w:jc w:val="center"/>
              <w:rPr>
                <w:b/>
                <w:bCs/>
                <w:color w:val="auto"/>
                <w:szCs w:val="18"/>
              </w:rPr>
            </w:pPr>
            <w:r w:rsidRPr="007164A8">
              <w:rPr>
                <w:b/>
                <w:color w:val="auto"/>
                <w:szCs w:val="18"/>
                <w:lang w:bidi="tr-TR"/>
              </w:rPr>
              <w:t>Birleşik Krallık</w:t>
            </w:r>
          </w:p>
          <w:p w14:paraId="4DFC51F9" w14:textId="77777777" w:rsidR="00217EB9" w:rsidRPr="00F563A6" w:rsidRDefault="00217EB9" w:rsidP="001C1D48">
            <w:pPr>
              <w:jc w:val="center"/>
              <w:rPr>
                <w:b/>
                <w:bCs/>
                <w:color w:val="auto"/>
                <w:szCs w:val="18"/>
              </w:rPr>
            </w:pPr>
          </w:p>
        </w:tc>
      </w:tr>
      <w:tr w:rsidR="00217EB9" w14:paraId="1B7485D8" w14:textId="77777777" w:rsidTr="00C92494">
        <w:trPr>
          <w:cantSplit/>
        </w:trPr>
        <w:tc>
          <w:tcPr>
            <w:tcW w:w="3529" w:type="dxa"/>
            <w:vAlign w:val="center"/>
          </w:tcPr>
          <w:p w14:paraId="610E696D" w14:textId="77777777" w:rsidR="00217EB9" w:rsidRPr="00F563A6" w:rsidRDefault="00217EB9" w:rsidP="001C1D48">
            <w:pPr>
              <w:jc w:val="center"/>
              <w:rPr>
                <w:b/>
                <w:bCs/>
                <w:color w:val="auto"/>
                <w:szCs w:val="18"/>
              </w:rPr>
            </w:pPr>
            <w:r w:rsidRPr="00F563A6">
              <w:rPr>
                <w:b/>
                <w:color w:val="auto"/>
                <w:szCs w:val="18"/>
                <w:lang w:bidi="tr-TR"/>
              </w:rPr>
              <w:lastRenderedPageBreak/>
              <w:t>WPS/WKS</w:t>
            </w:r>
          </w:p>
        </w:tc>
        <w:tc>
          <w:tcPr>
            <w:tcW w:w="3403" w:type="dxa"/>
          </w:tcPr>
          <w:p w14:paraId="00EF5FC1" w14:textId="77777777" w:rsidR="00217EB9" w:rsidRPr="00F563A6" w:rsidRDefault="00217EB9" w:rsidP="001C1D48">
            <w:pPr>
              <w:jc w:val="center"/>
              <w:rPr>
                <w:b/>
                <w:bCs/>
                <w:color w:val="auto"/>
                <w:szCs w:val="18"/>
              </w:rPr>
            </w:pPr>
            <w:r w:rsidRPr="007164A8">
              <w:rPr>
                <w:b/>
                <w:color w:val="auto"/>
                <w:szCs w:val="18"/>
                <w:lang w:bidi="tr-TR"/>
              </w:rPr>
              <w:t>Belçika</w:t>
            </w:r>
          </w:p>
          <w:p w14:paraId="7A392AD4" w14:textId="77777777" w:rsidR="00217EB9" w:rsidRPr="00F563A6" w:rsidRDefault="00217EB9" w:rsidP="001C1D48">
            <w:pPr>
              <w:jc w:val="center"/>
              <w:rPr>
                <w:b/>
                <w:bCs/>
                <w:color w:val="auto"/>
                <w:szCs w:val="18"/>
              </w:rPr>
            </w:pPr>
            <w:r w:rsidRPr="00F563A6">
              <w:rPr>
                <w:b/>
                <w:color w:val="auto"/>
                <w:szCs w:val="18"/>
                <w:lang w:bidi="tr-TR"/>
              </w:rPr>
              <w:t>Fransa</w:t>
            </w:r>
          </w:p>
          <w:p w14:paraId="7E2CFE4D" w14:textId="77777777" w:rsidR="00217EB9" w:rsidRPr="00F563A6" w:rsidRDefault="00217EB9" w:rsidP="001C1D48">
            <w:pPr>
              <w:jc w:val="center"/>
              <w:rPr>
                <w:b/>
                <w:bCs/>
                <w:color w:val="auto"/>
                <w:szCs w:val="18"/>
              </w:rPr>
            </w:pPr>
            <w:r w:rsidRPr="00F563A6">
              <w:rPr>
                <w:b/>
                <w:color w:val="auto"/>
                <w:szCs w:val="18"/>
                <w:lang w:bidi="tr-TR"/>
              </w:rPr>
              <w:t>Almanya</w:t>
            </w:r>
          </w:p>
          <w:p w14:paraId="1F24BBF2" w14:textId="77777777" w:rsidR="00217EB9" w:rsidRPr="00F563A6" w:rsidRDefault="00217EB9" w:rsidP="001C1D48">
            <w:pPr>
              <w:jc w:val="center"/>
              <w:rPr>
                <w:b/>
                <w:bCs/>
                <w:color w:val="auto"/>
                <w:szCs w:val="18"/>
              </w:rPr>
            </w:pPr>
            <w:r w:rsidRPr="00F563A6">
              <w:rPr>
                <w:b/>
                <w:color w:val="auto"/>
                <w:szCs w:val="18"/>
                <w:lang w:bidi="tr-TR"/>
              </w:rPr>
              <w:t>İtalya</w:t>
            </w:r>
          </w:p>
          <w:p w14:paraId="5F4B0303" w14:textId="77777777" w:rsidR="00217EB9" w:rsidRPr="00F563A6" w:rsidRDefault="00217EB9" w:rsidP="001C1D48">
            <w:pPr>
              <w:jc w:val="center"/>
              <w:rPr>
                <w:b/>
                <w:bCs/>
                <w:color w:val="auto"/>
                <w:szCs w:val="18"/>
              </w:rPr>
            </w:pPr>
            <w:r w:rsidRPr="00F563A6">
              <w:rPr>
                <w:b/>
                <w:color w:val="auto"/>
                <w:szCs w:val="18"/>
                <w:lang w:bidi="tr-TR"/>
              </w:rPr>
              <w:t>Portekiz</w:t>
            </w:r>
          </w:p>
          <w:p w14:paraId="5BBF6A99" w14:textId="77777777" w:rsidR="00217EB9" w:rsidRPr="00F563A6" w:rsidRDefault="00217EB9" w:rsidP="001C1D48">
            <w:pPr>
              <w:jc w:val="center"/>
              <w:rPr>
                <w:b/>
                <w:bCs/>
                <w:color w:val="auto"/>
                <w:szCs w:val="18"/>
              </w:rPr>
            </w:pPr>
            <w:r w:rsidRPr="00F563A6">
              <w:rPr>
                <w:b/>
                <w:color w:val="auto"/>
                <w:szCs w:val="18"/>
                <w:lang w:bidi="tr-TR"/>
              </w:rPr>
              <w:t>İspanya</w:t>
            </w:r>
          </w:p>
          <w:p w14:paraId="5969479F" w14:textId="77777777" w:rsidR="00217EB9" w:rsidRDefault="00217EB9" w:rsidP="001C1D48">
            <w:pPr>
              <w:jc w:val="center"/>
              <w:rPr>
                <w:b/>
                <w:bCs/>
                <w:color w:val="auto"/>
                <w:szCs w:val="18"/>
              </w:rPr>
            </w:pPr>
            <w:r w:rsidRPr="00F563A6">
              <w:rPr>
                <w:b/>
                <w:color w:val="auto"/>
                <w:szCs w:val="18"/>
                <w:lang w:bidi="tr-TR"/>
              </w:rPr>
              <w:t>Birleşik Krallık</w:t>
            </w:r>
          </w:p>
          <w:p w14:paraId="36ED8903" w14:textId="77777777" w:rsidR="00217EB9" w:rsidRPr="00F563A6" w:rsidRDefault="00217EB9" w:rsidP="001C1D48">
            <w:pPr>
              <w:jc w:val="center"/>
              <w:rPr>
                <w:b/>
                <w:bCs/>
                <w:color w:val="auto"/>
                <w:szCs w:val="18"/>
              </w:rPr>
            </w:pPr>
            <w:r>
              <w:rPr>
                <w:b/>
                <w:color w:val="auto"/>
                <w:szCs w:val="18"/>
                <w:lang w:bidi="tr-TR"/>
              </w:rPr>
              <w:t>Amerika Birleşik Devletleri</w:t>
            </w:r>
          </w:p>
          <w:p w14:paraId="51AE014B" w14:textId="77777777" w:rsidR="00217EB9" w:rsidRPr="00F563A6" w:rsidRDefault="00217EB9" w:rsidP="001C1D48">
            <w:pPr>
              <w:jc w:val="center"/>
              <w:rPr>
                <w:b/>
                <w:bCs/>
                <w:color w:val="auto"/>
                <w:szCs w:val="18"/>
              </w:rPr>
            </w:pPr>
            <w:r w:rsidRPr="00F563A6">
              <w:rPr>
                <w:i/>
                <w:color w:val="auto"/>
                <w:szCs w:val="18"/>
                <w:lang w:bidi="tr-TR"/>
              </w:rPr>
              <w:t>Veri aktarımları yalnızca WPS/WKS iştirakleri arasında gerçekleşebilir.</w:t>
            </w:r>
          </w:p>
        </w:tc>
      </w:tr>
      <w:tr w:rsidR="00217EB9" w14:paraId="1DECF016" w14:textId="77777777" w:rsidTr="00C92494">
        <w:trPr>
          <w:cantSplit/>
        </w:trPr>
        <w:tc>
          <w:tcPr>
            <w:tcW w:w="3529" w:type="dxa"/>
            <w:vAlign w:val="center"/>
          </w:tcPr>
          <w:p w14:paraId="603F8303" w14:textId="77777777" w:rsidR="00217EB9" w:rsidRPr="00F563A6" w:rsidRDefault="00217EB9" w:rsidP="001C1D48">
            <w:pPr>
              <w:tabs>
                <w:tab w:val="left" w:pos="1440"/>
              </w:tabs>
              <w:jc w:val="center"/>
              <w:rPr>
                <w:b/>
                <w:bCs/>
                <w:color w:val="auto"/>
                <w:szCs w:val="18"/>
              </w:rPr>
            </w:pPr>
            <w:r w:rsidRPr="00F563A6">
              <w:rPr>
                <w:b/>
                <w:color w:val="auto"/>
                <w:szCs w:val="18"/>
                <w:lang w:bidi="tr-TR"/>
              </w:rPr>
              <w:t>NETINO</w:t>
            </w:r>
          </w:p>
        </w:tc>
        <w:tc>
          <w:tcPr>
            <w:tcW w:w="3403" w:type="dxa"/>
          </w:tcPr>
          <w:p w14:paraId="217954B7" w14:textId="77777777" w:rsidR="00217EB9" w:rsidRDefault="00217EB9" w:rsidP="001C1D48">
            <w:pPr>
              <w:jc w:val="center"/>
              <w:rPr>
                <w:b/>
                <w:bCs/>
                <w:color w:val="auto"/>
                <w:szCs w:val="18"/>
              </w:rPr>
            </w:pPr>
            <w:r w:rsidRPr="00F563A6">
              <w:rPr>
                <w:b/>
                <w:color w:val="auto"/>
                <w:szCs w:val="18"/>
                <w:lang w:bidi="tr-TR"/>
              </w:rPr>
              <w:t>Fransa</w:t>
            </w:r>
          </w:p>
          <w:p w14:paraId="7F91F83B" w14:textId="79F4EAF7" w:rsidR="00974864" w:rsidRPr="00974864" w:rsidRDefault="00974864" w:rsidP="00974864">
            <w:pPr>
              <w:pStyle w:val="13Body-ProposalBodyText"/>
              <w:jc w:val="center"/>
              <w:rPr>
                <w:b/>
                <w:bCs/>
              </w:rPr>
            </w:pPr>
            <w:proofErr w:type="spellStart"/>
            <w:r w:rsidRPr="00974864">
              <w:rPr>
                <w:b/>
                <w:lang w:bidi="tr-TR"/>
              </w:rPr>
              <w:t>Madagascar</w:t>
            </w:r>
            <w:proofErr w:type="spellEnd"/>
          </w:p>
        </w:tc>
      </w:tr>
      <w:tr w:rsidR="00217EB9" w14:paraId="293CA300" w14:textId="77777777" w:rsidTr="00C92494">
        <w:trPr>
          <w:cantSplit/>
        </w:trPr>
        <w:tc>
          <w:tcPr>
            <w:tcW w:w="3529" w:type="dxa"/>
            <w:vAlign w:val="center"/>
          </w:tcPr>
          <w:p w14:paraId="25C35130" w14:textId="77777777" w:rsidR="00217EB9" w:rsidRPr="00F563A6" w:rsidRDefault="00217EB9" w:rsidP="001C1D48">
            <w:pPr>
              <w:tabs>
                <w:tab w:val="left" w:pos="1440"/>
              </w:tabs>
              <w:jc w:val="center"/>
              <w:rPr>
                <w:b/>
                <w:bCs/>
                <w:color w:val="auto"/>
                <w:szCs w:val="18"/>
              </w:rPr>
            </w:pPr>
            <w:r w:rsidRPr="007164A8">
              <w:rPr>
                <w:b/>
                <w:color w:val="auto"/>
                <w:szCs w:val="18"/>
                <w:lang w:bidi="tr-TR"/>
              </w:rPr>
              <w:t>WEBHELP MEDICA</w:t>
            </w:r>
          </w:p>
        </w:tc>
        <w:tc>
          <w:tcPr>
            <w:tcW w:w="3403" w:type="dxa"/>
          </w:tcPr>
          <w:p w14:paraId="510E6611" w14:textId="77777777" w:rsidR="00217EB9" w:rsidRPr="00F563A6" w:rsidRDefault="00217EB9" w:rsidP="001C1D48">
            <w:pPr>
              <w:jc w:val="center"/>
              <w:rPr>
                <w:b/>
                <w:bCs/>
                <w:color w:val="auto"/>
                <w:szCs w:val="18"/>
              </w:rPr>
            </w:pPr>
            <w:r w:rsidRPr="007164A8">
              <w:rPr>
                <w:b/>
                <w:color w:val="auto"/>
                <w:szCs w:val="18"/>
                <w:lang w:bidi="tr-TR"/>
              </w:rPr>
              <w:t xml:space="preserve">Fransa </w:t>
            </w:r>
          </w:p>
          <w:p w14:paraId="306E8CE4" w14:textId="77777777" w:rsidR="00217EB9" w:rsidRPr="00F563A6" w:rsidRDefault="00217EB9" w:rsidP="001C1D48">
            <w:pPr>
              <w:jc w:val="center"/>
              <w:rPr>
                <w:b/>
                <w:bCs/>
                <w:color w:val="auto"/>
                <w:szCs w:val="18"/>
              </w:rPr>
            </w:pPr>
            <w:r w:rsidRPr="007164A8">
              <w:rPr>
                <w:b/>
                <w:color w:val="auto"/>
                <w:szCs w:val="18"/>
                <w:lang w:bidi="tr-TR"/>
              </w:rPr>
              <w:t>Portekiz</w:t>
            </w:r>
          </w:p>
          <w:p w14:paraId="1C1FE431" w14:textId="77777777" w:rsidR="00217EB9" w:rsidRPr="00F563A6" w:rsidRDefault="00217EB9" w:rsidP="001C1D48">
            <w:pPr>
              <w:jc w:val="center"/>
              <w:rPr>
                <w:b/>
                <w:bCs/>
                <w:color w:val="auto"/>
                <w:szCs w:val="18"/>
              </w:rPr>
            </w:pPr>
            <w:r w:rsidRPr="00F563A6">
              <w:rPr>
                <w:b/>
                <w:color w:val="auto"/>
                <w:szCs w:val="18"/>
                <w:lang w:bidi="tr-TR"/>
              </w:rPr>
              <w:t>İspanya</w:t>
            </w:r>
          </w:p>
          <w:p w14:paraId="0E81EBB8" w14:textId="77777777" w:rsidR="00217EB9" w:rsidRPr="00F563A6" w:rsidRDefault="00217EB9" w:rsidP="001C1D48">
            <w:pPr>
              <w:jc w:val="center"/>
              <w:rPr>
                <w:b/>
                <w:bCs/>
                <w:color w:val="auto"/>
                <w:szCs w:val="18"/>
              </w:rPr>
            </w:pPr>
            <w:r w:rsidRPr="00F563A6">
              <w:rPr>
                <w:i/>
                <w:color w:val="auto"/>
                <w:szCs w:val="18"/>
                <w:lang w:bidi="tr-TR"/>
              </w:rPr>
              <w:t xml:space="preserve">Veri aktarımları yalnızca </w:t>
            </w:r>
            <w:proofErr w:type="spellStart"/>
            <w:r w:rsidRPr="00F563A6">
              <w:rPr>
                <w:i/>
                <w:color w:val="auto"/>
                <w:szCs w:val="18"/>
                <w:lang w:bidi="tr-TR"/>
              </w:rPr>
              <w:t>Webhelp</w:t>
            </w:r>
            <w:proofErr w:type="spellEnd"/>
            <w:r w:rsidRPr="00F563A6">
              <w:rPr>
                <w:i/>
                <w:color w:val="auto"/>
                <w:szCs w:val="18"/>
                <w:lang w:bidi="tr-TR"/>
              </w:rPr>
              <w:t xml:space="preserve"> </w:t>
            </w:r>
            <w:proofErr w:type="spellStart"/>
            <w:r w:rsidRPr="00F563A6">
              <w:rPr>
                <w:i/>
                <w:color w:val="auto"/>
                <w:szCs w:val="18"/>
                <w:lang w:bidi="tr-TR"/>
              </w:rPr>
              <w:t>Medica</w:t>
            </w:r>
            <w:proofErr w:type="spellEnd"/>
            <w:r w:rsidRPr="00F563A6">
              <w:rPr>
                <w:i/>
                <w:color w:val="auto"/>
                <w:szCs w:val="18"/>
                <w:lang w:bidi="tr-TR"/>
              </w:rPr>
              <w:t xml:space="preserve"> iştirakleri arasında gerçekleşebilir.</w:t>
            </w:r>
          </w:p>
        </w:tc>
      </w:tr>
    </w:tbl>
    <w:p w14:paraId="1645F079" w14:textId="77777777" w:rsidR="009A483C" w:rsidRDefault="009A483C" w:rsidP="00DF2CAD">
      <w:pPr>
        <w:pStyle w:val="13Body-ProposalBodyText"/>
        <w:rPr>
          <w:b/>
          <w:color w:val="FFFFFF" w:themeColor="background1"/>
        </w:rPr>
      </w:pPr>
    </w:p>
    <w:p w14:paraId="142711A6" w14:textId="77777777" w:rsidR="00F34D15" w:rsidRDefault="00F34D15" w:rsidP="00DF2CAD">
      <w:pPr>
        <w:pStyle w:val="13Body-ProposalBodyText"/>
      </w:pPr>
    </w:p>
    <w:p w14:paraId="39DCCFEB" w14:textId="77777777" w:rsidR="00F34D15" w:rsidRDefault="00F34D15" w:rsidP="00F34D15">
      <w:pPr>
        <w:pStyle w:val="13Body-ProposalBodyText"/>
      </w:pPr>
      <w:r>
        <w:rPr>
          <w:lang w:bidi="tr-TR"/>
        </w:rPr>
        <w:br w:type="page"/>
      </w:r>
    </w:p>
    <w:p w14:paraId="67213034" w14:textId="77777777" w:rsidR="0075536C" w:rsidRDefault="0075536C" w:rsidP="00DF2CAD">
      <w:pPr>
        <w:pStyle w:val="13Body-ProposalBodyText"/>
      </w:pPr>
    </w:p>
    <w:p w14:paraId="7F431FD1" w14:textId="77777777" w:rsidR="00F34D15" w:rsidRPr="00DF6650" w:rsidRDefault="00F34D15" w:rsidP="00F34D15">
      <w:pPr>
        <w:jc w:val="center"/>
        <w:rPr>
          <w:rFonts w:asciiTheme="majorHAnsi" w:eastAsiaTheme="minorHAnsi" w:hAnsiTheme="majorHAnsi"/>
          <w:color w:val="00737F" w:themeColor="accent2"/>
          <w:sz w:val="32"/>
        </w:rPr>
      </w:pPr>
      <w:r w:rsidRPr="00DF6650">
        <w:rPr>
          <w:rFonts w:asciiTheme="majorHAnsi" w:eastAsiaTheme="minorHAnsi" w:hAnsiTheme="majorHAnsi"/>
          <w:color w:val="00737F" w:themeColor="accent2"/>
          <w:sz w:val="32"/>
          <w:lang w:bidi="tr-TR"/>
        </w:rPr>
        <w:t>BELGE KONTROLÜ</w:t>
      </w:r>
    </w:p>
    <w:p w14:paraId="4D288877" w14:textId="77777777" w:rsidR="00423432" w:rsidRPr="00423432" w:rsidRDefault="00423432" w:rsidP="00423432">
      <w:pPr>
        <w:pStyle w:val="13Body-ProposalBodyText"/>
      </w:pPr>
    </w:p>
    <w:tbl>
      <w:tblPr>
        <w:tblStyle w:val="TabloKlavuzu"/>
        <w:tblW w:w="8217" w:type="dxa"/>
        <w:jc w:val="center"/>
        <w:tblLook w:val="04A0" w:firstRow="1" w:lastRow="0" w:firstColumn="1" w:lastColumn="0" w:noHBand="0" w:noVBand="1"/>
      </w:tblPr>
      <w:tblGrid>
        <w:gridCol w:w="1224"/>
        <w:gridCol w:w="1597"/>
        <w:gridCol w:w="5396"/>
      </w:tblGrid>
      <w:tr w:rsidR="00F34D15" w14:paraId="6580C8C2" w14:textId="77777777" w:rsidTr="00DF6650">
        <w:trPr>
          <w:jc w:val="center"/>
        </w:trPr>
        <w:tc>
          <w:tcPr>
            <w:tcW w:w="1093" w:type="dxa"/>
            <w:shd w:val="clear" w:color="auto" w:fill="003D5B"/>
          </w:tcPr>
          <w:p w14:paraId="27081AAB" w14:textId="77777777" w:rsidR="00F34D15" w:rsidRPr="00415DB8" w:rsidRDefault="00F34D15" w:rsidP="001C1D48">
            <w:pPr>
              <w:pStyle w:val="19Body-TableTitles"/>
            </w:pPr>
            <w:r w:rsidRPr="00415DB8">
              <w:rPr>
                <w:lang w:bidi="tr-TR"/>
              </w:rPr>
              <w:t>Versiyon</w:t>
            </w:r>
          </w:p>
        </w:tc>
        <w:tc>
          <w:tcPr>
            <w:tcW w:w="1421" w:type="dxa"/>
            <w:shd w:val="clear" w:color="auto" w:fill="003D5B"/>
          </w:tcPr>
          <w:p w14:paraId="7CF3D900" w14:textId="77777777" w:rsidR="00F34D15" w:rsidRPr="00415DB8" w:rsidRDefault="00F34D15" w:rsidP="001C1D48">
            <w:pPr>
              <w:pStyle w:val="19Body-TableTitles"/>
            </w:pPr>
            <w:r w:rsidRPr="00415DB8">
              <w:rPr>
                <w:lang w:bidi="tr-TR"/>
              </w:rPr>
              <w:t>Güncelleme</w:t>
            </w:r>
          </w:p>
        </w:tc>
        <w:tc>
          <w:tcPr>
            <w:tcW w:w="5703" w:type="dxa"/>
            <w:shd w:val="clear" w:color="auto" w:fill="003D5B"/>
          </w:tcPr>
          <w:p w14:paraId="31D8CEC2" w14:textId="77777777" w:rsidR="00F34D15" w:rsidRPr="00415DB8" w:rsidRDefault="00F34D15" w:rsidP="001C1D48">
            <w:pPr>
              <w:pStyle w:val="19Body-TableTitles"/>
            </w:pPr>
            <w:r>
              <w:rPr>
                <w:lang w:bidi="tr-TR"/>
              </w:rPr>
              <w:t>Değişiklik Özeti</w:t>
            </w:r>
          </w:p>
        </w:tc>
      </w:tr>
      <w:tr w:rsidR="00F34D15" w14:paraId="1149E390" w14:textId="77777777" w:rsidTr="00DF6650">
        <w:trPr>
          <w:jc w:val="center"/>
        </w:trPr>
        <w:tc>
          <w:tcPr>
            <w:tcW w:w="1093" w:type="dxa"/>
            <w:vAlign w:val="center"/>
          </w:tcPr>
          <w:p w14:paraId="18A2A3FA" w14:textId="77777777" w:rsidR="00F34D15" w:rsidRPr="00D02A44" w:rsidRDefault="00F34D15" w:rsidP="001C1D48">
            <w:pPr>
              <w:pStyle w:val="20Body-TableText"/>
            </w:pPr>
            <w:r w:rsidRPr="009E1B62">
              <w:rPr>
                <w:lang w:bidi="tr-TR"/>
              </w:rPr>
              <w:t>0.1</w:t>
            </w:r>
          </w:p>
        </w:tc>
        <w:tc>
          <w:tcPr>
            <w:tcW w:w="1421" w:type="dxa"/>
            <w:vAlign w:val="center"/>
          </w:tcPr>
          <w:p w14:paraId="32797E12" w14:textId="77777777" w:rsidR="00F34D15" w:rsidRPr="00D02A44" w:rsidRDefault="00F34D15" w:rsidP="001C1D48">
            <w:pPr>
              <w:pStyle w:val="20Body-TableText"/>
            </w:pPr>
            <w:r w:rsidRPr="00D02A44">
              <w:rPr>
                <w:lang w:bidi="tr-TR"/>
              </w:rPr>
              <w:t>27/02/2022</w:t>
            </w:r>
          </w:p>
        </w:tc>
        <w:tc>
          <w:tcPr>
            <w:tcW w:w="5703" w:type="dxa"/>
          </w:tcPr>
          <w:p w14:paraId="79E6409E" w14:textId="77777777" w:rsidR="00F34D15" w:rsidRPr="00D02A44" w:rsidRDefault="00423432" w:rsidP="001C1D48">
            <w:pPr>
              <w:pStyle w:val="20Body-TableText"/>
            </w:pPr>
            <w:r>
              <w:rPr>
                <w:lang w:bidi="tr-TR"/>
              </w:rPr>
              <w:t>Son Onay</w:t>
            </w:r>
          </w:p>
        </w:tc>
      </w:tr>
      <w:tr w:rsidR="001F0A2D" w14:paraId="71A40A91" w14:textId="77777777" w:rsidTr="00C92494">
        <w:trPr>
          <w:jc w:val="center"/>
        </w:trPr>
        <w:tc>
          <w:tcPr>
            <w:tcW w:w="1093" w:type="dxa"/>
            <w:vAlign w:val="center"/>
          </w:tcPr>
          <w:p w14:paraId="5AABD005" w14:textId="77777777" w:rsidR="001F0A2D" w:rsidRDefault="001F0A2D" w:rsidP="001F0A2D">
            <w:pPr>
              <w:pStyle w:val="20Body-TableText"/>
            </w:pPr>
            <w:r>
              <w:rPr>
                <w:lang w:bidi="tr-TR"/>
              </w:rPr>
              <w:t>0.2</w:t>
            </w:r>
          </w:p>
        </w:tc>
        <w:tc>
          <w:tcPr>
            <w:tcW w:w="1421" w:type="dxa"/>
          </w:tcPr>
          <w:p w14:paraId="0C583F50" w14:textId="77777777" w:rsidR="001F0A2D" w:rsidRDefault="001F0A2D" w:rsidP="001F0A2D">
            <w:pPr>
              <w:pStyle w:val="20Body-TableText"/>
            </w:pPr>
            <w:r>
              <w:rPr>
                <w:color w:val="000000"/>
                <w:szCs w:val="18"/>
                <w:lang w:bidi="tr-TR"/>
              </w:rPr>
              <w:t>19/05/2023</w:t>
            </w:r>
          </w:p>
        </w:tc>
        <w:tc>
          <w:tcPr>
            <w:tcW w:w="5703" w:type="dxa"/>
          </w:tcPr>
          <w:p w14:paraId="30819E54" w14:textId="77777777" w:rsidR="001F0A2D" w:rsidRDefault="001F0A2D" w:rsidP="001F0A2D">
            <w:pPr>
              <w:rPr>
                <w:color w:val="000000"/>
                <w:szCs w:val="18"/>
              </w:rPr>
            </w:pPr>
            <w:r>
              <w:rPr>
                <w:color w:val="000000"/>
                <w:szCs w:val="18"/>
                <w:lang w:bidi="tr-TR"/>
              </w:rPr>
              <w:t>Belge kontrolü (eklendi)</w:t>
            </w:r>
          </w:p>
          <w:p w14:paraId="77A3D42E" w14:textId="77777777" w:rsidR="001F0A2D" w:rsidRDefault="001F0A2D" w:rsidP="001F0A2D">
            <w:pPr>
              <w:rPr>
                <w:color w:val="000000"/>
                <w:szCs w:val="18"/>
              </w:rPr>
            </w:pPr>
            <w:r>
              <w:rPr>
                <w:color w:val="000000"/>
                <w:szCs w:val="18"/>
                <w:lang w:bidi="tr-TR"/>
              </w:rPr>
              <w:t>Ülke ve Bölge güncellemesi</w:t>
            </w:r>
          </w:p>
          <w:p w14:paraId="630FD67B" w14:textId="77777777" w:rsidR="001F0A2D" w:rsidRPr="00423432" w:rsidRDefault="001F0A2D" w:rsidP="001F0A2D">
            <w:pPr>
              <w:pStyle w:val="13Body-ProposalBodyText"/>
            </w:pPr>
            <w:r>
              <w:rPr>
                <w:color w:val="000000"/>
                <w:szCs w:val="18"/>
                <w:lang w:bidi="tr-TR"/>
              </w:rPr>
              <w:t>Yeni işleme eklendi (refah programı)</w:t>
            </w:r>
          </w:p>
        </w:tc>
      </w:tr>
      <w:tr w:rsidR="001F0A2D" w14:paraId="6F8AFA05" w14:textId="77777777" w:rsidTr="008429BF">
        <w:trPr>
          <w:jc w:val="center"/>
        </w:trPr>
        <w:tc>
          <w:tcPr>
            <w:tcW w:w="1093" w:type="dxa"/>
            <w:vAlign w:val="center"/>
          </w:tcPr>
          <w:p w14:paraId="3D364D5E" w14:textId="77777777" w:rsidR="001F0A2D" w:rsidRDefault="001F0A2D" w:rsidP="001F0A2D">
            <w:pPr>
              <w:pStyle w:val="20Body-TableText"/>
            </w:pPr>
            <w:r>
              <w:rPr>
                <w:lang w:bidi="tr-TR"/>
              </w:rPr>
              <w:t>0.3</w:t>
            </w:r>
          </w:p>
        </w:tc>
        <w:tc>
          <w:tcPr>
            <w:tcW w:w="1421" w:type="dxa"/>
            <w:vAlign w:val="center"/>
          </w:tcPr>
          <w:p w14:paraId="6742F02E" w14:textId="77777777" w:rsidR="001F0A2D" w:rsidRDefault="001F0A2D" w:rsidP="001F0A2D">
            <w:pPr>
              <w:pStyle w:val="20Body-TableText"/>
              <w:rPr>
                <w:color w:val="000000"/>
                <w:szCs w:val="18"/>
              </w:rPr>
            </w:pPr>
            <w:r>
              <w:rPr>
                <w:lang w:bidi="tr-TR"/>
              </w:rPr>
              <w:t>01/04/2024</w:t>
            </w:r>
          </w:p>
        </w:tc>
        <w:tc>
          <w:tcPr>
            <w:tcW w:w="5703" w:type="dxa"/>
          </w:tcPr>
          <w:p w14:paraId="0E04F72C" w14:textId="77777777" w:rsidR="001F0A2D" w:rsidRPr="001F0A2D" w:rsidRDefault="001F0A2D" w:rsidP="001F0A2D">
            <w:pPr>
              <w:pStyle w:val="20Body-TableText"/>
            </w:pPr>
            <w:r>
              <w:rPr>
                <w:lang w:bidi="tr-TR"/>
              </w:rPr>
              <w:t xml:space="preserve">Yeniden markalama ve biçimlendirme </w:t>
            </w:r>
          </w:p>
        </w:tc>
      </w:tr>
    </w:tbl>
    <w:p w14:paraId="41A68402" w14:textId="77777777" w:rsidR="00F34D15" w:rsidRPr="0008615E" w:rsidRDefault="00F34D15" w:rsidP="00F34D15"/>
    <w:tbl>
      <w:tblPr>
        <w:tblStyle w:val="TabloKlavuzu"/>
        <w:tblpPr w:leftFromText="180" w:rightFromText="180" w:vertAnchor="text" w:horzAnchor="margin" w:tblpXSpec="center" w:tblpY="49"/>
        <w:tblW w:w="0" w:type="auto"/>
        <w:tblLook w:val="04A0" w:firstRow="1" w:lastRow="0" w:firstColumn="1" w:lastColumn="0" w:noHBand="0" w:noVBand="1"/>
      </w:tblPr>
      <w:tblGrid>
        <w:gridCol w:w="2405"/>
        <w:gridCol w:w="6649"/>
      </w:tblGrid>
      <w:tr w:rsidR="00F34D15" w:rsidRPr="00415DB8" w14:paraId="6DE267C7" w14:textId="77777777" w:rsidTr="001C1D48">
        <w:tc>
          <w:tcPr>
            <w:tcW w:w="2405" w:type="dxa"/>
            <w:shd w:val="clear" w:color="auto" w:fill="003D5B"/>
          </w:tcPr>
          <w:p w14:paraId="2C2313AC" w14:textId="77777777" w:rsidR="00F34D15" w:rsidRPr="00415DB8" w:rsidRDefault="00F34D15" w:rsidP="001C1D48">
            <w:pPr>
              <w:pStyle w:val="19Body-TableTitles"/>
              <w:jc w:val="left"/>
            </w:pPr>
            <w:r w:rsidRPr="00415DB8">
              <w:rPr>
                <w:lang w:bidi="tr-TR"/>
              </w:rPr>
              <w:t>İnceleme Sıklığı</w:t>
            </w:r>
          </w:p>
        </w:tc>
        <w:tc>
          <w:tcPr>
            <w:tcW w:w="6651" w:type="dxa"/>
            <w:vAlign w:val="center"/>
          </w:tcPr>
          <w:p w14:paraId="58B68A3F" w14:textId="77777777" w:rsidR="00F34D15" w:rsidRPr="00415DB8" w:rsidRDefault="00F34D15" w:rsidP="001C1D48">
            <w:pPr>
              <w:rPr>
                <w:rFonts w:cstheme="minorHAnsi"/>
                <w:szCs w:val="18"/>
              </w:rPr>
            </w:pPr>
            <w:r w:rsidRPr="00415DB8">
              <w:rPr>
                <w:lang w:bidi="tr-TR"/>
              </w:rPr>
              <w:t xml:space="preserve">Bu belge en az yılda bir kez veya değişiklik olduğunda gözden geçirilecektir. </w:t>
            </w:r>
          </w:p>
        </w:tc>
      </w:tr>
      <w:tr w:rsidR="00F34D15" w:rsidRPr="00415DB8" w14:paraId="5C2BFDD9" w14:textId="77777777" w:rsidTr="001C1D48">
        <w:tc>
          <w:tcPr>
            <w:tcW w:w="2405" w:type="dxa"/>
            <w:shd w:val="clear" w:color="auto" w:fill="003D5B"/>
          </w:tcPr>
          <w:p w14:paraId="21B435C8" w14:textId="77777777" w:rsidR="00F34D15" w:rsidRPr="00415DB8" w:rsidRDefault="00F34D15" w:rsidP="001C1D48">
            <w:pPr>
              <w:pStyle w:val="19Body-TableTitles"/>
              <w:jc w:val="left"/>
            </w:pPr>
            <w:r w:rsidRPr="00415DB8">
              <w:rPr>
                <w:lang w:bidi="tr-TR"/>
              </w:rPr>
              <w:t>Düzenleme Tarihi</w:t>
            </w:r>
          </w:p>
        </w:tc>
        <w:tc>
          <w:tcPr>
            <w:tcW w:w="6651" w:type="dxa"/>
            <w:vAlign w:val="center"/>
          </w:tcPr>
          <w:p w14:paraId="197FF022" w14:textId="77777777" w:rsidR="00F34D15" w:rsidRPr="00415DB8" w:rsidRDefault="00F34D15" w:rsidP="001C1D48">
            <w:pPr>
              <w:rPr>
                <w:rFonts w:cstheme="minorHAnsi"/>
                <w:szCs w:val="18"/>
              </w:rPr>
            </w:pPr>
            <w:r w:rsidRPr="00415DB8">
              <w:rPr>
                <w:lang w:bidi="tr-TR"/>
              </w:rPr>
              <w:t>25/05/2018</w:t>
            </w:r>
          </w:p>
        </w:tc>
      </w:tr>
      <w:tr w:rsidR="00F34D15" w:rsidRPr="00415DB8" w14:paraId="588F3C37" w14:textId="77777777" w:rsidTr="001C1D48">
        <w:tc>
          <w:tcPr>
            <w:tcW w:w="2405" w:type="dxa"/>
            <w:shd w:val="clear" w:color="auto" w:fill="003D5B"/>
          </w:tcPr>
          <w:p w14:paraId="1EB66233" w14:textId="77777777" w:rsidR="00F34D15" w:rsidRPr="00415DB8" w:rsidRDefault="00F34D15" w:rsidP="001C1D48">
            <w:pPr>
              <w:pStyle w:val="19Body-TableTitles"/>
              <w:jc w:val="left"/>
            </w:pPr>
            <w:r w:rsidRPr="00415DB8">
              <w:rPr>
                <w:lang w:bidi="tr-TR"/>
              </w:rPr>
              <w:t>Alan</w:t>
            </w:r>
          </w:p>
        </w:tc>
        <w:tc>
          <w:tcPr>
            <w:tcW w:w="6651" w:type="dxa"/>
            <w:vAlign w:val="center"/>
          </w:tcPr>
          <w:p w14:paraId="55E1F560" w14:textId="77777777" w:rsidR="00F34D15" w:rsidRPr="00415DB8" w:rsidRDefault="00F34D15" w:rsidP="001C1D48">
            <w:r w:rsidRPr="00415DB8">
              <w:rPr>
                <w:lang w:bidi="tr-TR"/>
              </w:rPr>
              <w:t>Gizlilik</w:t>
            </w:r>
          </w:p>
        </w:tc>
      </w:tr>
      <w:tr w:rsidR="00F34D15" w:rsidRPr="00415DB8" w14:paraId="290F241F" w14:textId="77777777" w:rsidTr="001C1D48">
        <w:tc>
          <w:tcPr>
            <w:tcW w:w="2405" w:type="dxa"/>
            <w:shd w:val="clear" w:color="auto" w:fill="003D5B"/>
          </w:tcPr>
          <w:p w14:paraId="0A05E9BE" w14:textId="77777777" w:rsidR="00F34D15" w:rsidRPr="00415DB8" w:rsidRDefault="00F34D15" w:rsidP="001C1D48">
            <w:pPr>
              <w:pStyle w:val="19Body-TableTitles"/>
              <w:jc w:val="left"/>
            </w:pPr>
            <w:r w:rsidRPr="00415DB8">
              <w:rPr>
                <w:lang w:bidi="tr-TR"/>
              </w:rPr>
              <w:t>Sınıflandırma</w:t>
            </w:r>
          </w:p>
        </w:tc>
        <w:tc>
          <w:tcPr>
            <w:tcW w:w="6651" w:type="dxa"/>
            <w:vAlign w:val="center"/>
          </w:tcPr>
          <w:p w14:paraId="1FE4D6BF" w14:textId="77777777" w:rsidR="00F34D15" w:rsidRPr="00415DB8" w:rsidRDefault="00F34D15" w:rsidP="001C1D48">
            <w:r w:rsidRPr="00415DB8">
              <w:rPr>
                <w:lang w:bidi="tr-TR"/>
              </w:rPr>
              <w:t>Kamuya Açık</w:t>
            </w:r>
          </w:p>
        </w:tc>
      </w:tr>
      <w:tr w:rsidR="00F34D15" w:rsidRPr="00415DB8" w14:paraId="7A68BC06" w14:textId="77777777" w:rsidTr="001C1D48">
        <w:tc>
          <w:tcPr>
            <w:tcW w:w="2405" w:type="dxa"/>
            <w:shd w:val="clear" w:color="auto" w:fill="003D5B"/>
          </w:tcPr>
          <w:p w14:paraId="44E97EB8" w14:textId="77777777" w:rsidR="00F34D15" w:rsidRPr="00415DB8" w:rsidRDefault="00F34D15" w:rsidP="001C1D48">
            <w:pPr>
              <w:pStyle w:val="19Body-TableTitles"/>
              <w:jc w:val="left"/>
            </w:pPr>
            <w:r w:rsidRPr="00415DB8">
              <w:rPr>
                <w:lang w:bidi="tr-TR"/>
              </w:rPr>
              <w:t>Referans</w:t>
            </w:r>
          </w:p>
        </w:tc>
        <w:tc>
          <w:tcPr>
            <w:tcW w:w="6651" w:type="dxa"/>
            <w:vAlign w:val="center"/>
          </w:tcPr>
          <w:p w14:paraId="4CAF414B" w14:textId="77777777" w:rsidR="00F34D15" w:rsidRPr="00415DB8" w:rsidRDefault="001F0A2D" w:rsidP="001C1D48">
            <w:pPr>
              <w:rPr>
                <w:rFonts w:cstheme="minorHAnsi"/>
                <w:szCs w:val="18"/>
              </w:rPr>
            </w:pPr>
            <w:r>
              <w:rPr>
                <w:lang w:bidi="tr-TR"/>
              </w:rPr>
              <w:t>BCR Ek 11A</w:t>
            </w:r>
          </w:p>
        </w:tc>
      </w:tr>
    </w:tbl>
    <w:p w14:paraId="1F0233F5" w14:textId="77777777" w:rsidR="000474DC" w:rsidRDefault="000474DC" w:rsidP="00DF2CAD">
      <w:pPr>
        <w:pStyle w:val="13Body-ProposalBodyText"/>
      </w:pPr>
    </w:p>
    <w:p w14:paraId="3290088F" w14:textId="77777777" w:rsidR="00E31D2E" w:rsidRDefault="00E31D2E" w:rsidP="00DF2CAD">
      <w:pPr>
        <w:pStyle w:val="13Body-ProposalBodyText"/>
      </w:pPr>
    </w:p>
    <w:p w14:paraId="5AA52586" w14:textId="77777777" w:rsidR="00706CAC" w:rsidRDefault="00706CAC" w:rsidP="00DF2CAD">
      <w:pPr>
        <w:pStyle w:val="13Body-ProposalBodyText"/>
      </w:pPr>
    </w:p>
    <w:p w14:paraId="0C9D5BC7" w14:textId="5B7DA4E8" w:rsidR="00330A3D" w:rsidRDefault="00330A3D" w:rsidP="00DF2CAD">
      <w:pPr>
        <w:pStyle w:val="13Body-ProposalBodyText"/>
      </w:pPr>
    </w:p>
    <w:sectPr w:rsidR="00330A3D" w:rsidSect="00C63A4B">
      <w:headerReference w:type="even" r:id="rId11"/>
      <w:headerReference w:type="default" r:id="rId12"/>
      <w:footerReference w:type="even" r:id="rId13"/>
      <w:footerReference w:type="default" r:id="rId14"/>
      <w:headerReference w:type="first" r:id="rId15"/>
      <w:footerReference w:type="first" r:id="rId16"/>
      <w:pgSz w:w="11900" w:h="16820"/>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6C8789" w14:textId="77777777" w:rsidR="00D079A1" w:rsidRDefault="00D079A1" w:rsidP="006B6986">
      <w:r>
        <w:separator/>
      </w:r>
    </w:p>
  </w:endnote>
  <w:endnote w:type="continuationSeparator" w:id="0">
    <w:p w14:paraId="0FDFA426" w14:textId="77777777" w:rsidR="00D079A1" w:rsidRDefault="00D079A1"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w:panose1 w:val="00000500000000000000"/>
    <w:charset w:val="A2"/>
    <w:family w:val="auto"/>
    <w:pitch w:val="variable"/>
    <w:sig w:usb0="2000020F" w:usb1="00000003" w:usb2="00000000" w:usb3="00000000" w:csb0="00000197" w:csb1="00000000"/>
    <w:embedRegular r:id="rId1" w:fontKey="{2D28736D-6316-42C7-B38F-3F79E1AE36C4}"/>
    <w:embedBold r:id="rId2" w:fontKey="{421E062B-3E09-40CC-BB0D-33587512DD22}"/>
    <w:embedItalic r:id="rId3" w:fontKey="{31504C00-39E0-4E2A-A064-AF4A6754ACDF}"/>
  </w:font>
  <w:font w:name="Montserrat ExtraBold">
    <w:panose1 w:val="00000900000000000000"/>
    <w:charset w:val="A2"/>
    <w:family w:val="auto"/>
    <w:pitch w:val="variable"/>
    <w:sig w:usb0="20000207" w:usb1="00000001" w:usb2="00000000" w:usb3="00000000" w:csb0="00000197" w:csb1="00000000"/>
    <w:embedRegular r:id="rId4" w:fontKey="{16A0C5BE-4DB0-4A98-859C-256E78E65F35}"/>
  </w:font>
  <w:font w:name="Segoe UI">
    <w:panose1 w:val="020B0502040204020203"/>
    <w:charset w:val="A2"/>
    <w:family w:val="swiss"/>
    <w:pitch w:val="variable"/>
    <w:sig w:usb0="E4002EFF" w:usb1="C000E47F" w:usb2="00000009" w:usb3="00000000" w:csb0="000001FF" w:csb1="00000000"/>
    <w:embedRegular r:id="rId5" w:fontKey="{427018B3-C911-4A7D-8B8E-80C685ADB216}"/>
  </w:font>
  <w:font w:name="Nokia Pure Text">
    <w:altName w:val="Calibri"/>
    <w:charset w:val="00"/>
    <w:family w:val="swiss"/>
    <w:pitch w:val="variable"/>
    <w:sig w:usb0="A00000AF" w:usb1="5000205B" w:usb2="00000000" w:usb3="00000000" w:csb0="00000093" w:csb1="00000000"/>
  </w:font>
  <w:font w:name="Calibri">
    <w:panose1 w:val="020F0502020204030204"/>
    <w:charset w:val="A2"/>
    <w:family w:val="swiss"/>
    <w:pitch w:val="variable"/>
    <w:sig w:usb0="E4002EFF" w:usb1="C200247B" w:usb2="00000009" w:usb3="00000000" w:csb0="000001FF" w:csb1="00000000"/>
    <w:embedRegular r:id="rId6" w:fontKey="{BB4C3DB6-FC86-4935-8283-3A84FCA065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49EFD" w14:textId="77777777" w:rsidR="00E46D4C" w:rsidRDefault="00E46D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18E81" w14:textId="77777777" w:rsidR="0053546D" w:rsidRPr="00D80F01" w:rsidRDefault="0022378F" w:rsidP="001D6368">
    <w:pPr>
      <w:pStyle w:val="AltBilgi"/>
      <w:jc w:val="both"/>
    </w:pPr>
    <w:r>
      <w:rPr>
        <w:noProof/>
        <w:lang w:bidi="tr-TR"/>
      </w:rPr>
      <w:drawing>
        <wp:anchor distT="0" distB="0" distL="114300" distR="114300" simplePos="0" relativeHeight="251677696" behindDoc="1" locked="0" layoutInCell="1" allowOverlap="1" wp14:anchorId="18EC8D4A" wp14:editId="45F50E13">
          <wp:simplePos x="0" y="0"/>
          <wp:positionH relativeFrom="column">
            <wp:posOffset>5982970</wp:posOffset>
          </wp:positionH>
          <wp:positionV relativeFrom="page">
            <wp:posOffset>10071100</wp:posOffset>
          </wp:positionV>
          <wp:extent cx="428625" cy="219075"/>
          <wp:effectExtent l="0" t="0" r="9525" b="9525"/>
          <wp:wrapNone/>
          <wp:docPr id="151212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8625" cy="219075"/>
                  </a:xfrm>
                  <a:prstGeom prst="rect">
                    <a:avLst/>
                  </a:prstGeom>
                </pic:spPr>
              </pic:pic>
            </a:graphicData>
          </a:graphic>
        </wp:anchor>
      </w:drawing>
    </w:r>
    <w:r w:rsidR="00B325DE">
      <w:rPr>
        <w:noProof/>
        <w:lang w:bidi="tr-TR"/>
      </w:rPr>
      <mc:AlternateContent>
        <mc:Choice Requires="wps">
          <w:drawing>
            <wp:anchor distT="45720" distB="45720" distL="114300" distR="114300" simplePos="0" relativeHeight="251673600" behindDoc="0" locked="0" layoutInCell="1" allowOverlap="1" wp14:anchorId="6529BF99" wp14:editId="0DA8427A">
              <wp:simplePos x="0" y="0"/>
              <wp:positionH relativeFrom="column">
                <wp:posOffset>-499745</wp:posOffset>
              </wp:positionH>
              <wp:positionV relativeFrom="paragraph">
                <wp:posOffset>139065</wp:posOffset>
              </wp:positionV>
              <wp:extent cx="3594100" cy="381000"/>
              <wp:effectExtent l="0" t="0" r="0" b="0"/>
              <wp:wrapSquare wrapText="bothSides"/>
              <wp:docPr id="1635975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6A336FCD" w14:textId="77777777" w:rsidR="00B325DE" w:rsidRPr="001D6368" w:rsidRDefault="00B325DE"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529BF99" id="_x0000_t202" coordsize="21600,21600" o:spt="202" path="m,l,21600r21600,l21600,xe">
              <v:stroke joinstyle="miter"/>
              <v:path gradientshapeok="t" o:connecttype="rect"/>
            </v:shapetype>
            <v:shape id="Text Box 2" o:spid="_x0000_s1028" type="#_x0000_t202" style="position:absolute;left:0;text-align:left;margin-left:-39.35pt;margin-top:10.95pt;width:283pt;height:30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" filled="f" stroked="f">
              <v:textbox>
                <w:txbxContent>
                  <w:p w14:paraId="6A336FCD" w14:textId="77777777" w:rsidR="00B325DE" w:rsidRPr="001D6368" w:rsidRDefault="00B325DE"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42349C64" w14:textId="77777777" w:rsidR="00DF72C7" w:rsidRPr="0053546D" w:rsidRDefault="0022378F" w:rsidP="0053546D">
    <w:pPr>
      <w:pStyle w:val="AltBilgi"/>
    </w:pPr>
    <w:r>
      <w:rPr>
        <w:noProof/>
        <w:lang w:bidi="tr-TR"/>
      </w:rPr>
      <mc:AlternateContent>
        <mc:Choice Requires="wps">
          <w:drawing>
            <wp:anchor distT="45720" distB="45720" distL="114300" distR="114300" simplePos="0" relativeHeight="251676672" behindDoc="0" locked="0" layoutInCell="1" allowOverlap="1" wp14:anchorId="0B0AF965" wp14:editId="3F0E5E93">
              <wp:simplePos x="0" y="0"/>
              <wp:positionH relativeFrom="rightMargin">
                <wp:posOffset>271780</wp:posOffset>
              </wp:positionH>
              <wp:positionV relativeFrom="paragraph">
                <wp:posOffset>-100965</wp:posOffset>
              </wp:positionV>
              <wp:extent cx="550545" cy="381000"/>
              <wp:effectExtent l="0" t="0" r="0" b="0"/>
              <wp:wrapSquare wrapText="bothSides"/>
              <wp:docPr id="1382778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217D36BD" w14:textId="77777777" w:rsidR="0022378F" w:rsidRPr="0022378F" w:rsidRDefault="0022378F"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0AF965" id="_x0000_s1029" type="#_x0000_t202" style="position:absolute;left:0;text-align:left;margin-left:21.4pt;margin-top:-7.95pt;width:43.35pt;height:30pt;z-index:25167667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" filled="f" stroked="f">
              <v:textbox>
                <w:txbxContent>
                  <w:p w14:paraId="217D36BD" w14:textId="77777777" w:rsidR="0022378F" w:rsidRPr="0022378F" w:rsidRDefault="0022378F"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AA602" w14:textId="77777777" w:rsidR="00C82446" w:rsidRPr="00D80F01" w:rsidRDefault="0022378F" w:rsidP="00C82446">
    <w:pPr>
      <w:pStyle w:val="AltBilgi"/>
      <w:jc w:val="both"/>
    </w:pPr>
    <w:r>
      <w:rPr>
        <w:noProof/>
        <w:lang w:bidi="tr-TR"/>
      </w:rPr>
      <mc:AlternateContent>
        <mc:Choice Requires="wps">
          <w:drawing>
            <wp:anchor distT="45720" distB="45720" distL="114300" distR="114300" simplePos="0" relativeHeight="251668480" behindDoc="0" locked="0" layoutInCell="1" allowOverlap="1" wp14:anchorId="0AD46FF6" wp14:editId="12D7DE60">
              <wp:simplePos x="0" y="0"/>
              <wp:positionH relativeFrom="rightMargin">
                <wp:posOffset>220980</wp:posOffset>
              </wp:positionH>
              <wp:positionV relativeFrom="paragraph">
                <wp:posOffset>179070</wp:posOffset>
              </wp:positionV>
              <wp:extent cx="550545"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1B6B8671" w14:textId="77777777" w:rsidR="00C82446" w:rsidRPr="0022378F" w:rsidRDefault="00C82446"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AD46FF6" id="_x0000_t202" coordsize="21600,21600" o:spt="202" path="m,l,21600r21600,l21600,xe">
              <v:stroke joinstyle="miter"/>
              <v:path gradientshapeok="t" o:connecttype="rect"/>
            </v:shapetype>
            <v:shape id="_x0000_s1031" type="#_x0000_t202" style="position:absolute;left:0;text-align:left;margin-left:17.4pt;margin-top:14.1pt;width:43.35pt;height:30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" filled="f" stroked="f">
              <v:textbox>
                <w:txbxContent>
                  <w:p w14:paraId="1B6B8671" w14:textId="77777777" w:rsidR="00C82446" w:rsidRPr="0022378F" w:rsidRDefault="00C82446"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r w:rsidR="00B325DE">
      <w:rPr>
        <w:noProof/>
        <w:lang w:bidi="tr-TR"/>
      </w:rPr>
      <mc:AlternateContent>
        <mc:Choice Requires="wps">
          <w:drawing>
            <wp:anchor distT="45720" distB="45720" distL="114300" distR="114300" simplePos="0" relativeHeight="251667456" behindDoc="0" locked="0" layoutInCell="1" allowOverlap="1" wp14:anchorId="7E7AD094" wp14:editId="48A0B773">
              <wp:simplePos x="0" y="0"/>
              <wp:positionH relativeFrom="column">
                <wp:posOffset>-499745</wp:posOffset>
              </wp:positionH>
              <wp:positionV relativeFrom="paragraph">
                <wp:posOffset>179705</wp:posOffset>
              </wp:positionV>
              <wp:extent cx="3594100" cy="381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415BD969" w14:textId="77777777" w:rsidR="00C82446" w:rsidRPr="001D6368" w:rsidRDefault="00C82446"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7AD094" id="_x0000_s1032" type="#_x0000_t202" style="position:absolute;left:0;text-align:left;margin-left:-39.35pt;margin-top:14.15pt;width:283pt;height:3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" filled="f" stroked="f">
              <v:textbox>
                <w:txbxContent>
                  <w:p w14:paraId="415BD969" w14:textId="77777777" w:rsidR="00C82446" w:rsidRPr="001D6368" w:rsidRDefault="00C82446"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742F9FC9" w14:textId="77777777" w:rsidR="00C82446" w:rsidRPr="0053546D" w:rsidRDefault="0022378F" w:rsidP="00B325DE">
    <w:pPr>
      <w:pStyle w:val="AltBilgi"/>
      <w:jc w:val="center"/>
    </w:pPr>
    <w:r>
      <w:rPr>
        <w:noProof/>
        <w:lang w:bidi="tr-TR"/>
      </w:rPr>
      <w:drawing>
        <wp:anchor distT="0" distB="0" distL="114300" distR="114300" simplePos="0" relativeHeight="251674624" behindDoc="1" locked="0" layoutInCell="1" allowOverlap="1" wp14:anchorId="58AA9004" wp14:editId="2263D01B">
          <wp:simplePos x="0" y="0"/>
          <wp:positionH relativeFrom="column">
            <wp:posOffset>5925820</wp:posOffset>
          </wp:positionH>
          <wp:positionV relativeFrom="page">
            <wp:posOffset>10077450</wp:posOffset>
          </wp:positionV>
          <wp:extent cx="429768" cy="219456"/>
          <wp:effectExtent l="0" t="0" r="8890" b="9525"/>
          <wp:wrapNone/>
          <wp:docPr id="14044298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9768" cy="219456"/>
                  </a:xfrm>
                  <a:prstGeom prst="rect">
                    <a:avLst/>
                  </a:prstGeom>
                </pic:spPr>
              </pic:pic>
            </a:graphicData>
          </a:graphic>
          <wp14:sizeRelH relativeFrom="margin">
            <wp14:pctWidth>0</wp14:pctWidth>
          </wp14:sizeRelH>
          <wp14:sizeRelV relativeFrom="margin">
            <wp14:pctHeight>0</wp14:pctHeight>
          </wp14:sizeRelV>
        </wp:anchor>
      </w:drawing>
    </w:r>
  </w:p>
  <w:p w14:paraId="6211E9DD" w14:textId="77777777" w:rsidR="00C82446" w:rsidRPr="00C82446" w:rsidRDefault="00C82446" w:rsidP="00C824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1253C" w14:textId="77777777" w:rsidR="00D079A1" w:rsidRDefault="00D079A1" w:rsidP="006B6986">
      <w:r>
        <w:separator/>
      </w:r>
    </w:p>
  </w:footnote>
  <w:footnote w:type="continuationSeparator" w:id="0">
    <w:p w14:paraId="57307EDF" w14:textId="77777777" w:rsidR="00D079A1" w:rsidRDefault="00D079A1"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FA8E5" w14:textId="0ADF844C" w:rsidR="000C6478" w:rsidRDefault="00D54188">
    <w:pPr>
      <w:pStyle w:val="stBilgi"/>
    </w:pPr>
    <w:r>
      <w:rPr>
        <w:lang w:bidi="tr-TR"/>
      </w:rPr>
      <mc:AlternateContent>
        <mc:Choice Requires="wps">
          <w:drawing>
            <wp:anchor distT="0" distB="0" distL="0" distR="0" simplePos="0" relativeHeight="251679744" behindDoc="0" locked="0" layoutInCell="1" allowOverlap="1" wp14:anchorId="3BE30192" wp14:editId="695DA0F2">
              <wp:simplePos x="635" y="635"/>
              <wp:positionH relativeFrom="page">
                <wp:align>center</wp:align>
              </wp:positionH>
              <wp:positionV relativeFrom="page">
                <wp:align>top</wp:align>
              </wp:positionV>
              <wp:extent cx="2065655" cy="421640"/>
              <wp:effectExtent l="0" t="0" r="10795" b="16510"/>
              <wp:wrapNone/>
              <wp:docPr id="497168802" name="Zone de texte 9"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78C2F708" w14:textId="6A8BD947"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 Webhelp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E30192" id="_x0000_t202" coordsize="21600,21600" o:spt="202" path="m,l,21600r21600,l21600,xe">
              <v:stroke joinstyle="miter"/>
              <v:path gradientshapeok="t" o:connecttype="rect"/>
            </v:shapetype>
            <v:shape id="Zone de texte 9" o:spid="_x0000_s1026" type="#_x0000_t202" alt="Concentrix + Webhelp Classified - Public" style="position:absolute;left:0;text-align:left;margin-left:0;margin-top:0;width:162.65pt;height:33.2pt;z-index:25167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" filled="f" stroked="f">
              <v:textbox style="mso-fit-shape-to-text:t" inset="0,15pt,0,0">
                <w:txbxContent>
                  <w:p w14:paraId="78C2F708" w14:textId="6A8BD947"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 Webhelp Sınıflandırması - Kamuya Açık</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65EFB" w14:textId="02DD452A" w:rsidR="000C6478" w:rsidRDefault="00D54188">
    <w:pPr>
      <w:pStyle w:val="stBilgi"/>
    </w:pPr>
    <w:r>
      <w:rPr>
        <w:lang w:bidi="tr-TR"/>
      </w:rPr>
      <mc:AlternateContent>
        <mc:Choice Requires="wps">
          <w:drawing>
            <wp:anchor distT="0" distB="0" distL="0" distR="0" simplePos="0" relativeHeight="251680768" behindDoc="0" locked="0" layoutInCell="1" allowOverlap="1" wp14:anchorId="7DB311FA" wp14:editId="3896A60D">
              <wp:simplePos x="901065" y="457835"/>
              <wp:positionH relativeFrom="page">
                <wp:align>center</wp:align>
              </wp:positionH>
              <wp:positionV relativeFrom="page">
                <wp:align>top</wp:align>
              </wp:positionV>
              <wp:extent cx="2065655" cy="421640"/>
              <wp:effectExtent l="0" t="0" r="10795" b="16510"/>
              <wp:wrapNone/>
              <wp:docPr id="1793887558" name="Zone de texte 10"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0F8E3349" w14:textId="068A3050"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B311FA" id="_x0000_t202" coordsize="21600,21600" o:spt="202" path="m,l,21600r21600,l21600,xe">
              <v:stroke joinstyle="miter"/>
              <v:path gradientshapeok="t" o:connecttype="rect"/>
            </v:shapetype>
            <v:shape id="Zone de texte 10" o:spid="_x0000_s1027" type="#_x0000_t202" alt="Concentrix + Webhelp Classified - Public" style="position:absolute;left:0;text-align:left;margin-left:0;margin-top:0;width:162.65pt;height:33.2pt;z-index:25168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" filled="f" stroked="f">
              <v:textbox style="mso-fit-shape-to-text:t" inset="0,15pt,0,0">
                <w:txbxContent>
                  <w:p w14:paraId="0F8E3349" w14:textId="068A3050"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D7007" w14:textId="4FE7E5F6" w:rsidR="00C82446" w:rsidRPr="00824D89" w:rsidRDefault="00D54188" w:rsidP="00C82446">
    <w:pPr>
      <w:pStyle w:val="stBilgi"/>
    </w:pPr>
    <w:r>
      <w:rPr>
        <w:lang w:bidi="tr-TR"/>
      </w:rPr>
      <mc:AlternateContent>
        <mc:Choice Requires="wps">
          <w:drawing>
            <wp:anchor distT="0" distB="0" distL="0" distR="0" simplePos="0" relativeHeight="251678720" behindDoc="0" locked="0" layoutInCell="1" allowOverlap="1" wp14:anchorId="0E6DE3CA" wp14:editId="27070E82">
              <wp:simplePos x="904875" y="457200"/>
              <wp:positionH relativeFrom="page">
                <wp:align>center</wp:align>
              </wp:positionH>
              <wp:positionV relativeFrom="page">
                <wp:align>top</wp:align>
              </wp:positionV>
              <wp:extent cx="2065655" cy="421640"/>
              <wp:effectExtent l="0" t="0" r="10795" b="16510"/>
              <wp:wrapNone/>
              <wp:docPr id="1715322626" name="Zone de texte 8"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2CDF97F1" w14:textId="05820588"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6DE3CA" id="_x0000_t202" coordsize="21600,21600" o:spt="202" path="m,l,21600r21600,l21600,xe">
              <v:stroke joinstyle="miter"/>
              <v:path gradientshapeok="t" o:connecttype="rect"/>
            </v:shapetype>
            <v:shape id="Zone de texte 8" o:spid="_x0000_s1030" type="#_x0000_t202" alt="Concentrix + Webhelp Classified - Public" style="position:absolute;left:0;text-align:left;margin-left:0;margin-top:0;width:162.65pt;height:33.2pt;z-index:25167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" filled="f" stroked="f">
              <v:textbox style="mso-fit-shape-to-text:t" inset="0,15pt,0,0">
                <w:txbxContent>
                  <w:p w14:paraId="2CDF97F1" w14:textId="05820588" w:rsidR="00D54188" w:rsidRPr="00D54188" w:rsidRDefault="00D54188" w:rsidP="00D54188">
                    <w:pPr>
                      <w:spacing w:after="0"/>
                      <w:rPr>
                        <w:rFonts w:ascii="Calibri" w:eastAsia="Calibri" w:hAnsi="Calibri" w:cs="Calibri"/>
                        <w:noProof/>
                        <w:color w:val="000000"/>
                        <w:sz w:val="20"/>
                        <w:szCs w:val="20"/>
                      </w:rPr>
                    </w:pPr>
                    <w:r w:rsidRPr="00D54188">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r w:rsidR="007E755A" w:rsidRPr="00824D89">
      <w:rPr>
        <w:lang w:bidi="tr-TR"/>
      </w:rPr>
      <w:drawing>
        <wp:anchor distT="0" distB="0" distL="114300" distR="114300" simplePos="0" relativeHeight="251665408" behindDoc="1" locked="0" layoutInCell="1" allowOverlap="1" wp14:anchorId="254F00CD" wp14:editId="62DE7251">
          <wp:simplePos x="0" y="0"/>
          <wp:positionH relativeFrom="column">
            <wp:posOffset>-455930</wp:posOffset>
          </wp:positionH>
          <wp:positionV relativeFrom="paragraph">
            <wp:posOffset>-101600</wp:posOffset>
          </wp:positionV>
          <wp:extent cx="1272460" cy="196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27246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F9E7A" w14:textId="77777777" w:rsidR="00C82446" w:rsidRDefault="00C8244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B08FF"/>
    <w:multiLevelType w:val="hybridMultilevel"/>
    <w:tmpl w:val="4F3E5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3201"/>
    <w:multiLevelType w:val="hybridMultilevel"/>
    <w:tmpl w:val="179E5338"/>
    <w:lvl w:ilvl="0" w:tplc="1A40547E">
      <w:start w:val="1"/>
      <w:numFmt w:val="decimal"/>
      <w:pStyle w:val="17NumberedParagraphBullet1"/>
      <w:lvlText w:val="%1."/>
      <w:lvlJc w:val="left"/>
      <w:pPr>
        <w:ind w:left="1080" w:hanging="360"/>
      </w:pPr>
      <w:rPr>
        <w:rFonts w:ascii="Arial" w:hAnsi="Arial"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2A2B2C"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85693A"/>
    <w:multiLevelType w:val="multilevel"/>
    <w:tmpl w:val="530A0496"/>
    <w:lvl w:ilvl="0">
      <w:start w:val="1"/>
      <w:numFmt w:val="bullet"/>
      <w:pStyle w:val="ListeParagraf"/>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2A2B2C"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04303317">
    <w:abstractNumId w:val="7"/>
  </w:num>
  <w:num w:numId="2" w16cid:durableId="848444607">
    <w:abstractNumId w:val="1"/>
  </w:num>
  <w:num w:numId="3" w16cid:durableId="406347743">
    <w:abstractNumId w:val="9"/>
  </w:num>
  <w:num w:numId="4" w16cid:durableId="1751923180">
    <w:abstractNumId w:val="3"/>
  </w:num>
  <w:num w:numId="5" w16cid:durableId="440491072">
    <w:abstractNumId w:val="6"/>
  </w:num>
  <w:num w:numId="6" w16cid:durableId="1486319036">
    <w:abstractNumId w:val="2"/>
  </w:num>
  <w:num w:numId="7" w16cid:durableId="1351026113">
    <w:abstractNumId w:val="10"/>
  </w:num>
  <w:num w:numId="8" w16cid:durableId="1650473501">
    <w:abstractNumId w:val="4"/>
  </w:num>
  <w:num w:numId="9" w16cid:durableId="349380247">
    <w:abstractNumId w:val="5"/>
  </w:num>
  <w:num w:numId="10" w16cid:durableId="1566985796">
    <w:abstractNumId w:val="8"/>
  </w:num>
  <w:num w:numId="11" w16cid:durableId="1249191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hideSpellingErrors/>
  <w:hideGrammaticalErrors/>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tr-T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DY0sLUwMLMwtLQyUdpeDU4uLM/DyQAqNaAE3Ni+csAAAA"/>
  </w:docVars>
  <w:rsids>
    <w:rsidRoot w:val="00EE11B8"/>
    <w:rsid w:val="000133AD"/>
    <w:rsid w:val="000134ED"/>
    <w:rsid w:val="00022494"/>
    <w:rsid w:val="00025040"/>
    <w:rsid w:val="00036122"/>
    <w:rsid w:val="000415B8"/>
    <w:rsid w:val="00044773"/>
    <w:rsid w:val="000474DC"/>
    <w:rsid w:val="000507D7"/>
    <w:rsid w:val="000666CC"/>
    <w:rsid w:val="000829E4"/>
    <w:rsid w:val="00086099"/>
    <w:rsid w:val="00094127"/>
    <w:rsid w:val="000B0A4E"/>
    <w:rsid w:val="000B339E"/>
    <w:rsid w:val="000B588B"/>
    <w:rsid w:val="000C037A"/>
    <w:rsid w:val="000C1F83"/>
    <w:rsid w:val="000C6478"/>
    <w:rsid w:val="000E1CAA"/>
    <w:rsid w:val="00101674"/>
    <w:rsid w:val="00103364"/>
    <w:rsid w:val="00107547"/>
    <w:rsid w:val="00113999"/>
    <w:rsid w:val="00113FED"/>
    <w:rsid w:val="00124994"/>
    <w:rsid w:val="001304A4"/>
    <w:rsid w:val="0014175C"/>
    <w:rsid w:val="001423BB"/>
    <w:rsid w:val="00151B12"/>
    <w:rsid w:val="00155721"/>
    <w:rsid w:val="00175F7C"/>
    <w:rsid w:val="00176B73"/>
    <w:rsid w:val="00191395"/>
    <w:rsid w:val="00192FDE"/>
    <w:rsid w:val="00193EB0"/>
    <w:rsid w:val="001A439F"/>
    <w:rsid w:val="001C3152"/>
    <w:rsid w:val="001D150F"/>
    <w:rsid w:val="001D5C11"/>
    <w:rsid w:val="001D6368"/>
    <w:rsid w:val="001D7ABB"/>
    <w:rsid w:val="001E3205"/>
    <w:rsid w:val="001F0A2D"/>
    <w:rsid w:val="00204B3A"/>
    <w:rsid w:val="00205102"/>
    <w:rsid w:val="00206904"/>
    <w:rsid w:val="00217EB9"/>
    <w:rsid w:val="002203C3"/>
    <w:rsid w:val="002230BE"/>
    <w:rsid w:val="0022378F"/>
    <w:rsid w:val="00234592"/>
    <w:rsid w:val="00234A68"/>
    <w:rsid w:val="00234E27"/>
    <w:rsid w:val="002449E6"/>
    <w:rsid w:val="00246ECB"/>
    <w:rsid w:val="00257519"/>
    <w:rsid w:val="002718E4"/>
    <w:rsid w:val="00272980"/>
    <w:rsid w:val="002920EB"/>
    <w:rsid w:val="002E3E1D"/>
    <w:rsid w:val="002E3F1D"/>
    <w:rsid w:val="002E4ADB"/>
    <w:rsid w:val="002F0B6B"/>
    <w:rsid w:val="00300F8B"/>
    <w:rsid w:val="003164D0"/>
    <w:rsid w:val="00317CC3"/>
    <w:rsid w:val="00320109"/>
    <w:rsid w:val="00330A3D"/>
    <w:rsid w:val="00332244"/>
    <w:rsid w:val="0033523F"/>
    <w:rsid w:val="0033747D"/>
    <w:rsid w:val="00364485"/>
    <w:rsid w:val="003909F6"/>
    <w:rsid w:val="003A112D"/>
    <w:rsid w:val="003B148A"/>
    <w:rsid w:val="003B473E"/>
    <w:rsid w:val="003D3DC7"/>
    <w:rsid w:val="003D7064"/>
    <w:rsid w:val="00403381"/>
    <w:rsid w:val="004036B8"/>
    <w:rsid w:val="004146DA"/>
    <w:rsid w:val="00423432"/>
    <w:rsid w:val="00433936"/>
    <w:rsid w:val="00436C5C"/>
    <w:rsid w:val="004429DE"/>
    <w:rsid w:val="00450F3D"/>
    <w:rsid w:val="004525CC"/>
    <w:rsid w:val="00452B0E"/>
    <w:rsid w:val="00453D7B"/>
    <w:rsid w:val="00463B84"/>
    <w:rsid w:val="00476417"/>
    <w:rsid w:val="00487F20"/>
    <w:rsid w:val="00491431"/>
    <w:rsid w:val="00496472"/>
    <w:rsid w:val="004E2658"/>
    <w:rsid w:val="004E7DF3"/>
    <w:rsid w:val="004F40B6"/>
    <w:rsid w:val="00502984"/>
    <w:rsid w:val="005142D7"/>
    <w:rsid w:val="0052318B"/>
    <w:rsid w:val="00532557"/>
    <w:rsid w:val="0053546D"/>
    <w:rsid w:val="00543DA8"/>
    <w:rsid w:val="0056276A"/>
    <w:rsid w:val="00577C80"/>
    <w:rsid w:val="005816AD"/>
    <w:rsid w:val="005B6838"/>
    <w:rsid w:val="005C2A69"/>
    <w:rsid w:val="005C4EB2"/>
    <w:rsid w:val="005E05FC"/>
    <w:rsid w:val="005E3B4D"/>
    <w:rsid w:val="005F0129"/>
    <w:rsid w:val="005F092D"/>
    <w:rsid w:val="0060773E"/>
    <w:rsid w:val="0062612A"/>
    <w:rsid w:val="00630400"/>
    <w:rsid w:val="0063126E"/>
    <w:rsid w:val="0063331B"/>
    <w:rsid w:val="00656264"/>
    <w:rsid w:val="00665899"/>
    <w:rsid w:val="00671F2F"/>
    <w:rsid w:val="006A511F"/>
    <w:rsid w:val="006A54D6"/>
    <w:rsid w:val="006B6986"/>
    <w:rsid w:val="006C5F5B"/>
    <w:rsid w:val="006C78B0"/>
    <w:rsid w:val="006D7014"/>
    <w:rsid w:val="006F0849"/>
    <w:rsid w:val="00702CC6"/>
    <w:rsid w:val="00706CAC"/>
    <w:rsid w:val="00715DDF"/>
    <w:rsid w:val="007263E2"/>
    <w:rsid w:val="007323C5"/>
    <w:rsid w:val="00747B30"/>
    <w:rsid w:val="0075536C"/>
    <w:rsid w:val="00763A5E"/>
    <w:rsid w:val="007730A7"/>
    <w:rsid w:val="007746E4"/>
    <w:rsid w:val="00776C7D"/>
    <w:rsid w:val="00783A09"/>
    <w:rsid w:val="00792C0F"/>
    <w:rsid w:val="00795A02"/>
    <w:rsid w:val="007A0EB3"/>
    <w:rsid w:val="007D607F"/>
    <w:rsid w:val="007E3520"/>
    <w:rsid w:val="007E4F7C"/>
    <w:rsid w:val="007E755A"/>
    <w:rsid w:val="007F1D6B"/>
    <w:rsid w:val="007F477C"/>
    <w:rsid w:val="007F4F35"/>
    <w:rsid w:val="00814FA0"/>
    <w:rsid w:val="0081615F"/>
    <w:rsid w:val="00824D89"/>
    <w:rsid w:val="00876510"/>
    <w:rsid w:val="0088012E"/>
    <w:rsid w:val="008A64C4"/>
    <w:rsid w:val="008D0551"/>
    <w:rsid w:val="008D15F3"/>
    <w:rsid w:val="008D3015"/>
    <w:rsid w:val="008D712A"/>
    <w:rsid w:val="008E02FA"/>
    <w:rsid w:val="008F724A"/>
    <w:rsid w:val="0092150A"/>
    <w:rsid w:val="00922759"/>
    <w:rsid w:val="00935DA5"/>
    <w:rsid w:val="00936B94"/>
    <w:rsid w:val="0094205C"/>
    <w:rsid w:val="009431B8"/>
    <w:rsid w:val="00951234"/>
    <w:rsid w:val="00974864"/>
    <w:rsid w:val="00982B9F"/>
    <w:rsid w:val="00986EF2"/>
    <w:rsid w:val="009904A3"/>
    <w:rsid w:val="0099241B"/>
    <w:rsid w:val="009A483C"/>
    <w:rsid w:val="009C306A"/>
    <w:rsid w:val="009C5479"/>
    <w:rsid w:val="009D4A38"/>
    <w:rsid w:val="009F317E"/>
    <w:rsid w:val="009F4E16"/>
    <w:rsid w:val="00A1033A"/>
    <w:rsid w:val="00A80B6E"/>
    <w:rsid w:val="00A83F00"/>
    <w:rsid w:val="00AB0D32"/>
    <w:rsid w:val="00AB1F3B"/>
    <w:rsid w:val="00AB6C63"/>
    <w:rsid w:val="00AC6B2C"/>
    <w:rsid w:val="00AC6E0C"/>
    <w:rsid w:val="00AD6757"/>
    <w:rsid w:val="00AD7607"/>
    <w:rsid w:val="00AF48F2"/>
    <w:rsid w:val="00B325DE"/>
    <w:rsid w:val="00B52A24"/>
    <w:rsid w:val="00B536C9"/>
    <w:rsid w:val="00B53FFB"/>
    <w:rsid w:val="00B63DBB"/>
    <w:rsid w:val="00B730D1"/>
    <w:rsid w:val="00B73928"/>
    <w:rsid w:val="00B834CA"/>
    <w:rsid w:val="00B92702"/>
    <w:rsid w:val="00BC05FB"/>
    <w:rsid w:val="00BD48A1"/>
    <w:rsid w:val="00BE461D"/>
    <w:rsid w:val="00BE54FF"/>
    <w:rsid w:val="00BF75FD"/>
    <w:rsid w:val="00C35A84"/>
    <w:rsid w:val="00C35FB3"/>
    <w:rsid w:val="00C40605"/>
    <w:rsid w:val="00C63A4B"/>
    <w:rsid w:val="00C658A8"/>
    <w:rsid w:val="00C76007"/>
    <w:rsid w:val="00C82446"/>
    <w:rsid w:val="00C82898"/>
    <w:rsid w:val="00C92494"/>
    <w:rsid w:val="00CA00F6"/>
    <w:rsid w:val="00CA72ED"/>
    <w:rsid w:val="00CB2A40"/>
    <w:rsid w:val="00CF7DCC"/>
    <w:rsid w:val="00D042C7"/>
    <w:rsid w:val="00D079A1"/>
    <w:rsid w:val="00D12E36"/>
    <w:rsid w:val="00D131AB"/>
    <w:rsid w:val="00D27A0F"/>
    <w:rsid w:val="00D34F93"/>
    <w:rsid w:val="00D53A60"/>
    <w:rsid w:val="00D54188"/>
    <w:rsid w:val="00D60481"/>
    <w:rsid w:val="00DA52DF"/>
    <w:rsid w:val="00DB5C6F"/>
    <w:rsid w:val="00DC5C5C"/>
    <w:rsid w:val="00DD3102"/>
    <w:rsid w:val="00DD55BD"/>
    <w:rsid w:val="00DD6A87"/>
    <w:rsid w:val="00DE1C54"/>
    <w:rsid w:val="00DE326D"/>
    <w:rsid w:val="00DE5964"/>
    <w:rsid w:val="00DE7450"/>
    <w:rsid w:val="00DF2CAD"/>
    <w:rsid w:val="00DF32BE"/>
    <w:rsid w:val="00DF6650"/>
    <w:rsid w:val="00DF72C7"/>
    <w:rsid w:val="00E02160"/>
    <w:rsid w:val="00E072FA"/>
    <w:rsid w:val="00E120F6"/>
    <w:rsid w:val="00E27027"/>
    <w:rsid w:val="00E31D2E"/>
    <w:rsid w:val="00E37D9D"/>
    <w:rsid w:val="00E46D4C"/>
    <w:rsid w:val="00E5490C"/>
    <w:rsid w:val="00E57A79"/>
    <w:rsid w:val="00E803E3"/>
    <w:rsid w:val="00E805BA"/>
    <w:rsid w:val="00E808E3"/>
    <w:rsid w:val="00E80BE0"/>
    <w:rsid w:val="00E93092"/>
    <w:rsid w:val="00E971FD"/>
    <w:rsid w:val="00EA0EEC"/>
    <w:rsid w:val="00EA2FB1"/>
    <w:rsid w:val="00EA60F9"/>
    <w:rsid w:val="00EC36C9"/>
    <w:rsid w:val="00EC5C0F"/>
    <w:rsid w:val="00EE0C63"/>
    <w:rsid w:val="00EE11B8"/>
    <w:rsid w:val="00EE7C2D"/>
    <w:rsid w:val="00F004DD"/>
    <w:rsid w:val="00F05D30"/>
    <w:rsid w:val="00F157A4"/>
    <w:rsid w:val="00F34D15"/>
    <w:rsid w:val="00F661E7"/>
    <w:rsid w:val="00F75CEA"/>
    <w:rsid w:val="00F8117E"/>
    <w:rsid w:val="00FA527B"/>
    <w:rsid w:val="00FC1B01"/>
    <w:rsid w:val="00FC3342"/>
    <w:rsid w:val="00FD58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7BE97E"/>
  <w14:defaultImageDpi w14:val="330"/>
  <w15:chartTrackingRefBased/>
  <w15:docId w15:val="{6E8B9AF3-4EE1-4077-B179-BCF98D78B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13Body-ProposalBodyText"/>
    <w:rsid w:val="00086099"/>
    <w:pPr>
      <w:suppressAutoHyphens/>
      <w:spacing w:before="120" w:after="120" w:line="240" w:lineRule="auto"/>
      <w:jc w:val="both"/>
    </w:pPr>
    <w:rPr>
      <w:rFonts w:eastAsiaTheme="minorEastAsia"/>
      <w:color w:val="2A2B2C" w:themeColor="text1"/>
    </w:rPr>
  </w:style>
  <w:style w:type="paragraph" w:styleId="Balk1">
    <w:name w:val="heading 1"/>
    <w:basedOn w:val="05Body-Heading1"/>
    <w:next w:val="Normal"/>
    <w:link w:val="Balk1Char"/>
    <w:uiPriority w:val="2"/>
    <w:qFormat/>
    <w:rsid w:val="00EE7C2D"/>
  </w:style>
  <w:style w:type="paragraph" w:styleId="Balk2">
    <w:name w:val="heading 2"/>
    <w:basedOn w:val="Normal"/>
    <w:next w:val="Normal"/>
    <w:link w:val="Balk2Char"/>
    <w:uiPriority w:val="9"/>
    <w:semiHidden/>
    <w:unhideWhenUsed/>
    <w:qFormat/>
    <w:rsid w:val="00DE7450"/>
    <w:pPr>
      <w:keepNext/>
      <w:keepLines/>
      <w:spacing w:before="40" w:after="0"/>
      <w:outlineLvl w:val="1"/>
    </w:pPr>
    <w:rPr>
      <w:rFonts w:asciiTheme="majorHAnsi" w:eastAsiaTheme="majorEastAsia" w:hAnsiTheme="majorHAnsi" w:cstheme="majorBidi"/>
      <w:color w:val="002D43" w:themeColor="accent1" w:themeShade="BF"/>
      <w:sz w:val="26"/>
      <w:szCs w:val="26"/>
    </w:rPr>
  </w:style>
  <w:style w:type="paragraph" w:styleId="Balk3">
    <w:name w:val="heading 3"/>
    <w:basedOn w:val="Normal"/>
    <w:next w:val="Normal"/>
    <w:link w:val="Balk3Char"/>
    <w:uiPriority w:val="9"/>
    <w:semiHidden/>
    <w:unhideWhenUsed/>
    <w:qFormat/>
    <w:rsid w:val="00DE7450"/>
    <w:pPr>
      <w:keepNext/>
      <w:keepLines/>
      <w:spacing w:before="40" w:after="0"/>
      <w:outlineLvl w:val="2"/>
    </w:pPr>
    <w:rPr>
      <w:rFonts w:asciiTheme="majorHAnsi" w:eastAsiaTheme="majorEastAsia" w:hAnsiTheme="majorHAnsi" w:cstheme="majorBidi"/>
      <w:color w:val="001E2C"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AltBilgiChar">
    <w:name w:val="Alt Bilgi Char"/>
    <w:basedOn w:val="VarsaylanParagrafYazTipi"/>
    <w:link w:val="AltBilgi"/>
    <w:uiPriority w:val="99"/>
    <w:rsid w:val="00795A02"/>
    <w:rPr>
      <w:color w:val="FFFFFF" w:themeColor="background1"/>
      <w:sz w:val="16"/>
    </w:rPr>
  </w:style>
  <w:style w:type="character" w:styleId="AklamaBavurusu">
    <w:name w:val="annotation reference"/>
    <w:basedOn w:val="VarsaylanParagrafYazTipi"/>
    <w:uiPriority w:val="99"/>
    <w:semiHidden/>
    <w:unhideWhenUsed/>
    <w:rsid w:val="002449E6"/>
    <w:rPr>
      <w:sz w:val="16"/>
      <w:szCs w:val="16"/>
    </w:rPr>
  </w:style>
  <w:style w:type="paragraph" w:styleId="AklamaMetni">
    <w:name w:val="annotation text"/>
    <w:basedOn w:val="Normal"/>
    <w:link w:val="AklamaMetniChar"/>
    <w:uiPriority w:val="99"/>
    <w:unhideWhenUsed/>
    <w:rsid w:val="002449E6"/>
    <w:rPr>
      <w:sz w:val="20"/>
      <w:szCs w:val="20"/>
    </w:rPr>
  </w:style>
  <w:style w:type="character" w:customStyle="1" w:styleId="AklamaMetniChar">
    <w:name w:val="Açıklama Metni Char"/>
    <w:basedOn w:val="VarsaylanParagrafYazTipi"/>
    <w:link w:val="AklamaMetni"/>
    <w:uiPriority w:val="99"/>
    <w:rsid w:val="002449E6"/>
    <w:rPr>
      <w:sz w:val="20"/>
      <w:szCs w:val="20"/>
    </w:rPr>
  </w:style>
  <w:style w:type="paragraph" w:styleId="AklamaKonusu">
    <w:name w:val="annotation subject"/>
    <w:basedOn w:val="AklamaMetni"/>
    <w:next w:val="AklamaMetni"/>
    <w:link w:val="AklamaKonusuChar"/>
    <w:uiPriority w:val="99"/>
    <w:semiHidden/>
    <w:unhideWhenUsed/>
    <w:rsid w:val="002449E6"/>
    <w:rPr>
      <w:b/>
      <w:bCs/>
    </w:rPr>
  </w:style>
  <w:style w:type="character" w:customStyle="1" w:styleId="AklamaKonusuChar">
    <w:name w:val="Açıklama Konusu Char"/>
    <w:basedOn w:val="AklamaMetniChar"/>
    <w:link w:val="AklamaKonusu"/>
    <w:uiPriority w:val="99"/>
    <w:semiHidden/>
    <w:rsid w:val="002449E6"/>
    <w:rPr>
      <w:b/>
      <w:bCs/>
      <w:sz w:val="20"/>
      <w:szCs w:val="20"/>
    </w:rPr>
  </w:style>
  <w:style w:type="paragraph" w:styleId="BalonMetni">
    <w:name w:val="Balloon Text"/>
    <w:basedOn w:val="Normal"/>
    <w:link w:val="BalonMetniChar"/>
    <w:uiPriority w:val="99"/>
    <w:semiHidden/>
    <w:unhideWhenUsed/>
    <w:rsid w:val="002449E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449E6"/>
    <w:rPr>
      <w:rFonts w:ascii="Segoe UI" w:hAnsi="Segoe UI" w:cs="Segoe UI"/>
      <w:sz w:val="18"/>
      <w:szCs w:val="18"/>
    </w:rPr>
  </w:style>
  <w:style w:type="table" w:styleId="TabloKlavuzu">
    <w:name w:val="Table Grid"/>
    <w:basedOn w:val="NormalTablo"/>
    <w:uiPriority w:val="5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730A7"/>
    <w:rPr>
      <w:color w:val="007380" w:themeColor="hyperlink"/>
      <w:u w:val="single"/>
    </w:rPr>
  </w:style>
  <w:style w:type="paragraph" w:customStyle="1" w:styleId="26TOC-Title2">
    <w:name w:val="26) TOC - Title2"/>
    <w:basedOn w:val="TBal"/>
    <w:rsid w:val="007323C5"/>
  </w:style>
  <w:style w:type="character" w:customStyle="1" w:styleId="Balk1Char">
    <w:name w:val="Başlık 1 Char"/>
    <w:basedOn w:val="VarsaylanParagrafYazTipi"/>
    <w:link w:val="Balk1"/>
    <w:uiPriority w:val="2"/>
    <w:rsid w:val="00EE7C2D"/>
    <w:rPr>
      <w:rFonts w:asciiTheme="majorHAnsi" w:hAnsiTheme="majorHAnsi"/>
      <w:color w:val="003D5B" w:themeColor="text2"/>
      <w:sz w:val="40"/>
    </w:rPr>
  </w:style>
  <w:style w:type="paragraph" w:styleId="TBal">
    <w:name w:val="TOC Heading"/>
    <w:basedOn w:val="Normal"/>
    <w:next w:val="Normal"/>
    <w:uiPriority w:val="39"/>
    <w:unhideWhenUsed/>
    <w:qFormat/>
    <w:rsid w:val="007323C5"/>
    <w:pPr>
      <w:pageBreakBefore/>
      <w:spacing w:before="240"/>
      <w:jc w:val="left"/>
    </w:pPr>
    <w:rPr>
      <w:rFonts w:asciiTheme="majorHAnsi" w:hAnsiTheme="majorHAnsi"/>
      <w:color w:val="003D5B"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003D5B" w:themeColor="text2"/>
      <w:spacing w:val="-10"/>
      <w:kern w:val="28"/>
      <w:sz w:val="52"/>
      <w:szCs w:val="56"/>
    </w:rPr>
  </w:style>
  <w:style w:type="paragraph" w:customStyle="1" w:styleId="02TitlePage-RFPName">
    <w:name w:val="02) Title Page - RFP Name"/>
    <w:basedOn w:val="01TitlePage-Tagline"/>
    <w:qFormat/>
    <w:rsid w:val="0022378F"/>
    <w:rPr>
      <w:color w:val="24E2CB" w:themeColor="accent3"/>
      <w:sz w:val="44"/>
    </w:rPr>
  </w:style>
  <w:style w:type="paragraph" w:customStyle="1" w:styleId="03TitlePage-BoxText">
    <w:name w:val="03) Title Page - Box Text"/>
    <w:basedOn w:val="Normal"/>
    <w:qFormat/>
    <w:rsid w:val="00982B9F"/>
    <w:pPr>
      <w:jc w:val="left"/>
    </w:pPr>
    <w:rPr>
      <w:b/>
      <w:color w:val="003D5B"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003D5B" w:themeColor="text2"/>
      <w:sz w:val="28"/>
    </w:rPr>
  </w:style>
  <w:style w:type="paragraph" w:styleId="stBilgi">
    <w:name w:val="header"/>
    <w:basedOn w:val="AltBilgi"/>
    <w:link w:val="stBilgiChar"/>
    <w:uiPriority w:val="99"/>
    <w:unhideWhenUsed/>
    <w:rsid w:val="00824D89"/>
    <w:rPr>
      <w:noProof/>
    </w:rPr>
  </w:style>
  <w:style w:type="character" w:customStyle="1" w:styleId="stBilgiChar">
    <w:name w:val="Üst Bilgi Char"/>
    <w:basedOn w:val="VarsaylanParagrafYazTipi"/>
    <w:link w:val="stBilgi"/>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003D5B" w:themeColor="text2"/>
      <w:sz w:val="40"/>
    </w:rPr>
  </w:style>
  <w:style w:type="paragraph" w:customStyle="1" w:styleId="06Body-Heading2">
    <w:name w:val="06) Body - Heading 2"/>
    <w:basedOn w:val="05Body-Heading1"/>
    <w:next w:val="13Body-ProposalBodyText"/>
    <w:qFormat/>
    <w:rsid w:val="008A64C4"/>
    <w:pPr>
      <w:pageBreakBefore w:val="0"/>
    </w:pPr>
    <w:rPr>
      <w:sz w:val="36"/>
    </w:rPr>
  </w:style>
  <w:style w:type="paragraph" w:customStyle="1" w:styleId="07Body-Heading3">
    <w:name w:val="07) Body - Heading 3"/>
    <w:basedOn w:val="06Body-Heading2"/>
    <w:next w:val="13Body-ProposalBodyText"/>
    <w:qFormat/>
    <w:rsid w:val="00452B0E"/>
    <w:rPr>
      <w:color w:val="00737F" w:themeColor="accent2"/>
      <w:sz w:val="32"/>
    </w:rPr>
  </w:style>
  <w:style w:type="paragraph" w:customStyle="1" w:styleId="08Body-Heading4">
    <w:name w:val="08) Body - Heading 4"/>
    <w:basedOn w:val="07Body-Heading3"/>
    <w:next w:val="13Body-ProposalBodyText"/>
    <w:qFormat/>
    <w:rsid w:val="007F477C"/>
    <w:rPr>
      <w:color w:val="003D5B" w:themeColor="text2"/>
      <w:sz w:val="28"/>
    </w:rPr>
  </w:style>
  <w:style w:type="paragraph" w:customStyle="1" w:styleId="09Body-Heading5">
    <w:name w:val="09) Body - Heading 5"/>
    <w:basedOn w:val="08Body-Heading4"/>
    <w:next w:val="13Body-ProposalBodyText"/>
    <w:qFormat/>
    <w:rsid w:val="007F477C"/>
    <w:rPr>
      <w:color w:val="003D5A" w:themeColor="accent1"/>
      <w:sz w:val="24"/>
    </w:rPr>
  </w:style>
  <w:style w:type="paragraph" w:customStyle="1" w:styleId="10Body-Heading6">
    <w:name w:val="10) Body - Heading 6"/>
    <w:basedOn w:val="09Body-Heading5"/>
    <w:next w:val="13Body-ProposalBodyText"/>
    <w:qFormat/>
    <w:rsid w:val="00452B0E"/>
    <w:rPr>
      <w:color w:val="00737F" w:themeColor="accent2"/>
      <w:sz w:val="22"/>
    </w:rPr>
  </w:style>
  <w:style w:type="character" w:customStyle="1" w:styleId="Balk2Char">
    <w:name w:val="Başlık 2 Char"/>
    <w:basedOn w:val="VarsaylanParagrafYazTipi"/>
    <w:link w:val="Balk2"/>
    <w:uiPriority w:val="9"/>
    <w:semiHidden/>
    <w:rsid w:val="00DE7450"/>
    <w:rPr>
      <w:rFonts w:asciiTheme="majorHAnsi" w:eastAsiaTheme="majorEastAsia" w:hAnsiTheme="majorHAnsi" w:cstheme="majorBidi"/>
      <w:color w:val="002D43" w:themeColor="accent1" w:themeShade="BF"/>
      <w:sz w:val="26"/>
      <w:szCs w:val="26"/>
    </w:rPr>
  </w:style>
  <w:style w:type="character" w:customStyle="1" w:styleId="Balk3Char">
    <w:name w:val="Başlık 3 Char"/>
    <w:basedOn w:val="VarsaylanParagrafYazTipi"/>
    <w:link w:val="Balk3"/>
    <w:uiPriority w:val="9"/>
    <w:semiHidden/>
    <w:rsid w:val="00DE7450"/>
    <w:rPr>
      <w:rFonts w:asciiTheme="majorHAnsi" w:eastAsiaTheme="majorEastAsia" w:hAnsiTheme="majorHAnsi" w:cstheme="majorBidi"/>
      <w:color w:val="001E2C" w:themeColor="accent1" w:themeShade="7F"/>
      <w:sz w:val="24"/>
      <w:szCs w:val="24"/>
    </w:rPr>
  </w:style>
  <w:style w:type="paragraph" w:styleId="T1">
    <w:name w:val="toc 1"/>
    <w:basedOn w:val="Normal"/>
    <w:next w:val="Normal"/>
    <w:autoRedefine/>
    <w:uiPriority w:val="39"/>
    <w:unhideWhenUsed/>
    <w:rsid w:val="00086099"/>
    <w:pPr>
      <w:spacing w:after="100"/>
    </w:pPr>
    <w:rPr>
      <w:b/>
    </w:rPr>
  </w:style>
  <w:style w:type="paragraph" w:styleId="T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4036B8"/>
    <w:pPr>
      <w:shd w:val="clear" w:color="auto" w:fill="003D5B" w:themeFill="text2"/>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ind w:left="720"/>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24E2CB"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003D5B" w:themeColor="text2"/>
    </w:rPr>
  </w:style>
  <w:style w:type="table" w:customStyle="1" w:styleId="a">
    <w:name w:val="a"/>
    <w:basedOn w:val="NormalTablo"/>
    <w:rsid w:val="009A483C"/>
    <w:pPr>
      <w:pBdr>
        <w:top w:val="nil"/>
        <w:left w:val="nil"/>
        <w:bottom w:val="nil"/>
        <w:right w:val="nil"/>
        <w:between w:val="nil"/>
      </w:pBdr>
      <w:spacing w:before="240" w:after="0" w:line="240" w:lineRule="auto"/>
      <w:ind w:left="714" w:hanging="357"/>
    </w:pPr>
    <w:rPr>
      <w:rFonts w:ascii="Nokia Pure Text" w:eastAsia="Nokia Pure Text" w:hAnsi="Nokia Pure Text" w:cs="Nokia Pure Text"/>
      <w:color w:val="44546A"/>
      <w:lang w:val="en-GB" w:eastAsia="fr-FR"/>
    </w:rPr>
    <w:tblPr>
      <w:tblStyleRowBandSize w:val="1"/>
      <w:tblStyleColBandSize w:val="1"/>
      <w:tblInd w:w="0" w:type="nil"/>
    </w:tblPr>
  </w:style>
  <w:style w:type="paragraph" w:styleId="Dzeltme">
    <w:name w:val="Revision"/>
    <w:hidden/>
    <w:uiPriority w:val="99"/>
    <w:semiHidden/>
    <w:rsid w:val="009A483C"/>
    <w:pPr>
      <w:spacing w:after="0" w:line="240" w:lineRule="auto"/>
    </w:pPr>
    <w:rPr>
      <w:rFonts w:eastAsiaTheme="minorEastAsia"/>
      <w:color w:val="2A2B2C" w:themeColor="text1"/>
    </w:rPr>
  </w:style>
  <w:style w:type="paragraph" w:styleId="ListeParagraf">
    <w:name w:val="List Paragraph"/>
    <w:basedOn w:val="Normal"/>
    <w:uiPriority w:val="34"/>
    <w:qFormat/>
    <w:rsid w:val="00217EB9"/>
    <w:pPr>
      <w:numPr>
        <w:numId w:val="10"/>
      </w:numPr>
      <w:suppressAutoHyphens w:val="0"/>
      <w:spacing w:before="0" w:after="0"/>
      <w:ind w:left="142" w:hanging="142"/>
      <w:contextualSpacing/>
    </w:pPr>
    <w:rPr>
      <w:rFonts w:ascii="Arial" w:eastAsia="Times New Roman" w:hAnsi="Arial" w:cs="Arial"/>
      <w:color w:val="004650"/>
      <w:sz w:val="18"/>
      <w:szCs w:val="21"/>
      <w:lang w:val="fr-FR" w:eastAsia="fr-FR"/>
    </w:rPr>
  </w:style>
  <w:style w:type="character" w:styleId="Gl">
    <w:name w:val="Strong"/>
    <w:basedOn w:val="VarsaylanParagrafYazTipi"/>
    <w:uiPriority w:val="22"/>
    <w:qFormat/>
    <w:rsid w:val="00217EB9"/>
    <w:rPr>
      <w:b/>
      <w:bCs/>
      <w:color w:val="7FD7C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NX NewCo Colors">
      <a:dk1>
        <a:srgbClr val="2A2B2C"/>
      </a:dk1>
      <a:lt1>
        <a:srgbClr val="FFFFFF"/>
      </a:lt1>
      <a:dk2>
        <a:srgbClr val="003D5B"/>
      </a:dk2>
      <a:lt2>
        <a:srgbClr val="F2F2F2"/>
      </a:lt2>
      <a:accent1>
        <a:srgbClr val="003D5A"/>
      </a:accent1>
      <a:accent2>
        <a:srgbClr val="00737F"/>
      </a:accent2>
      <a:accent3>
        <a:srgbClr val="24E2CB"/>
      </a:accent3>
      <a:accent4>
        <a:srgbClr val="FBAD18"/>
      </a:accent4>
      <a:accent5>
        <a:srgbClr val="FF8300"/>
      </a:accent5>
      <a:accent6>
        <a:srgbClr val="CC3262"/>
      </a:accent6>
      <a:hlink>
        <a:srgbClr val="007380"/>
      </a:hlink>
      <a:folHlink>
        <a:srgbClr val="2ED7C3"/>
      </a:folHlink>
    </a:clrScheme>
    <a:fontScheme name="CNX 2024">
      <a:majorFont>
        <a:latin typeface="Montserrat Extra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42f4ac-84f3-4ffe-9f79-5573a37ed263">
      <Terms xmlns="http://schemas.microsoft.com/office/infopath/2007/PartnerControls"/>
    </lcf76f155ced4ddcb4097134ff3c332f>
    <TaxCatchAll xmlns="82be051d-a92b-4565-a187-f8e96d13932e" xsi:nil="true"/>
    <SoMeassetsoncanva xmlns="de42f4ac-84f3-4ffe-9f79-5573a37ed263">
      <Url xsi:nil="true"/>
      <Description xsi:nil="true"/>
    </SoMeassetsoncanva>
    <https_x003a__x002f__x002f_www_x002e_canva_x002e_com_x002f_folder_x002f_FAFOBTFFXww_x003f_utm_source_x003d_foldershareutm_medium_x003d_emailutm_campaign_x003d_social xmlns="de42f4ac-84f3-4ffe-9f79-5573a37ed263">
      <Url xsi:nil="true"/>
      <Description xsi:nil="true"/>
    </https_x003a__x002f__x002f_www_x002e_canva_x002e_com_x002f_folder_x002f_FAFOBTFFXww_x003f_utm_source_x003d_foldershareutm_medium_x003d_emailutm_campaign_x003d_social>
    <oncanva xmlns="de42f4ac-84f3-4ffe-9f79-5573a37ed263">
      <Url xsi:nil="true"/>
      <Description xsi:nil="true"/>
    </oncanva>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94E96C7EA803428409D50C0DFD1910" ma:contentTypeVersion="22" ma:contentTypeDescription="Create a new document." ma:contentTypeScope="" ma:versionID="f521e55135dcdcc454326bbb87dfdac4">
  <xsd:schema xmlns:xsd="http://www.w3.org/2001/XMLSchema" xmlns:xs="http://www.w3.org/2001/XMLSchema" xmlns:p="http://schemas.microsoft.com/office/2006/metadata/properties" xmlns:ns2="de42f4ac-84f3-4ffe-9f79-5573a37ed263" xmlns:ns3="82be051d-a92b-4565-a187-f8e96d13932e" targetNamespace="http://schemas.microsoft.com/office/2006/metadata/properties" ma:root="true" ma:fieldsID="f9a9055d4c2c27029f9bbd25e5e047b6" ns2:_="" ns3:_="">
    <xsd:import namespace="de42f4ac-84f3-4ffe-9f79-5573a37ed263"/>
    <xsd:import namespace="82be051d-a92b-4565-a187-f8e96d1393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https_x003a__x002f__x002f_www_x002e_canva_x002e_com_x002f_folder_x002f_FAFOBTFFXww_x003f_utm_source_x003d_foldershareutm_medium_x003d_emailutm_campaign_x003d_social" minOccurs="0"/>
                <xsd:element ref="ns2:SoMeassetsoncanva" minOccurs="0"/>
                <xsd:element ref="ns2:oncanv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2f4ac-84f3-4ffe-9f79-5573a37ed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75221-6d37-4f95-92e8-0b0ea71968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https_x003a__x002f__x002f_www_x002e_canva_x002e_com_x002f_folder_x002f_FAFOBTFFXww_x003f_utm_source_x003d_foldershareutm_medium_x003d_emailutm_campaign_x003d_social" ma:index="26" nillable="true" ma:displayName="THF ESG assets on canva" ma:description="https://www.canva.com/folder/FAFOBTFFXww?utm_source=foldershare&amp;utm_medium=email&amp;utm_campaign=social" ma:format="Image" ma:internalName="https_x003a__x002f__x002f_www_x002e_canva_x002e_com_x002f_folder_x002f_FAFOBTFFXww_x003f_utm_source_x003d_foldershareutm_medium_x003d_emailutm_campaign_x003d_social">
      <xsd:complexType>
        <xsd:complexContent>
          <xsd:extension base="dms:URL">
            <xsd:sequence>
              <xsd:element name="Url" type="dms:ValidUrl" minOccurs="0" nillable="true"/>
              <xsd:element name="Description" type="xsd:string" nillable="true"/>
            </xsd:sequence>
          </xsd:extension>
        </xsd:complexContent>
      </xsd:complexType>
    </xsd:element>
    <xsd:element name="SoMeassetsoncanva" ma:index="27" nillable="true" ma:displayName="SoMe assets on canva" ma:description="https://www.canva.com/folder/FAFOBTFFXww?utm_source=foldershare&amp;utm_medium=email&amp;utm_campaign=social" ma:format="Hyperlink" ma:internalName="SoMeassetsoncanva">
      <xsd:complexType>
        <xsd:complexContent>
          <xsd:extension base="dms:URL">
            <xsd:sequence>
              <xsd:element name="Url" type="dms:ValidUrl" minOccurs="0" nillable="true"/>
              <xsd:element name="Description" type="xsd:string" nillable="true"/>
            </xsd:sequence>
          </xsd:extension>
        </xsd:complexContent>
      </xsd:complexType>
    </xsd:element>
    <xsd:element name="oncanva" ma:index="28" nillable="true" ma:displayName="on canva" ma:description="https://www.canva.com/design/DAF-uuDHHQQ/h6vRxqW3G67tqcEx3uzSrw/edit?utm_content=DAF-uuDHHQQ&amp;utm_campaign=designshare&amp;utm_medium=link2&amp;utm_source=sharebutton" ma:format="Hyperlink" ma:internalName="oncanva">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be051d-a92b-4565-a187-f8e96d139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d52a16a-8f22-4933-a484-e7d785bb7394}" ma:internalName="TaxCatchAll" ma:showField="CatchAllData" ma:web="82be051d-a92b-4565-a187-f8e96d1393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E79EB-1DC3-439A-BD56-03EADBB06CCD}">
  <ds:schemaRefs>
    <ds:schemaRef ds:uri="http://schemas.microsoft.com/sharepoint/v3/contenttype/forms"/>
  </ds:schemaRefs>
</ds:datastoreItem>
</file>

<file path=customXml/itemProps2.xml><?xml version="1.0" encoding="utf-8"?>
<ds:datastoreItem xmlns:ds="http://schemas.openxmlformats.org/officeDocument/2006/customXml" ds:itemID="{AE4FC5ED-4A47-4B83-8C29-A347D17A3A9D}">
  <ds:schemaRefs>
    <ds:schemaRef ds:uri="http://schemas.microsoft.com/office/2006/metadata/properties"/>
    <ds:schemaRef ds:uri="http://schemas.microsoft.com/office/infopath/2007/PartnerControls"/>
    <ds:schemaRef ds:uri="de42f4ac-84f3-4ffe-9f79-5573a37ed263"/>
    <ds:schemaRef ds:uri="82be051d-a92b-4565-a187-f8e96d13932e"/>
  </ds:schemaRefs>
</ds:datastoreItem>
</file>

<file path=customXml/itemProps3.xml><?xml version="1.0" encoding="utf-8"?>
<ds:datastoreItem xmlns:ds="http://schemas.openxmlformats.org/officeDocument/2006/customXml" ds:itemID="{9E4A5B02-FE41-45D2-B98A-3B3D298060FC}">
  <ds:schemaRefs>
    <ds:schemaRef ds:uri="http://schemas.openxmlformats.org/officeDocument/2006/bibliography"/>
  </ds:schemaRefs>
</ds:datastoreItem>
</file>

<file path=customXml/itemProps4.xml><?xml version="1.0" encoding="utf-8"?>
<ds:datastoreItem xmlns:ds="http://schemas.openxmlformats.org/officeDocument/2006/customXml" ds:itemID="{9C718606-5D3E-4340-B0B7-B245E76F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2f4ac-84f3-4ffe-9f79-5573a37ed263"/>
    <ds:schemaRef ds:uri="82be051d-a92b-4565-a187-f8e96d139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223</Words>
  <Characters>18375</Characters>
  <Application>Microsoft Office Word</Application>
  <DocSecurity>0</DocSecurity>
  <Lines>153</Lines>
  <Paragraphs>43</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nvergys Corporation</Company>
  <LinksUpToDate>false</LinksUpToDate>
  <CharactersWithSpaces>2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ntrix Global Privacy</dc:creator>
  <cp:keywords/>
  <dc:description/>
  <cp:lastModifiedBy>EDU-039</cp:lastModifiedBy>
  <cp:revision>4</cp:revision>
  <cp:lastPrinted>2019-09-11T14:50:00Z</cp:lastPrinted>
  <dcterms:created xsi:type="dcterms:W3CDTF">2024-09-12T13:46:00Z</dcterms:created>
  <dcterms:modified xsi:type="dcterms:W3CDTF">2024-09-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4E96C7EA803428409D50C0DFD1910</vt:lpwstr>
  </property>
  <property fmtid="{D5CDD505-2E9C-101B-9397-08002B2CF9AE}" pid="3" name="MediaServiceImageTags">
    <vt:lpwstr/>
  </property>
  <property fmtid="{D5CDD505-2E9C-101B-9397-08002B2CF9AE}" pid="4" name="ClassificationContentMarkingHeaderShapeIds">
    <vt:lpwstr>663dbf02,1da231a2,6aec8d46</vt:lpwstr>
  </property>
  <property fmtid="{D5CDD505-2E9C-101B-9397-08002B2CF9AE}" pid="5" name="ClassificationContentMarkingHeaderFontProps">
    <vt:lpwstr>#000000,10,Calibri</vt:lpwstr>
  </property>
  <property fmtid="{D5CDD505-2E9C-101B-9397-08002B2CF9AE}" pid="6" name="ClassificationContentMarkingHeaderText">
    <vt:lpwstr>Concentrix + Webhelp Classified - Public</vt:lpwstr>
  </property>
  <property fmtid="{D5CDD505-2E9C-101B-9397-08002B2CF9AE}" pid="7" name="MSIP_Label_2462e9c9-6052-45f1-aac3-fe0d2619ea25_Enabled">
    <vt:lpwstr>true</vt:lpwstr>
  </property>
  <property fmtid="{D5CDD505-2E9C-101B-9397-08002B2CF9AE}" pid="8" name="MSIP_Label_2462e9c9-6052-45f1-aac3-fe0d2619ea25_SetDate">
    <vt:lpwstr>2024-06-13T11:53:13Z</vt:lpwstr>
  </property>
  <property fmtid="{D5CDD505-2E9C-101B-9397-08002B2CF9AE}" pid="9" name="MSIP_Label_2462e9c9-6052-45f1-aac3-fe0d2619ea25_Method">
    <vt:lpwstr>Privileged</vt:lpwstr>
  </property>
  <property fmtid="{D5CDD505-2E9C-101B-9397-08002B2CF9AE}" pid="10" name="MSIP_Label_2462e9c9-6052-45f1-aac3-fe0d2619ea25_Name">
    <vt:lpwstr>2462e9c9-6052-45f1-aac3-fe0d2619ea25</vt:lpwstr>
  </property>
  <property fmtid="{D5CDD505-2E9C-101B-9397-08002B2CF9AE}" pid="11" name="MSIP_Label_2462e9c9-6052-45f1-aac3-fe0d2619ea25_SiteId">
    <vt:lpwstr>289dae10-af47-4873-b9a0-2fc36e69cf2f</vt:lpwstr>
  </property>
  <property fmtid="{D5CDD505-2E9C-101B-9397-08002B2CF9AE}" pid="12" name="MSIP_Label_2462e9c9-6052-45f1-aac3-fe0d2619ea25_ActionId">
    <vt:lpwstr>62b61193-f24c-4fc9-b83c-42ebafbfb972</vt:lpwstr>
  </property>
  <property fmtid="{D5CDD505-2E9C-101B-9397-08002B2CF9AE}" pid="13" name="MSIP_Label_2462e9c9-6052-45f1-aac3-fe0d2619ea25_ContentBits">
    <vt:lpwstr>1</vt:lpwstr>
  </property>
</Properties>
</file>